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shd w:val="clear" w:color="auto" w:fill="BFBFBF"/>
        <w:tblLook w:val="04A0" w:firstRow="1" w:lastRow="0" w:firstColumn="1" w:lastColumn="0" w:noHBand="0" w:noVBand="1"/>
      </w:tblPr>
      <w:tblGrid>
        <w:gridCol w:w="7532"/>
        <w:gridCol w:w="2322"/>
      </w:tblGrid>
      <w:tr w:rsidR="00397A83" w:rsidRPr="00397A83" w14:paraId="48D43545" w14:textId="77777777" w:rsidTr="005E2777">
        <w:tc>
          <w:tcPr>
            <w:tcW w:w="3822" w:type="pct"/>
            <w:shd w:val="clear" w:color="auto" w:fill="BFBFBF"/>
          </w:tcPr>
          <w:p w14:paraId="477188E1" w14:textId="77777777" w:rsidR="00397A83" w:rsidRPr="00397A83" w:rsidRDefault="00397A83" w:rsidP="00397A83">
            <w:pPr>
              <w:spacing w:after="0" w:line="240" w:lineRule="auto"/>
              <w:rPr>
                <w:rFonts w:ascii="Times New Roman" w:hAnsi="Times New Roman" w:cs="Times New Roman"/>
                <w:b/>
                <w:sz w:val="10"/>
              </w:rPr>
            </w:pPr>
          </w:p>
        </w:tc>
        <w:tc>
          <w:tcPr>
            <w:tcW w:w="1178" w:type="pct"/>
            <w:shd w:val="clear" w:color="auto" w:fill="BFBFBF"/>
          </w:tcPr>
          <w:p w14:paraId="699D0BA2" w14:textId="77777777" w:rsidR="00397A83" w:rsidRPr="00397A83" w:rsidRDefault="00397A83" w:rsidP="00397A83">
            <w:pPr>
              <w:spacing w:after="0" w:line="240" w:lineRule="auto"/>
              <w:rPr>
                <w:rFonts w:ascii="Times New Roman" w:hAnsi="Times New Roman" w:cs="Times New Roman"/>
                <w:b/>
                <w:sz w:val="10"/>
              </w:rPr>
            </w:pPr>
          </w:p>
        </w:tc>
      </w:tr>
      <w:tr w:rsidR="00397A83" w:rsidRPr="00397A83" w14:paraId="1BD15C75" w14:textId="77777777" w:rsidTr="005E2777">
        <w:tc>
          <w:tcPr>
            <w:tcW w:w="3822" w:type="pct"/>
            <w:shd w:val="clear" w:color="auto" w:fill="BFBFBF"/>
            <w:vAlign w:val="center"/>
          </w:tcPr>
          <w:p w14:paraId="100C75BB" w14:textId="77777777" w:rsidR="00397A83" w:rsidRPr="00397A83" w:rsidRDefault="00397A83" w:rsidP="00397A83">
            <w:pPr>
              <w:spacing w:after="0" w:line="240" w:lineRule="auto"/>
              <w:rPr>
                <w:rFonts w:ascii="Times New Roman" w:hAnsi="Times New Roman" w:cs="Times New Roman"/>
              </w:rPr>
            </w:pPr>
            <w:r w:rsidRPr="00397A83">
              <w:rPr>
                <w:rFonts w:ascii="Times New Roman" w:hAnsi="Times New Roman" w:cs="Times New Roman"/>
                <w:b/>
                <w:sz w:val="44"/>
              </w:rPr>
              <w:t>SBD</w:t>
            </w:r>
            <w:r w:rsidRPr="00397A83">
              <w:rPr>
                <w:rFonts w:ascii="Times New Roman" w:hAnsi="Times New Roman" w:cs="Times New Roman"/>
              </w:rPr>
              <w:t xml:space="preserve"> Spor Bilimleri Derneği</w:t>
            </w:r>
          </w:p>
        </w:tc>
        <w:tc>
          <w:tcPr>
            <w:tcW w:w="1178" w:type="pct"/>
            <w:shd w:val="clear" w:color="auto" w:fill="BFBFBF"/>
          </w:tcPr>
          <w:p w14:paraId="490D3C5B" w14:textId="77777777" w:rsidR="00397A83" w:rsidRPr="00397A83" w:rsidRDefault="00397A83" w:rsidP="00397A83">
            <w:pPr>
              <w:spacing w:after="0" w:line="240" w:lineRule="auto"/>
              <w:jc w:val="right"/>
              <w:rPr>
                <w:rFonts w:ascii="Times New Roman" w:hAnsi="Times New Roman" w:cs="Times New Roman"/>
                <w:b/>
                <w:sz w:val="56"/>
              </w:rPr>
            </w:pPr>
            <w:r w:rsidRPr="00397A83">
              <w:rPr>
                <w:rFonts w:ascii="Times New Roman" w:hAnsi="Times New Roman" w:cs="Times New Roman"/>
                <w:b/>
                <w:noProof/>
                <w:sz w:val="56"/>
                <w:lang w:eastAsia="tr-TR"/>
              </w:rPr>
              <w:drawing>
                <wp:inline distT="0" distB="0" distL="0" distR="0" wp14:anchorId="2E121FA0" wp14:editId="7BC390B3">
                  <wp:extent cx="685800" cy="657225"/>
                  <wp:effectExtent l="0" t="0" r="0" b="9525"/>
                  <wp:docPr id="2" name="Resim 2" descr="C:\Users\2015\Desktop\SPORA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Users\2015\Desktop\SPORAK\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5800" cy="657225"/>
                          </a:xfrm>
                          <a:prstGeom prst="rect">
                            <a:avLst/>
                          </a:prstGeom>
                          <a:noFill/>
                          <a:ln>
                            <a:noFill/>
                          </a:ln>
                        </pic:spPr>
                      </pic:pic>
                    </a:graphicData>
                  </a:graphic>
                </wp:inline>
              </w:drawing>
            </w:r>
          </w:p>
        </w:tc>
      </w:tr>
      <w:tr w:rsidR="00397A83" w:rsidRPr="00397A83" w14:paraId="1C971D04" w14:textId="77777777" w:rsidTr="00397A83">
        <w:trPr>
          <w:trHeight w:val="185"/>
        </w:trPr>
        <w:tc>
          <w:tcPr>
            <w:tcW w:w="3822" w:type="pct"/>
            <w:shd w:val="clear" w:color="auto" w:fill="BFBFBF"/>
          </w:tcPr>
          <w:p w14:paraId="49D4AF79" w14:textId="77777777" w:rsidR="00397A83" w:rsidRPr="00397A83" w:rsidRDefault="00397A83" w:rsidP="00397A83">
            <w:pPr>
              <w:spacing w:after="0" w:line="240" w:lineRule="auto"/>
              <w:rPr>
                <w:rFonts w:ascii="Times New Roman" w:hAnsi="Times New Roman" w:cs="Times New Roman"/>
                <w:sz w:val="10"/>
                <w:szCs w:val="10"/>
              </w:rPr>
            </w:pPr>
          </w:p>
        </w:tc>
        <w:tc>
          <w:tcPr>
            <w:tcW w:w="1178" w:type="pct"/>
            <w:shd w:val="clear" w:color="auto" w:fill="BFBFBF"/>
          </w:tcPr>
          <w:p w14:paraId="7F5C8CEB" w14:textId="77777777" w:rsidR="00397A83" w:rsidRPr="00397A83" w:rsidRDefault="00397A83" w:rsidP="00397A83">
            <w:pPr>
              <w:spacing w:after="0" w:line="240" w:lineRule="auto"/>
              <w:rPr>
                <w:rFonts w:ascii="Times New Roman" w:hAnsi="Times New Roman" w:cs="Times New Roman"/>
                <w:sz w:val="10"/>
                <w:szCs w:val="10"/>
              </w:rPr>
            </w:pPr>
          </w:p>
        </w:tc>
      </w:tr>
    </w:tbl>
    <w:p w14:paraId="6C40EFDA" w14:textId="77777777" w:rsidR="00CB17C7" w:rsidRPr="00397A83" w:rsidRDefault="00CB17C7" w:rsidP="00397A83">
      <w:pPr>
        <w:jc w:val="center"/>
        <w:rPr>
          <w:rFonts w:ascii="Times New Roman" w:hAnsi="Times New Roman" w:cs="Times New Roman"/>
        </w:rPr>
      </w:pPr>
    </w:p>
    <w:p w14:paraId="123E7064" w14:textId="77777777" w:rsidR="00397A83" w:rsidRPr="00397A83" w:rsidRDefault="00397A83" w:rsidP="00397A83">
      <w:pPr>
        <w:jc w:val="center"/>
        <w:rPr>
          <w:rFonts w:ascii="Times New Roman" w:hAnsi="Times New Roman" w:cs="Times New Roman"/>
        </w:rPr>
      </w:pPr>
    </w:p>
    <w:p w14:paraId="006A58EA" w14:textId="77777777" w:rsidR="00397A83" w:rsidRPr="00397A83" w:rsidRDefault="00397A83" w:rsidP="00397A83">
      <w:pPr>
        <w:jc w:val="center"/>
        <w:rPr>
          <w:rFonts w:ascii="Times New Roman" w:hAnsi="Times New Roman" w:cs="Times New Roman"/>
        </w:rPr>
      </w:pPr>
    </w:p>
    <w:p w14:paraId="0AE1BF69" w14:textId="77777777" w:rsidR="00397A83" w:rsidRPr="00397A83" w:rsidRDefault="00397A83" w:rsidP="00397A83">
      <w:pPr>
        <w:pStyle w:val="Default"/>
        <w:jc w:val="center"/>
      </w:pPr>
    </w:p>
    <w:p w14:paraId="1178CDAE" w14:textId="77777777" w:rsidR="00397A83" w:rsidRPr="00397A83" w:rsidRDefault="00397A83" w:rsidP="00397A83">
      <w:pPr>
        <w:pStyle w:val="Default"/>
        <w:jc w:val="center"/>
      </w:pPr>
    </w:p>
    <w:p w14:paraId="62774378" w14:textId="77777777" w:rsidR="00397A83" w:rsidRPr="00397A83" w:rsidRDefault="00397A83" w:rsidP="00397A83">
      <w:pPr>
        <w:pStyle w:val="Default"/>
        <w:jc w:val="center"/>
      </w:pPr>
    </w:p>
    <w:p w14:paraId="14643E15" w14:textId="77777777" w:rsidR="00397A83" w:rsidRPr="00397A83" w:rsidRDefault="00397A83" w:rsidP="00397A83">
      <w:pPr>
        <w:pStyle w:val="Default"/>
        <w:jc w:val="center"/>
      </w:pPr>
    </w:p>
    <w:p w14:paraId="64AE6193" w14:textId="77777777" w:rsidR="00397A83" w:rsidRPr="00397A83" w:rsidRDefault="00397A83" w:rsidP="00397A83">
      <w:pPr>
        <w:pStyle w:val="Default"/>
        <w:jc w:val="center"/>
      </w:pPr>
    </w:p>
    <w:p w14:paraId="10E23C37" w14:textId="77777777" w:rsidR="00397A83" w:rsidRPr="00397A83" w:rsidRDefault="00397A83" w:rsidP="00397A83">
      <w:pPr>
        <w:jc w:val="center"/>
        <w:rPr>
          <w:rFonts w:ascii="Times New Roman" w:hAnsi="Times New Roman" w:cs="Times New Roman"/>
        </w:rPr>
      </w:pPr>
      <w:r w:rsidRPr="00397A83">
        <w:rPr>
          <w:rFonts w:ascii="Times New Roman" w:hAnsi="Times New Roman" w:cs="Times New Roman"/>
          <w:b/>
          <w:bCs/>
          <w:color w:val="000000"/>
          <w:sz w:val="44"/>
          <w:szCs w:val="44"/>
        </w:rPr>
        <w:t>DEĞERLENDİRME TAKIM ÜYELERİNİN DEĞERLENDİRİLMESİ</w:t>
      </w:r>
    </w:p>
    <w:p w14:paraId="522CCE77" w14:textId="77777777" w:rsidR="00397A83" w:rsidRPr="00397A83" w:rsidRDefault="00397A83" w:rsidP="00397A83">
      <w:pPr>
        <w:jc w:val="center"/>
        <w:rPr>
          <w:rFonts w:ascii="Times New Roman" w:hAnsi="Times New Roman" w:cs="Times New Roman"/>
        </w:rPr>
      </w:pPr>
    </w:p>
    <w:p w14:paraId="1BF985D2" w14:textId="77777777" w:rsidR="00397A83" w:rsidRPr="00397A83" w:rsidRDefault="00397A83" w:rsidP="00397A83">
      <w:pPr>
        <w:jc w:val="center"/>
        <w:rPr>
          <w:rFonts w:ascii="Times New Roman" w:hAnsi="Times New Roman" w:cs="Times New Roman"/>
        </w:rPr>
      </w:pPr>
    </w:p>
    <w:p w14:paraId="4E8F93EB" w14:textId="77777777" w:rsidR="00397A83" w:rsidRPr="00397A83" w:rsidRDefault="00397A83" w:rsidP="00397A83">
      <w:pPr>
        <w:jc w:val="center"/>
        <w:rPr>
          <w:rFonts w:ascii="Times New Roman" w:hAnsi="Times New Roman" w:cs="Times New Roman"/>
        </w:rPr>
      </w:pPr>
    </w:p>
    <w:p w14:paraId="752A74E9" w14:textId="77777777" w:rsidR="00397A83" w:rsidRPr="00397A83" w:rsidRDefault="00397A83" w:rsidP="00397A83">
      <w:pPr>
        <w:jc w:val="center"/>
        <w:rPr>
          <w:rFonts w:ascii="Times New Roman" w:hAnsi="Times New Roman" w:cs="Times New Roman"/>
        </w:rPr>
      </w:pPr>
    </w:p>
    <w:p w14:paraId="78D406FA" w14:textId="77777777" w:rsidR="00397A83" w:rsidRPr="00397A83" w:rsidRDefault="00397A83" w:rsidP="00397A83">
      <w:pPr>
        <w:jc w:val="center"/>
        <w:rPr>
          <w:rFonts w:ascii="Times New Roman" w:hAnsi="Times New Roman" w:cs="Times New Roman"/>
        </w:rPr>
      </w:pPr>
    </w:p>
    <w:p w14:paraId="791C9A3B" w14:textId="77777777" w:rsidR="00397A83" w:rsidRPr="00397A83" w:rsidRDefault="00397A83" w:rsidP="00397A83">
      <w:pPr>
        <w:jc w:val="center"/>
        <w:rPr>
          <w:rFonts w:ascii="Times New Roman" w:hAnsi="Times New Roman" w:cs="Times New Roman"/>
        </w:rPr>
      </w:pPr>
    </w:p>
    <w:p w14:paraId="5955BB8C" w14:textId="77777777" w:rsidR="00397A83" w:rsidRPr="00397A83" w:rsidRDefault="00397A83" w:rsidP="00397A83">
      <w:pPr>
        <w:jc w:val="center"/>
        <w:rPr>
          <w:rFonts w:ascii="Times New Roman" w:hAnsi="Times New Roman" w:cs="Times New Roman"/>
        </w:rPr>
      </w:pPr>
    </w:p>
    <w:p w14:paraId="4908DC46" w14:textId="77777777" w:rsidR="00397A83" w:rsidRPr="00397A83" w:rsidRDefault="00397A83" w:rsidP="00397A83">
      <w:pPr>
        <w:jc w:val="center"/>
        <w:rPr>
          <w:rFonts w:ascii="Times New Roman" w:hAnsi="Times New Roman" w:cs="Times New Roman"/>
        </w:rPr>
      </w:pPr>
    </w:p>
    <w:p w14:paraId="73F75147" w14:textId="77777777" w:rsidR="00397A83" w:rsidRPr="00397A83" w:rsidRDefault="00397A83" w:rsidP="00397A83">
      <w:pPr>
        <w:jc w:val="center"/>
        <w:rPr>
          <w:rFonts w:ascii="Times New Roman" w:hAnsi="Times New Roman" w:cs="Times New Roman"/>
        </w:rPr>
      </w:pPr>
    </w:p>
    <w:p w14:paraId="71F6078D" w14:textId="77777777" w:rsidR="00397A83" w:rsidRPr="00397A83" w:rsidRDefault="00397A83" w:rsidP="00397A83">
      <w:pPr>
        <w:jc w:val="center"/>
        <w:rPr>
          <w:rFonts w:ascii="Times New Roman" w:hAnsi="Times New Roman" w:cs="Times New Roman"/>
        </w:rPr>
      </w:pPr>
    </w:p>
    <w:p w14:paraId="068CA8AF" w14:textId="77777777" w:rsidR="00397A83" w:rsidRPr="00397A83" w:rsidRDefault="00397A83" w:rsidP="00397A83">
      <w:pPr>
        <w:jc w:val="center"/>
        <w:rPr>
          <w:rFonts w:ascii="Times New Roman" w:hAnsi="Times New Roman" w:cs="Times New Roman"/>
        </w:rPr>
      </w:pPr>
    </w:p>
    <w:p w14:paraId="5D2FE9CF" w14:textId="77777777" w:rsidR="00397A83" w:rsidRPr="00397A83" w:rsidRDefault="00397A83" w:rsidP="00397A83">
      <w:pPr>
        <w:jc w:val="center"/>
        <w:rPr>
          <w:rFonts w:ascii="Times New Roman" w:hAnsi="Times New Roman" w:cs="Times New Roman"/>
        </w:rPr>
      </w:pPr>
    </w:p>
    <w:p w14:paraId="122998CC" w14:textId="77777777" w:rsidR="00397A83" w:rsidRPr="00397A83" w:rsidRDefault="00397A83" w:rsidP="00397A83">
      <w:pPr>
        <w:jc w:val="center"/>
        <w:rPr>
          <w:rFonts w:ascii="Times New Roman" w:hAnsi="Times New Roman" w:cs="Times New Roman"/>
        </w:rPr>
      </w:pPr>
    </w:p>
    <w:p w14:paraId="60D7817B" w14:textId="77777777" w:rsidR="00397A83" w:rsidRPr="00397A83" w:rsidRDefault="00397A83" w:rsidP="00397A83">
      <w:pPr>
        <w:jc w:val="center"/>
        <w:rPr>
          <w:rFonts w:ascii="Times New Roman" w:hAnsi="Times New Roman" w:cs="Times New Roman"/>
        </w:rPr>
      </w:pPr>
    </w:p>
    <w:p w14:paraId="5B8DE4C9" w14:textId="77777777" w:rsidR="00397A83" w:rsidRDefault="00397A83" w:rsidP="00397A83">
      <w:pPr>
        <w:spacing w:before="120" w:after="120" w:line="240" w:lineRule="auto"/>
        <w:jc w:val="center"/>
        <w:rPr>
          <w:rFonts w:ascii="Times New Roman" w:hAnsi="Times New Roman" w:cs="Times New Roman"/>
          <w:sz w:val="20"/>
        </w:rPr>
      </w:pPr>
    </w:p>
    <w:p w14:paraId="6D8EDD31" w14:textId="77777777" w:rsidR="00397A83" w:rsidRPr="00397A83" w:rsidRDefault="00397A83" w:rsidP="00397A83">
      <w:pPr>
        <w:spacing w:before="120" w:after="120" w:line="240" w:lineRule="auto"/>
        <w:jc w:val="center"/>
        <w:rPr>
          <w:rFonts w:ascii="Times New Roman" w:hAnsi="Times New Roman" w:cs="Times New Roman"/>
          <w:sz w:val="20"/>
        </w:rPr>
        <w:sectPr w:rsidR="00397A83" w:rsidRPr="00397A83" w:rsidSect="00A64476">
          <w:footerReference w:type="default" r:id="rId8"/>
          <w:footerReference w:type="first" r:id="rId9"/>
          <w:pgSz w:w="11906" w:h="16838"/>
          <w:pgMar w:top="1418" w:right="1134" w:bottom="1418" w:left="1134" w:header="709" w:footer="709" w:gutter="0"/>
          <w:cols w:space="708"/>
          <w:titlePg/>
          <w:docGrid w:linePitch="360"/>
        </w:sectPr>
      </w:pPr>
    </w:p>
    <w:p w14:paraId="1CC88967" w14:textId="77777777" w:rsidR="00397A83" w:rsidRPr="00397A83" w:rsidRDefault="005F3F32" w:rsidP="00397A83">
      <w:pPr>
        <w:spacing w:before="120" w:after="120" w:line="240" w:lineRule="auto"/>
        <w:jc w:val="center"/>
        <w:rPr>
          <w:rFonts w:ascii="Times New Roman" w:hAnsi="Times New Roman" w:cs="Times New Roman"/>
          <w:b/>
          <w:sz w:val="32"/>
        </w:rPr>
      </w:pPr>
      <w:r>
        <w:rPr>
          <w:rFonts w:ascii="Times New Roman" w:hAnsi="Times New Roman" w:cs="Times New Roman"/>
          <w:b/>
          <w:sz w:val="32"/>
        </w:rPr>
        <w:lastRenderedPageBreak/>
        <w:t>SBD</w:t>
      </w:r>
    </w:p>
    <w:p w14:paraId="544BFDC6" w14:textId="77777777" w:rsidR="00397A83" w:rsidRPr="00397A83" w:rsidRDefault="00397A83" w:rsidP="00397A83">
      <w:pPr>
        <w:spacing w:before="120" w:after="120" w:line="240" w:lineRule="auto"/>
        <w:jc w:val="center"/>
        <w:rPr>
          <w:rFonts w:ascii="Times New Roman" w:hAnsi="Times New Roman" w:cs="Times New Roman"/>
          <w:b/>
          <w:sz w:val="32"/>
        </w:rPr>
      </w:pPr>
      <w:r w:rsidRPr="00397A83">
        <w:rPr>
          <w:rFonts w:ascii="Times New Roman" w:hAnsi="Times New Roman" w:cs="Times New Roman"/>
          <w:b/>
          <w:sz w:val="32"/>
        </w:rPr>
        <w:t>Değerlendirme Takım Üyelerinin Değerlendirilmesi</w:t>
      </w:r>
    </w:p>
    <w:p w14:paraId="0253681B" w14:textId="77777777" w:rsidR="00397A83" w:rsidRPr="00397A83" w:rsidRDefault="006D4B13" w:rsidP="00397A83">
      <w:pPr>
        <w:spacing w:before="120" w:after="120" w:line="240" w:lineRule="auto"/>
        <w:jc w:val="both"/>
        <w:rPr>
          <w:rFonts w:ascii="Times New Roman" w:hAnsi="Times New Roman" w:cs="Times New Roman"/>
          <w:sz w:val="24"/>
        </w:rPr>
      </w:pPr>
      <w:r>
        <w:rPr>
          <w:rFonts w:ascii="Times New Roman" w:hAnsi="Times New Roman" w:cs="Times New Roman"/>
          <w:sz w:val="24"/>
        </w:rPr>
        <w:t xml:space="preserve">Spor Bilimleri </w:t>
      </w:r>
      <w:r w:rsidR="00397A83" w:rsidRPr="00397A83">
        <w:rPr>
          <w:rFonts w:ascii="Times New Roman" w:hAnsi="Times New Roman" w:cs="Times New Roman"/>
          <w:sz w:val="24"/>
        </w:rPr>
        <w:t xml:space="preserve">programlarının </w:t>
      </w:r>
      <w:r w:rsidR="005F3F32">
        <w:rPr>
          <w:rFonts w:ascii="Times New Roman" w:hAnsi="Times New Roman" w:cs="Times New Roman"/>
          <w:sz w:val="24"/>
        </w:rPr>
        <w:t>SBD</w:t>
      </w:r>
      <w:r w:rsidR="00397A83" w:rsidRPr="00397A83">
        <w:rPr>
          <w:rFonts w:ascii="Times New Roman" w:hAnsi="Times New Roman" w:cs="Times New Roman"/>
          <w:sz w:val="24"/>
        </w:rPr>
        <w:t xml:space="preserve"> tarafından değerlendirmesi sürecinde görev alan değerlendirme takım üyelerinin performanslarının, yansızlıklarının, diğer takım üyeleri ve değerlendirme sürecindeki kurumun yetkilileri ile kişisel ilişkilerindeki davranışlarının değerlendirme sürecinde ilişki içinde oldukları tüm taraflarca değerlendirilmesi değerlendirme sürecinin sağlığı ve iyileştirilmesi açılarından çok önemlidir. Bu amaçla izlenecek esaslar aşağıda verilmiştir.</w:t>
      </w:r>
    </w:p>
    <w:p w14:paraId="54CD78BF" w14:textId="77777777" w:rsidR="00397A83" w:rsidRPr="00397A83" w:rsidRDefault="00397A83" w:rsidP="00397A83">
      <w:pPr>
        <w:pStyle w:val="ListeParagraf"/>
        <w:numPr>
          <w:ilvl w:val="0"/>
          <w:numId w:val="1"/>
        </w:numPr>
        <w:spacing w:before="120" w:after="120" w:line="240" w:lineRule="auto"/>
        <w:ind w:left="284" w:hanging="284"/>
        <w:contextualSpacing w:val="0"/>
        <w:jc w:val="both"/>
        <w:rPr>
          <w:rFonts w:ascii="Times New Roman" w:hAnsi="Times New Roman" w:cs="Times New Roman"/>
          <w:sz w:val="24"/>
        </w:rPr>
      </w:pPr>
      <w:r w:rsidRPr="00397A83">
        <w:rPr>
          <w:rFonts w:ascii="Times New Roman" w:hAnsi="Times New Roman" w:cs="Times New Roman"/>
          <w:sz w:val="24"/>
        </w:rPr>
        <w:t>Değerlendirme takım üyelerinin değerlendirilmesinde (DD) çok taraflı bir değerlendirme aşağıdaki formlar kullanılarak yapılır.</w:t>
      </w:r>
    </w:p>
    <w:p w14:paraId="699E2648" w14:textId="74CE65F1" w:rsidR="00397A83" w:rsidRPr="00397A83" w:rsidRDefault="00397A83" w:rsidP="00397A83">
      <w:pPr>
        <w:pStyle w:val="ListeParagraf"/>
        <w:numPr>
          <w:ilvl w:val="1"/>
          <w:numId w:val="3"/>
        </w:numPr>
        <w:spacing w:before="120" w:after="120" w:line="240" w:lineRule="auto"/>
        <w:ind w:left="992" w:hanging="425"/>
        <w:contextualSpacing w:val="0"/>
        <w:jc w:val="both"/>
        <w:rPr>
          <w:rFonts w:ascii="Times New Roman" w:hAnsi="Times New Roman" w:cs="Times New Roman"/>
          <w:sz w:val="24"/>
        </w:rPr>
      </w:pPr>
      <w:r w:rsidRPr="00397A83">
        <w:rPr>
          <w:rFonts w:ascii="Times New Roman" w:hAnsi="Times New Roman" w:cs="Times New Roman"/>
          <w:sz w:val="24"/>
        </w:rPr>
        <w:t>Program değerlendiricilerinin ve eş değerlendiri</w:t>
      </w:r>
      <w:r w:rsidR="005F3F32">
        <w:rPr>
          <w:rFonts w:ascii="Times New Roman" w:hAnsi="Times New Roman" w:cs="Times New Roman"/>
          <w:sz w:val="24"/>
        </w:rPr>
        <w:t>cilerinin Değerlendirme Takımı’</w:t>
      </w:r>
      <w:r w:rsidRPr="00397A83">
        <w:rPr>
          <w:rFonts w:ascii="Times New Roman" w:hAnsi="Times New Roman" w:cs="Times New Roman"/>
          <w:sz w:val="24"/>
        </w:rPr>
        <w:t>nın diğer program değerlendirici üyeleri tarafından değerlendirilmesi (D1 formu).</w:t>
      </w:r>
    </w:p>
    <w:p w14:paraId="732F8267" w14:textId="2D29C6D0" w:rsidR="00397A83" w:rsidRPr="00397A83" w:rsidRDefault="00397A83" w:rsidP="00397A83">
      <w:pPr>
        <w:pStyle w:val="ListeParagraf"/>
        <w:numPr>
          <w:ilvl w:val="1"/>
          <w:numId w:val="3"/>
        </w:numPr>
        <w:spacing w:before="120" w:after="120" w:line="240" w:lineRule="auto"/>
        <w:ind w:left="992" w:hanging="425"/>
        <w:contextualSpacing w:val="0"/>
        <w:jc w:val="both"/>
        <w:rPr>
          <w:rFonts w:ascii="Times New Roman" w:hAnsi="Times New Roman" w:cs="Times New Roman"/>
          <w:sz w:val="24"/>
        </w:rPr>
      </w:pPr>
      <w:r w:rsidRPr="00397A83">
        <w:rPr>
          <w:rFonts w:ascii="Times New Roman" w:hAnsi="Times New Roman" w:cs="Times New Roman"/>
          <w:sz w:val="24"/>
        </w:rPr>
        <w:t>Program değerlendiricilerinin ve eş değerlendiricilerinin “Değerlendirme Takımı” başkanı ve eş başkanı tarafından değerlendirilmesi (D1 formu).</w:t>
      </w:r>
    </w:p>
    <w:p w14:paraId="00AA98FE" w14:textId="36BCE192" w:rsidR="00397A83" w:rsidRPr="00397A83" w:rsidRDefault="00397A83" w:rsidP="00397A83">
      <w:pPr>
        <w:pStyle w:val="ListeParagraf"/>
        <w:numPr>
          <w:ilvl w:val="1"/>
          <w:numId w:val="3"/>
        </w:numPr>
        <w:spacing w:before="120" w:after="120" w:line="240" w:lineRule="auto"/>
        <w:ind w:left="992" w:hanging="425"/>
        <w:contextualSpacing w:val="0"/>
        <w:jc w:val="both"/>
        <w:rPr>
          <w:rFonts w:ascii="Times New Roman" w:hAnsi="Times New Roman" w:cs="Times New Roman"/>
          <w:sz w:val="24"/>
        </w:rPr>
      </w:pPr>
      <w:bookmarkStart w:id="0" w:name="_Hlk104131071"/>
      <w:r w:rsidRPr="00397A83">
        <w:rPr>
          <w:rFonts w:ascii="Times New Roman" w:hAnsi="Times New Roman" w:cs="Times New Roman"/>
          <w:sz w:val="24"/>
        </w:rPr>
        <w:t>“Değerlendirme Takımı” başkanının ve eş başkanının program değerlendiricileri ve eş değerlendiricileri tarafından değerlendirilmesi (D2 formu).</w:t>
      </w:r>
    </w:p>
    <w:bookmarkEnd w:id="0"/>
    <w:p w14:paraId="2BBBE738" w14:textId="072666E0" w:rsidR="00397A83" w:rsidRPr="00397A83" w:rsidRDefault="00397A83" w:rsidP="00397A83">
      <w:pPr>
        <w:pStyle w:val="ListeParagraf"/>
        <w:numPr>
          <w:ilvl w:val="1"/>
          <w:numId w:val="3"/>
        </w:numPr>
        <w:spacing w:before="120" w:after="120" w:line="240" w:lineRule="auto"/>
        <w:ind w:left="992" w:hanging="425"/>
        <w:contextualSpacing w:val="0"/>
        <w:jc w:val="both"/>
        <w:rPr>
          <w:rFonts w:ascii="Times New Roman" w:hAnsi="Times New Roman" w:cs="Times New Roman"/>
          <w:sz w:val="24"/>
        </w:rPr>
      </w:pPr>
      <w:r w:rsidRPr="00397A83">
        <w:rPr>
          <w:rFonts w:ascii="Times New Roman" w:hAnsi="Times New Roman" w:cs="Times New Roman"/>
          <w:sz w:val="24"/>
        </w:rPr>
        <w:t>“Değerlendirme Takımı” başkanının takım eş başkanı tarafından ve takım eş başkanının takım başkanı tarafından değerlendirilmesi (D2 formu).</w:t>
      </w:r>
    </w:p>
    <w:p w14:paraId="62A229DB" w14:textId="674541C4" w:rsidR="00397A83" w:rsidRPr="00397A83" w:rsidRDefault="00397A83" w:rsidP="00397A83">
      <w:pPr>
        <w:pStyle w:val="ListeParagraf"/>
        <w:numPr>
          <w:ilvl w:val="1"/>
          <w:numId w:val="3"/>
        </w:numPr>
        <w:spacing w:before="120" w:after="120" w:line="240" w:lineRule="auto"/>
        <w:ind w:left="992" w:hanging="425"/>
        <w:contextualSpacing w:val="0"/>
        <w:jc w:val="both"/>
        <w:rPr>
          <w:rFonts w:ascii="Times New Roman" w:hAnsi="Times New Roman" w:cs="Times New Roman"/>
          <w:sz w:val="24"/>
        </w:rPr>
      </w:pPr>
      <w:r w:rsidRPr="00397A83">
        <w:rPr>
          <w:rFonts w:ascii="Times New Roman" w:hAnsi="Times New Roman" w:cs="Times New Roman"/>
          <w:sz w:val="24"/>
        </w:rPr>
        <w:t>Program değerlendiricilerinin ve eş değerlendiricilerinin değerlendirmesi yapılan programın yetkilisi (Bölüm Başkanı) tarafından değerlendirilmesi (D3 formu).</w:t>
      </w:r>
    </w:p>
    <w:p w14:paraId="022CAC16" w14:textId="66F8E45A" w:rsidR="00397A83" w:rsidRPr="00397A83" w:rsidRDefault="00397A83" w:rsidP="00397A83">
      <w:pPr>
        <w:pStyle w:val="ListeParagraf"/>
        <w:numPr>
          <w:ilvl w:val="1"/>
          <w:numId w:val="3"/>
        </w:numPr>
        <w:spacing w:before="120" w:after="120" w:line="240" w:lineRule="auto"/>
        <w:ind w:left="992" w:hanging="425"/>
        <w:contextualSpacing w:val="0"/>
        <w:jc w:val="both"/>
        <w:rPr>
          <w:rFonts w:ascii="Times New Roman" w:hAnsi="Times New Roman" w:cs="Times New Roman"/>
          <w:sz w:val="24"/>
        </w:rPr>
      </w:pPr>
      <w:r w:rsidRPr="00397A83">
        <w:rPr>
          <w:rFonts w:ascii="Times New Roman" w:hAnsi="Times New Roman" w:cs="Times New Roman"/>
          <w:sz w:val="24"/>
        </w:rPr>
        <w:t>“Değerlendirme Takımı” başkanının ve eş başkanının programlarının değerlendirmesi yapılan kurumun yetkilisi (Dekan) tarafından değerlendirilmesi (D3 formu).</w:t>
      </w:r>
    </w:p>
    <w:p w14:paraId="06D28AFB" w14:textId="1435687A" w:rsidR="00397A83" w:rsidRPr="00397A83" w:rsidRDefault="00397A83" w:rsidP="00397A83">
      <w:pPr>
        <w:pStyle w:val="ListeParagraf"/>
        <w:numPr>
          <w:ilvl w:val="0"/>
          <w:numId w:val="1"/>
        </w:numPr>
        <w:spacing w:before="120" w:after="120" w:line="240" w:lineRule="auto"/>
        <w:ind w:left="284" w:hanging="284"/>
        <w:contextualSpacing w:val="0"/>
        <w:jc w:val="both"/>
        <w:rPr>
          <w:rFonts w:ascii="Times New Roman" w:hAnsi="Times New Roman" w:cs="Times New Roman"/>
          <w:sz w:val="24"/>
        </w:rPr>
      </w:pPr>
      <w:r w:rsidRPr="00397A83">
        <w:rPr>
          <w:rFonts w:ascii="Times New Roman" w:hAnsi="Times New Roman" w:cs="Times New Roman"/>
          <w:sz w:val="24"/>
        </w:rPr>
        <w:t xml:space="preserve">D3 formu ilgililer tarafından ayrı ayrı doldurulduktan sonra kurum ziyaretini izleyen hafta içinde </w:t>
      </w:r>
      <w:r w:rsidR="005F3F32">
        <w:rPr>
          <w:rFonts w:ascii="Times New Roman" w:hAnsi="Times New Roman" w:cs="Times New Roman"/>
          <w:sz w:val="24"/>
        </w:rPr>
        <w:t>SBD</w:t>
      </w:r>
      <w:r w:rsidRPr="00397A83">
        <w:rPr>
          <w:rFonts w:ascii="Times New Roman" w:hAnsi="Times New Roman" w:cs="Times New Roman"/>
          <w:sz w:val="24"/>
        </w:rPr>
        <w:t xml:space="preserve"> ofisine </w:t>
      </w:r>
      <w:r w:rsidR="003D2C8E">
        <w:rPr>
          <w:rFonts w:ascii="Times New Roman" w:hAnsi="Times New Roman" w:cs="Times New Roman"/>
          <w:sz w:val="24"/>
        </w:rPr>
        <w:t xml:space="preserve">gizlilik kaydı ile elektronik ortamda </w:t>
      </w:r>
      <w:r w:rsidRPr="00397A83">
        <w:rPr>
          <w:rFonts w:ascii="Times New Roman" w:hAnsi="Times New Roman" w:cs="Times New Roman"/>
          <w:sz w:val="24"/>
        </w:rPr>
        <w:t>ayrı ayrı gönderilir.</w:t>
      </w:r>
    </w:p>
    <w:p w14:paraId="562A817F" w14:textId="56B1DD50" w:rsidR="00397A83" w:rsidRPr="00397A83" w:rsidRDefault="00397A83" w:rsidP="00397A83">
      <w:pPr>
        <w:pStyle w:val="ListeParagraf"/>
        <w:numPr>
          <w:ilvl w:val="0"/>
          <w:numId w:val="1"/>
        </w:numPr>
        <w:spacing w:before="120" w:after="120" w:line="240" w:lineRule="auto"/>
        <w:ind w:left="284" w:hanging="284"/>
        <w:contextualSpacing w:val="0"/>
        <w:jc w:val="both"/>
        <w:rPr>
          <w:rFonts w:ascii="Times New Roman" w:hAnsi="Times New Roman" w:cs="Times New Roman"/>
          <w:sz w:val="24"/>
        </w:rPr>
      </w:pPr>
      <w:r w:rsidRPr="00397A83">
        <w:rPr>
          <w:rFonts w:ascii="Times New Roman" w:hAnsi="Times New Roman" w:cs="Times New Roman"/>
          <w:sz w:val="24"/>
        </w:rPr>
        <w:t xml:space="preserve">D1 ve D2 formları, taslak değerlendirme raporu değerlendirme takımı başkanı tarafından </w:t>
      </w:r>
      <w:r w:rsidR="006D4B13">
        <w:rPr>
          <w:rFonts w:ascii="Times New Roman" w:hAnsi="Times New Roman" w:cs="Times New Roman"/>
          <w:sz w:val="24"/>
        </w:rPr>
        <w:t xml:space="preserve">Spor Bilimleri Eğitim Programları Değerlendirme ve </w:t>
      </w:r>
      <w:proofErr w:type="spellStart"/>
      <w:r w:rsidR="006D4B13">
        <w:rPr>
          <w:rFonts w:ascii="Times New Roman" w:hAnsi="Times New Roman" w:cs="Times New Roman"/>
          <w:sz w:val="24"/>
        </w:rPr>
        <w:t>Akreditasyon</w:t>
      </w:r>
      <w:r w:rsidRPr="00397A83">
        <w:rPr>
          <w:rFonts w:ascii="Times New Roman" w:hAnsi="Times New Roman" w:cs="Times New Roman"/>
          <w:sz w:val="24"/>
        </w:rPr>
        <w:t>’na</w:t>
      </w:r>
      <w:proofErr w:type="spellEnd"/>
      <w:r w:rsidRPr="00397A83">
        <w:rPr>
          <w:rFonts w:ascii="Times New Roman" w:hAnsi="Times New Roman" w:cs="Times New Roman"/>
          <w:sz w:val="24"/>
        </w:rPr>
        <w:t xml:space="preserve"> (</w:t>
      </w:r>
      <w:r w:rsidR="006D4B13">
        <w:rPr>
          <w:rFonts w:ascii="Times New Roman" w:hAnsi="Times New Roman" w:cs="Times New Roman"/>
          <w:sz w:val="24"/>
        </w:rPr>
        <w:t>SPOR</w:t>
      </w:r>
      <w:r w:rsidRPr="00397A83">
        <w:rPr>
          <w:rFonts w:ascii="Times New Roman" w:hAnsi="Times New Roman" w:cs="Times New Roman"/>
          <w:sz w:val="24"/>
        </w:rPr>
        <w:t xml:space="preserve">AK) iletildikten sonraki hafta içinde ilgili kişiler tarafından ayrı ayrı doldurulduktan sonra </w:t>
      </w:r>
      <w:r w:rsidR="006D4B13">
        <w:rPr>
          <w:rFonts w:ascii="Times New Roman" w:hAnsi="Times New Roman" w:cs="Times New Roman"/>
          <w:sz w:val="24"/>
        </w:rPr>
        <w:t>SBD</w:t>
      </w:r>
      <w:r w:rsidRPr="00397A83">
        <w:rPr>
          <w:rFonts w:ascii="Times New Roman" w:hAnsi="Times New Roman" w:cs="Times New Roman"/>
          <w:sz w:val="24"/>
        </w:rPr>
        <w:t xml:space="preserve"> ofisine </w:t>
      </w:r>
      <w:r w:rsidR="003D2C8E" w:rsidRPr="003D2C8E">
        <w:rPr>
          <w:rFonts w:ascii="Times New Roman" w:hAnsi="Times New Roman" w:cs="Times New Roman"/>
          <w:sz w:val="24"/>
        </w:rPr>
        <w:t xml:space="preserve">gizlilik kaydı ile elektronik ortamda </w:t>
      </w:r>
      <w:r w:rsidRPr="00397A83">
        <w:rPr>
          <w:rFonts w:ascii="Times New Roman" w:hAnsi="Times New Roman" w:cs="Times New Roman"/>
          <w:sz w:val="24"/>
        </w:rPr>
        <w:t>iletilir.</w:t>
      </w:r>
    </w:p>
    <w:p w14:paraId="37B6CC74" w14:textId="77777777" w:rsidR="00397A83" w:rsidRPr="00397A83" w:rsidRDefault="00397A83" w:rsidP="00397A83">
      <w:pPr>
        <w:pStyle w:val="ListeParagraf"/>
        <w:numPr>
          <w:ilvl w:val="0"/>
          <w:numId w:val="1"/>
        </w:numPr>
        <w:spacing w:before="120" w:after="120" w:line="240" w:lineRule="auto"/>
        <w:ind w:left="284" w:hanging="284"/>
        <w:contextualSpacing w:val="0"/>
        <w:jc w:val="both"/>
        <w:rPr>
          <w:rFonts w:ascii="Times New Roman" w:hAnsi="Times New Roman" w:cs="Times New Roman"/>
          <w:sz w:val="24"/>
        </w:rPr>
      </w:pPr>
      <w:r w:rsidRPr="00397A83">
        <w:rPr>
          <w:rFonts w:ascii="Times New Roman" w:hAnsi="Times New Roman" w:cs="Times New Roman"/>
          <w:sz w:val="24"/>
        </w:rPr>
        <w:t xml:space="preserve">Tüm DD formları </w:t>
      </w:r>
      <w:r w:rsidR="005F3F32">
        <w:rPr>
          <w:rFonts w:ascii="Times New Roman" w:hAnsi="Times New Roman" w:cs="Times New Roman"/>
          <w:sz w:val="24"/>
        </w:rPr>
        <w:t>SBD</w:t>
      </w:r>
      <w:r w:rsidRPr="00397A83">
        <w:rPr>
          <w:rFonts w:ascii="Times New Roman" w:hAnsi="Times New Roman" w:cs="Times New Roman"/>
          <w:sz w:val="24"/>
        </w:rPr>
        <w:t xml:space="preserve"> tarafından değerlendirilip, istatistiksel sonuçlar alındıktan sonra, her değerlendirme takım üyesine kendisi ile ilgili değerlendirmelerin ortalaması ve o yılki sonuçların genel ortalaması “gizlilik” ilkesine uyularak bildirilir.</w:t>
      </w:r>
    </w:p>
    <w:p w14:paraId="7ACE5B33" w14:textId="77777777" w:rsidR="00397A83" w:rsidRDefault="00397A83" w:rsidP="00397A83">
      <w:pPr>
        <w:pStyle w:val="ListeParagraf"/>
        <w:numPr>
          <w:ilvl w:val="0"/>
          <w:numId w:val="1"/>
        </w:numPr>
        <w:spacing w:before="120" w:after="120" w:line="240" w:lineRule="auto"/>
        <w:ind w:left="284" w:hanging="284"/>
        <w:contextualSpacing w:val="0"/>
        <w:jc w:val="both"/>
        <w:rPr>
          <w:rFonts w:ascii="Times New Roman" w:hAnsi="Times New Roman" w:cs="Times New Roman"/>
          <w:sz w:val="24"/>
        </w:rPr>
      </w:pPr>
      <w:r w:rsidRPr="00397A83">
        <w:rPr>
          <w:rFonts w:ascii="Times New Roman" w:hAnsi="Times New Roman" w:cs="Times New Roman"/>
          <w:sz w:val="24"/>
        </w:rPr>
        <w:t xml:space="preserve">Genel ortalamadan çok daha düşük değerlendirme almayı sürdüren program değerlendiricileri, </w:t>
      </w:r>
      <w:r w:rsidR="005F3F32">
        <w:rPr>
          <w:rFonts w:ascii="Times New Roman" w:hAnsi="Times New Roman" w:cs="Times New Roman"/>
          <w:sz w:val="24"/>
        </w:rPr>
        <w:t>SPOR</w:t>
      </w:r>
      <w:r w:rsidRPr="00397A83">
        <w:rPr>
          <w:rFonts w:ascii="Times New Roman" w:hAnsi="Times New Roman" w:cs="Times New Roman"/>
          <w:sz w:val="24"/>
        </w:rPr>
        <w:t>AK kararı ile değerlendirici havuzundan çıkarılabilir.</w:t>
      </w:r>
    </w:p>
    <w:p w14:paraId="598DA44B" w14:textId="77777777" w:rsidR="00397A83" w:rsidRDefault="00397A83" w:rsidP="00397A83">
      <w:pPr>
        <w:spacing w:before="120" w:after="120" w:line="240" w:lineRule="auto"/>
        <w:jc w:val="both"/>
        <w:rPr>
          <w:rFonts w:ascii="Times New Roman" w:hAnsi="Times New Roman" w:cs="Times New Roman"/>
          <w:sz w:val="24"/>
        </w:rPr>
      </w:pPr>
    </w:p>
    <w:p w14:paraId="29E4B953" w14:textId="77777777" w:rsidR="00397A83" w:rsidRDefault="00397A83" w:rsidP="00397A83">
      <w:pPr>
        <w:spacing w:before="120" w:after="120" w:line="240" w:lineRule="auto"/>
        <w:jc w:val="both"/>
        <w:rPr>
          <w:rFonts w:ascii="Times New Roman" w:hAnsi="Times New Roman" w:cs="Times New Roman"/>
          <w:sz w:val="24"/>
        </w:rPr>
      </w:pPr>
    </w:p>
    <w:p w14:paraId="46A66418" w14:textId="77777777" w:rsidR="00397A83" w:rsidRDefault="00397A83" w:rsidP="00397A83">
      <w:pPr>
        <w:spacing w:before="120" w:after="120" w:line="240" w:lineRule="auto"/>
        <w:jc w:val="both"/>
        <w:rPr>
          <w:rFonts w:ascii="Times New Roman" w:hAnsi="Times New Roman" w:cs="Times New Roman"/>
          <w:sz w:val="24"/>
        </w:rPr>
      </w:pPr>
    </w:p>
    <w:p w14:paraId="785AB65F" w14:textId="77777777" w:rsidR="00397A83" w:rsidRDefault="00397A83" w:rsidP="00397A83">
      <w:pPr>
        <w:spacing w:before="120" w:after="120" w:line="240" w:lineRule="auto"/>
        <w:jc w:val="both"/>
        <w:rPr>
          <w:rFonts w:ascii="Times New Roman" w:hAnsi="Times New Roman" w:cs="Times New Roman"/>
          <w:sz w:val="24"/>
        </w:rPr>
      </w:pPr>
    </w:p>
    <w:p w14:paraId="4B13498E" w14:textId="77777777" w:rsidR="00397A83" w:rsidRDefault="00397A83" w:rsidP="00397A83">
      <w:pPr>
        <w:spacing w:before="120" w:after="120" w:line="240" w:lineRule="auto"/>
        <w:jc w:val="both"/>
        <w:rPr>
          <w:rFonts w:ascii="Times New Roman" w:hAnsi="Times New Roman" w:cs="Times New Roman"/>
          <w:sz w:val="24"/>
        </w:rPr>
      </w:pPr>
    </w:p>
    <w:p w14:paraId="3DF9ADEB" w14:textId="77777777" w:rsidR="005F3F32" w:rsidRDefault="005F3F32" w:rsidP="00397A83">
      <w:pPr>
        <w:autoSpaceDE w:val="0"/>
        <w:autoSpaceDN w:val="0"/>
        <w:adjustRightInd w:val="0"/>
        <w:spacing w:before="120" w:after="120" w:line="240" w:lineRule="auto"/>
        <w:ind w:left="426"/>
        <w:jc w:val="center"/>
        <w:rPr>
          <w:rFonts w:ascii="Times New Roman" w:hAnsi="Times New Roman" w:cs="Times New Roman"/>
          <w:b/>
          <w:bCs/>
          <w:color w:val="000000"/>
          <w:sz w:val="28"/>
          <w:szCs w:val="24"/>
        </w:rPr>
      </w:pPr>
    </w:p>
    <w:p w14:paraId="2E91E857" w14:textId="77777777" w:rsidR="005F3F32" w:rsidRDefault="005F3F32" w:rsidP="00397A83">
      <w:pPr>
        <w:autoSpaceDE w:val="0"/>
        <w:autoSpaceDN w:val="0"/>
        <w:adjustRightInd w:val="0"/>
        <w:spacing w:before="120" w:after="120" w:line="240" w:lineRule="auto"/>
        <w:ind w:left="426"/>
        <w:jc w:val="center"/>
        <w:rPr>
          <w:rFonts w:ascii="Times New Roman" w:hAnsi="Times New Roman" w:cs="Times New Roman"/>
          <w:b/>
          <w:bCs/>
          <w:color w:val="000000"/>
          <w:sz w:val="28"/>
          <w:szCs w:val="24"/>
        </w:rPr>
      </w:pPr>
    </w:p>
    <w:p w14:paraId="2E8B0E86" w14:textId="77777777" w:rsidR="005F3F32" w:rsidRDefault="005F3F32" w:rsidP="00397A83">
      <w:pPr>
        <w:autoSpaceDE w:val="0"/>
        <w:autoSpaceDN w:val="0"/>
        <w:adjustRightInd w:val="0"/>
        <w:spacing w:before="120" w:after="120" w:line="240" w:lineRule="auto"/>
        <w:ind w:left="426"/>
        <w:jc w:val="center"/>
        <w:rPr>
          <w:rFonts w:ascii="Times New Roman" w:hAnsi="Times New Roman" w:cs="Times New Roman"/>
          <w:b/>
          <w:bCs/>
          <w:color w:val="000000"/>
          <w:sz w:val="28"/>
          <w:szCs w:val="24"/>
        </w:rPr>
      </w:pPr>
    </w:p>
    <w:p w14:paraId="7E0F2995" w14:textId="77777777" w:rsidR="00397A83" w:rsidRPr="00397A83" w:rsidRDefault="00397A83" w:rsidP="00397A83">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bookmarkStart w:id="1" w:name="_Hlk104131090"/>
      <w:r w:rsidRPr="00397A83">
        <w:rPr>
          <w:rFonts w:ascii="Times New Roman" w:hAnsi="Times New Roman" w:cs="Times New Roman"/>
          <w:b/>
          <w:bCs/>
          <w:color w:val="000000"/>
          <w:sz w:val="28"/>
          <w:szCs w:val="24"/>
        </w:rPr>
        <w:lastRenderedPageBreak/>
        <w:t xml:space="preserve">Program Değerlendiricisi Değerlendirme Formu </w:t>
      </w:r>
    </w:p>
    <w:p w14:paraId="26BB3690" w14:textId="77777777" w:rsidR="00397A83" w:rsidRPr="00397A83" w:rsidRDefault="00397A83" w:rsidP="00397A83">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t xml:space="preserve">Form D1 </w:t>
      </w:r>
    </w:p>
    <w:p w14:paraId="7728E87C" w14:textId="5B69354A" w:rsidR="00397A83" w:rsidRPr="00397A83" w:rsidRDefault="00397A83" w:rsidP="00397A83">
      <w:pPr>
        <w:autoSpaceDE w:val="0"/>
        <w:autoSpaceDN w:val="0"/>
        <w:adjustRightInd w:val="0"/>
        <w:spacing w:before="120" w:after="120" w:line="240" w:lineRule="auto"/>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Bu form değerlendirme takımındaki program değerlendiricileri ve eş değerlendiricileri için değerlendirme takımı üyeleri (başkan/değerlendirici) tarafından doldurulur. Değerlendirilen her değerlendirici için ayrı bir form doldurulması gerekmektedir. Değerlendirmelerde aşağıdaki ölçütler kullanılır. </w:t>
      </w:r>
    </w:p>
    <w:p w14:paraId="776BC365" w14:textId="77777777" w:rsidR="00397A83" w:rsidRPr="00397A83" w:rsidRDefault="00397A83" w:rsidP="00397A8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4: Tümüyle Katılıyorum </w:t>
      </w:r>
    </w:p>
    <w:p w14:paraId="7C33FEB0" w14:textId="77777777" w:rsidR="00397A83" w:rsidRPr="00397A83" w:rsidRDefault="00397A83" w:rsidP="00397A8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3: Kısmen Katılıyorum </w:t>
      </w:r>
    </w:p>
    <w:p w14:paraId="71BE8FA9" w14:textId="77777777" w:rsidR="00397A83" w:rsidRPr="00397A83" w:rsidRDefault="00397A83" w:rsidP="00397A8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2: Pek Katılmıyorum </w:t>
      </w:r>
    </w:p>
    <w:p w14:paraId="369A2BA0" w14:textId="77777777" w:rsidR="00397A83" w:rsidRPr="00397A83" w:rsidRDefault="00397A83" w:rsidP="00397A8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1: Hiç Katılmıyorum </w:t>
      </w:r>
    </w:p>
    <w:p w14:paraId="53885BE3" w14:textId="77777777" w:rsidR="00397A83" w:rsidRPr="00043D43" w:rsidRDefault="00397A83" w:rsidP="00397A83">
      <w:pPr>
        <w:spacing w:before="120" w:after="120" w:line="240" w:lineRule="auto"/>
        <w:ind w:firstLine="3261"/>
        <w:jc w:val="both"/>
        <w:rPr>
          <w:rFonts w:ascii="Times New Roman" w:hAnsi="Times New Roman" w:cs="Times New Roman"/>
          <w:sz w:val="23"/>
          <w:szCs w:val="23"/>
        </w:rPr>
      </w:pPr>
      <w:r w:rsidRPr="00043D43">
        <w:rPr>
          <w:rFonts w:ascii="Times New Roman" w:hAnsi="Times New Roman" w:cs="Times New Roman"/>
          <w:color w:val="000000"/>
          <w:sz w:val="23"/>
          <w:szCs w:val="23"/>
        </w:rPr>
        <w:t>FY: Fikrim Yok</w:t>
      </w:r>
    </w:p>
    <w:p w14:paraId="3139E73C" w14:textId="77777777" w:rsidR="00397A83" w:rsidRPr="00043D43" w:rsidRDefault="00397A83" w:rsidP="00397A83">
      <w:pPr>
        <w:spacing w:before="120" w:after="120" w:line="240" w:lineRule="auto"/>
        <w:rPr>
          <w:rFonts w:ascii="Times New Roman" w:hAnsi="Times New Roman" w:cs="Times New Roman"/>
          <w:sz w:val="23"/>
          <w:szCs w:val="23"/>
        </w:rPr>
      </w:pPr>
    </w:p>
    <w:p w14:paraId="1568C57C" w14:textId="30829941" w:rsidR="00397A83" w:rsidRPr="00397A83" w:rsidRDefault="00397A83" w:rsidP="005E6F8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Değerlendiren Takım Üyesinin Adı:</w:t>
      </w:r>
      <w:r w:rsidR="008A3817">
        <w:rPr>
          <w:rFonts w:ascii="Times New Roman" w:hAnsi="Times New Roman" w:cs="Times New Roman"/>
          <w:color w:val="000000"/>
          <w:sz w:val="23"/>
          <w:szCs w:val="23"/>
        </w:rPr>
        <w:t xml:space="preserve"> </w:t>
      </w:r>
    </w:p>
    <w:p w14:paraId="6F6CF3F8" w14:textId="1D3E3047" w:rsidR="00397A83" w:rsidRPr="00397A83" w:rsidRDefault="00397A83" w:rsidP="00A64476">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Görevi: </w:t>
      </w:r>
    </w:p>
    <w:p w14:paraId="41D86DB3" w14:textId="190A3061" w:rsidR="00397A83" w:rsidRPr="00397A83" w:rsidRDefault="00397A83" w:rsidP="005E6F8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 Değerlendiricisinin Adı: </w:t>
      </w:r>
    </w:p>
    <w:p w14:paraId="26F54891" w14:textId="75CEC937" w:rsidR="00397A83" w:rsidRPr="00397A83" w:rsidRDefault="00397A83" w:rsidP="005E6F8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Fakülte/Üniversite: </w:t>
      </w:r>
    </w:p>
    <w:p w14:paraId="2AEDA2AB" w14:textId="6B40486E" w:rsidR="00397A83" w:rsidRPr="00397A83" w:rsidRDefault="00397A83" w:rsidP="005E6F8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Kurum Ziyareti Tar</w:t>
      </w:r>
      <w:r w:rsidR="005E6F83">
        <w:rPr>
          <w:rFonts w:ascii="Times New Roman" w:hAnsi="Times New Roman" w:cs="Times New Roman"/>
          <w:color w:val="000000"/>
          <w:sz w:val="23"/>
          <w:szCs w:val="23"/>
        </w:rPr>
        <w:t xml:space="preserve">ihi: </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5E6F83" w:rsidRPr="00397A83" w14:paraId="2C42503D" w14:textId="77777777" w:rsidTr="00043D43">
        <w:trPr>
          <w:trHeight w:val="157"/>
        </w:trPr>
        <w:tc>
          <w:tcPr>
            <w:tcW w:w="5000" w:type="pct"/>
            <w:gridSpan w:val="6"/>
          </w:tcPr>
          <w:p w14:paraId="7986323D" w14:textId="77777777" w:rsidR="005E6F83" w:rsidRPr="00397A83" w:rsidRDefault="005E6F83" w:rsidP="00A64476">
            <w:pPr>
              <w:autoSpaceDE w:val="0"/>
              <w:autoSpaceDN w:val="0"/>
              <w:adjustRightInd w:val="0"/>
              <w:spacing w:before="240" w:after="60" w:line="240" w:lineRule="auto"/>
              <w:rPr>
                <w:rFonts w:ascii="Times New Roman" w:hAnsi="Times New Roman" w:cs="Times New Roman"/>
                <w:color w:val="000000"/>
                <w:sz w:val="23"/>
                <w:szCs w:val="23"/>
              </w:rPr>
            </w:pPr>
            <w:r w:rsidRPr="00397A83">
              <w:rPr>
                <w:rFonts w:ascii="Times New Roman" w:hAnsi="Times New Roman" w:cs="Times New Roman"/>
                <w:b/>
                <w:bCs/>
                <w:color w:val="000000"/>
                <w:sz w:val="23"/>
                <w:szCs w:val="23"/>
                <w:u w:val="single"/>
              </w:rPr>
              <w:t xml:space="preserve">A) Ziyaret Öncesi Çalışmalar </w:t>
            </w:r>
            <w:r w:rsidRPr="00397A83">
              <w:rPr>
                <w:rFonts w:ascii="Times New Roman" w:hAnsi="Times New Roman" w:cs="Times New Roman"/>
                <w:color w:val="000000"/>
                <w:sz w:val="23"/>
                <w:szCs w:val="23"/>
              </w:rPr>
              <w:t xml:space="preserve">(Bu bölüm yalnız takım başkanı, eş başkanı ve ilgili programın diğer değerlendiricisi tarafından yanıtlanacaktır.) </w:t>
            </w:r>
          </w:p>
        </w:tc>
      </w:tr>
      <w:tr w:rsidR="005E6F83" w:rsidRPr="00397A83" w14:paraId="59973143" w14:textId="77777777" w:rsidTr="00043D43">
        <w:trPr>
          <w:trHeight w:val="157"/>
        </w:trPr>
        <w:tc>
          <w:tcPr>
            <w:tcW w:w="3489" w:type="pct"/>
          </w:tcPr>
          <w:p w14:paraId="070CF43A"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397A83">
              <w:rPr>
                <w:rFonts w:ascii="Times New Roman" w:hAnsi="Times New Roman" w:cs="Times New Roman"/>
                <w:color w:val="000000"/>
                <w:sz w:val="23"/>
                <w:szCs w:val="23"/>
              </w:rPr>
              <w:t>Kurum ziyareti öncesinde, zamanında ve etkili iletişim kurdu.</w:t>
            </w:r>
          </w:p>
        </w:tc>
        <w:tc>
          <w:tcPr>
            <w:tcW w:w="294" w:type="pct"/>
          </w:tcPr>
          <w:p w14:paraId="1702142A"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5CC407C"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47D2BBD9"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7A7D55C3"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35500331"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E6F83" w:rsidRPr="00397A83" w14:paraId="7DA8FED9" w14:textId="77777777" w:rsidTr="00043D43">
        <w:trPr>
          <w:trHeight w:val="157"/>
        </w:trPr>
        <w:tc>
          <w:tcPr>
            <w:tcW w:w="3489" w:type="pct"/>
          </w:tcPr>
          <w:p w14:paraId="1849B59A"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ziyareti öncesinde, kurumla nezaket kuralları çerçevesinde iletişim kurdu. </w:t>
            </w:r>
          </w:p>
        </w:tc>
        <w:tc>
          <w:tcPr>
            <w:tcW w:w="294" w:type="pct"/>
          </w:tcPr>
          <w:p w14:paraId="5EC89BC0"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510C078A"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558A1D76"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2E991A06"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42883012"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E6F83" w:rsidRPr="00397A83" w14:paraId="7D9A5DBA" w14:textId="77777777" w:rsidTr="00043D43">
        <w:trPr>
          <w:trHeight w:val="157"/>
        </w:trPr>
        <w:tc>
          <w:tcPr>
            <w:tcW w:w="3489" w:type="pct"/>
          </w:tcPr>
          <w:p w14:paraId="5745C2A4"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ve değerlendirilen program hakkında eksik bilgileri zamanında edindi. </w:t>
            </w:r>
          </w:p>
        </w:tc>
        <w:tc>
          <w:tcPr>
            <w:tcW w:w="294" w:type="pct"/>
          </w:tcPr>
          <w:p w14:paraId="2A48F881"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C72280E"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52778DF5"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F8DC6EC"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0D151A30"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E6F83" w:rsidRPr="00397A83" w14:paraId="2E643F83" w14:textId="77777777" w:rsidTr="00043D43">
        <w:trPr>
          <w:trHeight w:val="157"/>
        </w:trPr>
        <w:tc>
          <w:tcPr>
            <w:tcW w:w="3489" w:type="pct"/>
          </w:tcPr>
          <w:p w14:paraId="260AB4EA"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ziyaret tarihi saptanmasında esnek ve olumlu davrandı. </w:t>
            </w:r>
          </w:p>
        </w:tc>
        <w:tc>
          <w:tcPr>
            <w:tcW w:w="294" w:type="pct"/>
          </w:tcPr>
          <w:p w14:paraId="03CB30BB"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519207F"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50006235"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39C45C54"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3D16CA86"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E6F83" w:rsidRPr="00397A83" w14:paraId="1D9D7DC6" w14:textId="77777777" w:rsidTr="00043D43">
        <w:trPr>
          <w:trHeight w:val="157"/>
        </w:trPr>
        <w:tc>
          <w:tcPr>
            <w:tcW w:w="3489" w:type="pct"/>
          </w:tcPr>
          <w:p w14:paraId="56E54D58"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ziyaret öncesi tavırları genel olarak olumlu ve yapıcı idi. </w:t>
            </w:r>
          </w:p>
        </w:tc>
        <w:tc>
          <w:tcPr>
            <w:tcW w:w="294" w:type="pct"/>
          </w:tcPr>
          <w:p w14:paraId="35D5111F"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9FE982B"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47209585"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814D85F"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62BD922C"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E6F83" w:rsidRPr="00397A83" w14:paraId="352919B6" w14:textId="77777777" w:rsidTr="00043D43">
        <w:trPr>
          <w:trHeight w:val="157"/>
        </w:trPr>
        <w:tc>
          <w:tcPr>
            <w:tcW w:w="3489" w:type="pct"/>
          </w:tcPr>
          <w:p w14:paraId="3DEEDBF6"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la ilgili ön inceleme raporlarını zamanında iletti. </w:t>
            </w:r>
          </w:p>
        </w:tc>
        <w:tc>
          <w:tcPr>
            <w:tcW w:w="294" w:type="pct"/>
          </w:tcPr>
          <w:p w14:paraId="0F794DB4"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3BA6A3FE"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02EE2A8F"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05E356EA"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D8A13DE" w14:textId="77777777" w:rsidR="005E6F83" w:rsidRPr="00397A8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04CC1F3B" w14:textId="77777777" w:rsidR="00397A83" w:rsidRDefault="00397A83" w:rsidP="00397A83">
      <w:pPr>
        <w:spacing w:before="120" w:after="120" w:line="240" w:lineRule="auto"/>
        <w:rPr>
          <w:rFonts w:ascii="Times New Roman" w:hAnsi="Times New Roman" w:cs="Times New Roman"/>
          <w:sz w:val="24"/>
        </w:rPr>
      </w:pPr>
    </w:p>
    <w:tbl>
      <w:tblPr>
        <w:tblW w:w="5000" w:type="pct"/>
        <w:tblBorders>
          <w:top w:val="nil"/>
          <w:left w:val="nil"/>
          <w:bottom w:val="nil"/>
          <w:right w:val="nil"/>
        </w:tblBorders>
        <w:tblLook w:val="0000" w:firstRow="0" w:lastRow="0" w:firstColumn="0" w:lastColumn="0" w:noHBand="0" w:noVBand="0"/>
      </w:tblPr>
      <w:tblGrid>
        <w:gridCol w:w="6875"/>
        <w:gridCol w:w="580"/>
        <w:gridCol w:w="579"/>
        <w:gridCol w:w="579"/>
        <w:gridCol w:w="579"/>
        <w:gridCol w:w="662"/>
      </w:tblGrid>
      <w:tr w:rsidR="005E6F83" w:rsidRPr="00043D43" w14:paraId="3D4A0DF2" w14:textId="77777777" w:rsidTr="005E2777">
        <w:trPr>
          <w:trHeight w:val="157"/>
        </w:trPr>
        <w:tc>
          <w:tcPr>
            <w:tcW w:w="5000" w:type="pct"/>
            <w:gridSpan w:val="6"/>
          </w:tcPr>
          <w:p w14:paraId="25D6D22F" w14:textId="77777777" w:rsidR="005E6F83" w:rsidRPr="00043D4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b/>
                <w:bCs/>
                <w:color w:val="000000"/>
                <w:sz w:val="23"/>
                <w:szCs w:val="23"/>
                <w:u w:val="single"/>
              </w:rPr>
              <w:t xml:space="preserve">B) Ziyaret Sırasındaki Çalışmalar </w:t>
            </w:r>
            <w:r w:rsidRPr="00043D43">
              <w:rPr>
                <w:rFonts w:ascii="Times New Roman" w:hAnsi="Times New Roman" w:cs="Times New Roman"/>
                <w:bCs/>
                <w:color w:val="000000"/>
                <w:sz w:val="23"/>
                <w:szCs w:val="23"/>
              </w:rPr>
              <w:t>(Bu bölüm tüm takım üyeleri tarafından yanıtlanacaktır.)</w:t>
            </w:r>
          </w:p>
        </w:tc>
      </w:tr>
      <w:tr w:rsidR="005E6F83" w:rsidRPr="00043D43" w14:paraId="1FD5707A" w14:textId="77777777" w:rsidTr="005F3F32">
        <w:trPr>
          <w:trHeight w:val="157"/>
        </w:trPr>
        <w:tc>
          <w:tcPr>
            <w:tcW w:w="3487" w:type="pct"/>
          </w:tcPr>
          <w:p w14:paraId="5D05D195" w14:textId="77777777" w:rsidR="005E6F83" w:rsidRPr="00043D43" w:rsidRDefault="005E6F83" w:rsidP="005E6F83">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043D43">
              <w:rPr>
                <w:rFonts w:ascii="Times New Roman" w:hAnsi="Times New Roman" w:cs="Times New Roman"/>
                <w:color w:val="000000"/>
                <w:sz w:val="23"/>
                <w:szCs w:val="23"/>
              </w:rPr>
              <w:t>Kurum ziyareti sırasında kuruma karşı tarafsız hareket etti.</w:t>
            </w:r>
          </w:p>
        </w:tc>
        <w:tc>
          <w:tcPr>
            <w:tcW w:w="294" w:type="pct"/>
          </w:tcPr>
          <w:p w14:paraId="434624B5"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4FB1CF3"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60929761"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72C63CE0"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3A1A5902"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5E6F83" w:rsidRPr="00043D43" w14:paraId="624E6071" w14:textId="77777777" w:rsidTr="005F3F32">
        <w:trPr>
          <w:trHeight w:val="157"/>
        </w:trPr>
        <w:tc>
          <w:tcPr>
            <w:tcW w:w="3487" w:type="pct"/>
          </w:tcPr>
          <w:p w14:paraId="5A48CE7D"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Kurum ziyareti sırasında nezaket kuralları çerçevesinde hareket etti.</w:t>
            </w:r>
          </w:p>
        </w:tc>
        <w:tc>
          <w:tcPr>
            <w:tcW w:w="294" w:type="pct"/>
          </w:tcPr>
          <w:p w14:paraId="362666E7"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A468F6B"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7FF90476"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0F2D282B"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526AB27E"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5E6F83" w:rsidRPr="00043D43" w14:paraId="54005A97" w14:textId="77777777" w:rsidTr="005F3F32">
        <w:trPr>
          <w:trHeight w:val="157"/>
        </w:trPr>
        <w:tc>
          <w:tcPr>
            <w:tcW w:w="3487" w:type="pct"/>
          </w:tcPr>
          <w:p w14:paraId="73D6B2A1" w14:textId="77777777" w:rsidR="005E6F83" w:rsidRPr="00043D4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Kurum hakkında yeterli bilgiye sahipti.</w:t>
            </w:r>
          </w:p>
        </w:tc>
        <w:tc>
          <w:tcPr>
            <w:tcW w:w="294" w:type="pct"/>
          </w:tcPr>
          <w:p w14:paraId="0E8FB3B1"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39ED41AD"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5DFD6269"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5CB54ACE"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3203B9EC"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5E6F83" w:rsidRPr="00043D43" w14:paraId="554854EB" w14:textId="77777777" w:rsidTr="005F3F32">
        <w:trPr>
          <w:trHeight w:val="157"/>
        </w:trPr>
        <w:tc>
          <w:tcPr>
            <w:tcW w:w="3487" w:type="pct"/>
          </w:tcPr>
          <w:p w14:paraId="2CA0341D"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Tavırları genel olarak olumlu ve yapıcı idi.</w:t>
            </w:r>
          </w:p>
        </w:tc>
        <w:tc>
          <w:tcPr>
            <w:tcW w:w="294" w:type="pct"/>
          </w:tcPr>
          <w:p w14:paraId="18FC0D89"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18A001CF"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4D722F26"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3087B38D"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60FFED88"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5E6F83" w:rsidRPr="00043D43" w14:paraId="04EB9BE3" w14:textId="77777777" w:rsidTr="005F3F32">
        <w:trPr>
          <w:trHeight w:val="157"/>
        </w:trPr>
        <w:tc>
          <w:tcPr>
            <w:tcW w:w="3487" w:type="pct"/>
          </w:tcPr>
          <w:p w14:paraId="52EEA565"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Değerlendirme takımının diğer üyeleri ile uyum içinde çalıştı.</w:t>
            </w:r>
          </w:p>
        </w:tc>
        <w:tc>
          <w:tcPr>
            <w:tcW w:w="294" w:type="pct"/>
          </w:tcPr>
          <w:p w14:paraId="284BEE5B"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0403EAA9"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254E0174"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3C9A917D"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10CC33CB"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5E6F83" w:rsidRPr="00043D43" w14:paraId="2EE39996" w14:textId="77777777" w:rsidTr="005F3F32">
        <w:trPr>
          <w:trHeight w:val="157"/>
        </w:trPr>
        <w:tc>
          <w:tcPr>
            <w:tcW w:w="3487" w:type="pct"/>
          </w:tcPr>
          <w:p w14:paraId="5DC7FC39"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Sorduğu sorular konuyu daha anlaşılır hale getirmeye yönelikti.</w:t>
            </w:r>
          </w:p>
        </w:tc>
        <w:tc>
          <w:tcPr>
            <w:tcW w:w="294" w:type="pct"/>
          </w:tcPr>
          <w:p w14:paraId="5C240FB7"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E7BC6BB"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1D83D950"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6634A2C2"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0C54DE5F"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5E6F83" w:rsidRPr="00043D43" w14:paraId="0AF5D1D7" w14:textId="77777777" w:rsidTr="005F3F32">
        <w:trPr>
          <w:trHeight w:val="157"/>
        </w:trPr>
        <w:tc>
          <w:tcPr>
            <w:tcW w:w="3487" w:type="pct"/>
          </w:tcPr>
          <w:p w14:paraId="6C87D65F" w14:textId="77777777" w:rsidR="005E6F83" w:rsidRPr="00397A83" w:rsidRDefault="005E6F83" w:rsidP="005E6F83">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Değerlendirme programını zaman planına uygun yürüttü.</w:t>
            </w:r>
          </w:p>
        </w:tc>
        <w:tc>
          <w:tcPr>
            <w:tcW w:w="294" w:type="pct"/>
          </w:tcPr>
          <w:p w14:paraId="3237F445" w14:textId="77777777" w:rsidR="005E6F83" w:rsidRPr="005E2777"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7A2DB5A"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2DC5CED5"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189C91A1"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498B9592" w14:textId="77777777" w:rsidR="005E6F83" w:rsidRPr="00043D43" w:rsidRDefault="005E6F83" w:rsidP="005E6F83">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5E6F83" w:rsidRPr="00397A83" w14:paraId="2D36E030" w14:textId="77777777" w:rsidTr="005E2777">
        <w:trPr>
          <w:trHeight w:val="157"/>
        </w:trPr>
        <w:tc>
          <w:tcPr>
            <w:tcW w:w="5000" w:type="pct"/>
            <w:gridSpan w:val="6"/>
          </w:tcPr>
          <w:p w14:paraId="137FE9BE" w14:textId="77777777" w:rsidR="005E6F83" w:rsidRPr="005E2777" w:rsidRDefault="00542559"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b/>
                <w:bCs/>
                <w:color w:val="000000"/>
                <w:sz w:val="23"/>
                <w:szCs w:val="23"/>
              </w:rPr>
              <w:lastRenderedPageBreak/>
              <w:t xml:space="preserve">C) Ziyaret Sonrası Çalışmalar ve Diğer Görüşler </w:t>
            </w:r>
            <w:r w:rsidRPr="005E2777">
              <w:rPr>
                <w:rFonts w:ascii="Times New Roman" w:hAnsi="Times New Roman" w:cs="Times New Roman"/>
                <w:color w:val="000000"/>
                <w:sz w:val="23"/>
                <w:szCs w:val="23"/>
              </w:rPr>
              <w:t>(Bu bölüm yalnız takım başkanı, eş başkanı ve ilgili programın diğer değerlendiricisi tarafından yanıtlanacaktır.)</w:t>
            </w:r>
          </w:p>
        </w:tc>
      </w:tr>
      <w:tr w:rsidR="00542559" w:rsidRPr="00397A83" w14:paraId="321641D6" w14:textId="77777777" w:rsidTr="005F3F32">
        <w:trPr>
          <w:trHeight w:val="157"/>
        </w:trPr>
        <w:tc>
          <w:tcPr>
            <w:tcW w:w="3488" w:type="pct"/>
          </w:tcPr>
          <w:p w14:paraId="2D4353D3" w14:textId="77777777" w:rsidR="00542559" w:rsidRPr="00542559" w:rsidRDefault="00542559" w:rsidP="00542559">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Kurumdan gelen 30 gün yanıtı için görüşlerini zamanında iletti. </w:t>
            </w:r>
          </w:p>
        </w:tc>
        <w:tc>
          <w:tcPr>
            <w:tcW w:w="294" w:type="pct"/>
          </w:tcPr>
          <w:p w14:paraId="0AF39CF3" w14:textId="77777777" w:rsidR="00542559" w:rsidRPr="005E2777"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3ED8BAD8"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1B84BC86"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E41222B"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33C89C05"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42559" w:rsidRPr="00397A83" w14:paraId="1D2628FB" w14:textId="77777777" w:rsidTr="005F3F32">
        <w:trPr>
          <w:trHeight w:val="157"/>
        </w:trPr>
        <w:tc>
          <w:tcPr>
            <w:tcW w:w="3488" w:type="pct"/>
          </w:tcPr>
          <w:p w14:paraId="1AE8764D" w14:textId="77777777" w:rsidR="00542559" w:rsidRPr="00542559" w:rsidRDefault="00542559" w:rsidP="00542559">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Taslak program değerlendirme raporu için görüşlerini zamanında iletti. </w:t>
            </w:r>
          </w:p>
        </w:tc>
        <w:tc>
          <w:tcPr>
            <w:tcW w:w="294" w:type="pct"/>
          </w:tcPr>
          <w:p w14:paraId="630F2D5B" w14:textId="77777777" w:rsidR="00542559" w:rsidRPr="005E2777"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584BDD8A"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717EDD08"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2AF27D4F"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33BE0DDA"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42559" w:rsidRPr="00397A83" w14:paraId="1C833BC1" w14:textId="77777777" w:rsidTr="005F3F32">
        <w:trPr>
          <w:trHeight w:val="157"/>
        </w:trPr>
        <w:tc>
          <w:tcPr>
            <w:tcW w:w="3488" w:type="pct"/>
          </w:tcPr>
          <w:p w14:paraId="5BFEF548" w14:textId="77777777" w:rsidR="00542559" w:rsidRPr="00542559" w:rsidRDefault="00542559" w:rsidP="00542559">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Değerlendirici olarak etkin bir haberleşme sağladı. </w:t>
            </w:r>
          </w:p>
        </w:tc>
        <w:tc>
          <w:tcPr>
            <w:tcW w:w="294" w:type="pct"/>
          </w:tcPr>
          <w:p w14:paraId="5F14ABAA" w14:textId="77777777" w:rsidR="00542559" w:rsidRPr="005E2777"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370A70CD"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26962C5C"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6A308EA0"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63DC7BB8"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542559" w:rsidRPr="00397A83" w14:paraId="0CDEB66D" w14:textId="77777777" w:rsidTr="005F3F32">
        <w:trPr>
          <w:trHeight w:val="157"/>
        </w:trPr>
        <w:tc>
          <w:tcPr>
            <w:tcW w:w="3488" w:type="pct"/>
          </w:tcPr>
          <w:p w14:paraId="719822E4" w14:textId="77777777" w:rsidR="00542559" w:rsidRPr="00542559" w:rsidRDefault="00542559" w:rsidP="00542559">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Görev alacağım bir başka takımda aynı değerlendirici ile çalışmak isterim. </w:t>
            </w:r>
          </w:p>
        </w:tc>
        <w:tc>
          <w:tcPr>
            <w:tcW w:w="294" w:type="pct"/>
          </w:tcPr>
          <w:p w14:paraId="747F857A" w14:textId="77777777" w:rsidR="00542559" w:rsidRPr="005E2777"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5B3094E0"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71CC4371"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4443FBC"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094DE88A" w14:textId="77777777" w:rsidR="00542559" w:rsidRPr="00397A83" w:rsidRDefault="00542559" w:rsidP="00542559">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5709213A" w14:textId="77777777" w:rsidR="005E6F83" w:rsidRDefault="005E6F83" w:rsidP="00397A83">
      <w:pPr>
        <w:spacing w:before="120" w:after="120" w:line="240" w:lineRule="auto"/>
        <w:rPr>
          <w:rFonts w:ascii="Times New Roman" w:hAnsi="Times New Roman" w:cs="Times New Roman"/>
          <w:sz w:val="24"/>
        </w:rPr>
      </w:pPr>
    </w:p>
    <w:p w14:paraId="06788F0B" w14:textId="2200D43C" w:rsidR="005E6F83" w:rsidRDefault="00F764EF" w:rsidP="007F2108">
      <w:pPr>
        <w:spacing w:before="120" w:after="120" w:line="240" w:lineRule="auto"/>
        <w:rPr>
          <w:rFonts w:ascii="Times New Roman" w:hAnsi="Times New Roman" w:cs="Times New Roman"/>
          <w:sz w:val="24"/>
        </w:rPr>
      </w:pPr>
      <w:r w:rsidRPr="00F764EF">
        <w:rPr>
          <w:rFonts w:ascii="Times New Roman" w:hAnsi="Times New Roman" w:cs="Times New Roman"/>
          <w:sz w:val="24"/>
        </w:rPr>
        <w:t xml:space="preserve">Değerlendirici ile ilgili diğer görüşleriniz nelerdir?  </w:t>
      </w:r>
    </w:p>
    <w:p w14:paraId="55CA0003" w14:textId="77777777" w:rsidR="00A35637" w:rsidRDefault="00A35637" w:rsidP="00397A83">
      <w:pPr>
        <w:spacing w:before="120" w:after="120" w:line="240" w:lineRule="auto"/>
        <w:rPr>
          <w:rFonts w:ascii="Times New Roman" w:hAnsi="Times New Roman" w:cs="Times New Roman"/>
          <w:sz w:val="24"/>
        </w:rPr>
      </w:pPr>
    </w:p>
    <w:p w14:paraId="444F47CF" w14:textId="77777777" w:rsidR="005E2777" w:rsidRDefault="005E2777" w:rsidP="00397A83">
      <w:pPr>
        <w:spacing w:before="120" w:after="120" w:line="240" w:lineRule="auto"/>
        <w:rPr>
          <w:rFonts w:ascii="Times New Roman" w:hAnsi="Times New Roman" w:cs="Times New Roman"/>
          <w:sz w:val="24"/>
        </w:rPr>
      </w:pPr>
    </w:p>
    <w:p w14:paraId="1507EEBF" w14:textId="0C8309FE" w:rsidR="00A35637" w:rsidRPr="00A35637" w:rsidRDefault="00A35637" w:rsidP="00397A83">
      <w:pPr>
        <w:spacing w:before="120" w:after="120" w:line="240" w:lineRule="auto"/>
        <w:rPr>
          <w:rFonts w:ascii="Times New Roman" w:hAnsi="Times New Roman" w:cs="Times New Roman"/>
          <w:b/>
          <w:bCs/>
          <w:sz w:val="24"/>
        </w:rPr>
      </w:pPr>
      <w:r w:rsidRPr="00A35637">
        <w:rPr>
          <w:rFonts w:ascii="Times New Roman" w:hAnsi="Times New Roman" w:cs="Times New Roman"/>
          <w:b/>
          <w:bCs/>
          <w:sz w:val="24"/>
        </w:rPr>
        <w:t>Bu bölüm yalnız takım başkanı ve eş başkanı tarafından yanıtlanacaktır.</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A35637" w:rsidRPr="00397A83" w14:paraId="0ADEC3F1" w14:textId="77777777" w:rsidTr="005E2777">
        <w:trPr>
          <w:trHeight w:val="157"/>
        </w:trPr>
        <w:tc>
          <w:tcPr>
            <w:tcW w:w="3488" w:type="pct"/>
          </w:tcPr>
          <w:p w14:paraId="7C43528F" w14:textId="147B79EE" w:rsidR="00A35637" w:rsidRPr="00542559" w:rsidRDefault="00A35637"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Takım başkanı olarak bir başka takımda aynı değerlendirici ile çalışmak isterim.</w:t>
            </w:r>
          </w:p>
        </w:tc>
        <w:tc>
          <w:tcPr>
            <w:tcW w:w="294" w:type="pct"/>
          </w:tcPr>
          <w:p w14:paraId="3DC3371A" w14:textId="77777777" w:rsidR="00A35637" w:rsidRPr="005E2777"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0525C3BB"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14D283E6"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6B1AD369"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F2D6092"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A35637" w:rsidRPr="00397A83" w14:paraId="12213AE2" w14:textId="77777777" w:rsidTr="005E2777">
        <w:trPr>
          <w:trHeight w:val="157"/>
        </w:trPr>
        <w:tc>
          <w:tcPr>
            <w:tcW w:w="3488" w:type="pct"/>
          </w:tcPr>
          <w:p w14:paraId="1F0FB49E" w14:textId="2B16C453" w:rsidR="00A35637" w:rsidRPr="00542559" w:rsidRDefault="00A35637"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Değerlendirici ile etkin bir haberleşme kuruldu.</w:t>
            </w:r>
          </w:p>
        </w:tc>
        <w:tc>
          <w:tcPr>
            <w:tcW w:w="294" w:type="pct"/>
          </w:tcPr>
          <w:p w14:paraId="3890D07D" w14:textId="77777777" w:rsidR="00A35637" w:rsidRPr="005E2777"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69B2301"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289A9DCE"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EA4A367"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1D1D8FC5"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A35637" w:rsidRPr="00397A83" w14:paraId="5EC1D83F" w14:textId="77777777" w:rsidTr="005E2777">
        <w:trPr>
          <w:trHeight w:val="157"/>
        </w:trPr>
        <w:tc>
          <w:tcPr>
            <w:tcW w:w="3488" w:type="pct"/>
          </w:tcPr>
          <w:p w14:paraId="1FDC9A10" w14:textId="6755DB42" w:rsidR="00A35637" w:rsidRPr="00542559" w:rsidRDefault="00A35637"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zamanında ulaştı.</w:t>
            </w:r>
          </w:p>
        </w:tc>
        <w:tc>
          <w:tcPr>
            <w:tcW w:w="294" w:type="pct"/>
          </w:tcPr>
          <w:p w14:paraId="6D0F26DC" w14:textId="77777777" w:rsidR="00A35637" w:rsidRPr="005E2777"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952B7F6"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756843E3"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3C014E7B"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192C97A2"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A35637" w:rsidRPr="00397A83" w14:paraId="015B4181" w14:textId="77777777" w:rsidTr="005E2777">
        <w:trPr>
          <w:trHeight w:val="157"/>
        </w:trPr>
        <w:tc>
          <w:tcPr>
            <w:tcW w:w="3488" w:type="pct"/>
          </w:tcPr>
          <w:p w14:paraId="4D91E425" w14:textId="646492C9" w:rsidR="00A35637" w:rsidRPr="00542559" w:rsidRDefault="00A35637"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şekil olarak uygundur.</w:t>
            </w:r>
          </w:p>
        </w:tc>
        <w:tc>
          <w:tcPr>
            <w:tcW w:w="294" w:type="pct"/>
          </w:tcPr>
          <w:p w14:paraId="70EA318F" w14:textId="77777777" w:rsidR="00A35637" w:rsidRPr="005E2777"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37C3E26"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306913BE"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A2734FE"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5D28CD5D" w14:textId="77777777" w:rsidR="00A35637" w:rsidRPr="00397A83" w:rsidRDefault="00A35637"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A35637" w:rsidRPr="00397A83" w14:paraId="5D3957D6" w14:textId="77777777" w:rsidTr="005E2777">
        <w:trPr>
          <w:trHeight w:val="157"/>
        </w:trPr>
        <w:tc>
          <w:tcPr>
            <w:tcW w:w="3488" w:type="pct"/>
          </w:tcPr>
          <w:p w14:paraId="20C5B6AB" w14:textId="20FD06FD" w:rsidR="00A35637" w:rsidRPr="00A35637" w:rsidRDefault="00A35637" w:rsidP="00A3563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içerik olarak tatmin edicidir.</w:t>
            </w:r>
          </w:p>
        </w:tc>
        <w:tc>
          <w:tcPr>
            <w:tcW w:w="294" w:type="pct"/>
          </w:tcPr>
          <w:p w14:paraId="5BFD8B12" w14:textId="4E3F2BB9" w:rsidR="00A35637" w:rsidRPr="005E2777" w:rsidRDefault="00A35637" w:rsidP="00A3563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8CD2049" w14:textId="687D2FB9" w:rsidR="00A35637" w:rsidRDefault="00A35637" w:rsidP="00A3563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605C55D4" w14:textId="259CAC0B" w:rsidR="00A35637" w:rsidRDefault="00A35637" w:rsidP="00A3563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51558087" w14:textId="0680E1B0" w:rsidR="00A35637" w:rsidRDefault="00A35637" w:rsidP="00A3563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5830A511" w14:textId="195EDF8D" w:rsidR="00A35637" w:rsidRDefault="00A35637" w:rsidP="00A3563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5A143B03" w14:textId="77777777" w:rsidR="00A64476" w:rsidRDefault="00A64476" w:rsidP="00397A83">
      <w:pPr>
        <w:spacing w:before="120" w:after="120" w:line="240" w:lineRule="auto"/>
        <w:rPr>
          <w:rFonts w:ascii="Times New Roman" w:hAnsi="Times New Roman" w:cs="Times New Roman"/>
          <w:sz w:val="24"/>
        </w:rPr>
      </w:pPr>
    </w:p>
    <w:bookmarkEnd w:id="1"/>
    <w:p w14:paraId="5528CDC3" w14:textId="77777777" w:rsidR="00A64476" w:rsidRDefault="00A64476" w:rsidP="00397A83">
      <w:pPr>
        <w:spacing w:before="120" w:after="120" w:line="240" w:lineRule="auto"/>
        <w:rPr>
          <w:rFonts w:ascii="Times New Roman" w:hAnsi="Times New Roman" w:cs="Times New Roman"/>
          <w:sz w:val="24"/>
        </w:rPr>
      </w:pPr>
    </w:p>
    <w:p w14:paraId="196A8C5B" w14:textId="77777777" w:rsidR="00A64476" w:rsidRDefault="00A64476" w:rsidP="00397A83">
      <w:pPr>
        <w:spacing w:before="120" w:after="120" w:line="240" w:lineRule="auto"/>
        <w:rPr>
          <w:rFonts w:ascii="Times New Roman" w:hAnsi="Times New Roman" w:cs="Times New Roman"/>
          <w:sz w:val="24"/>
        </w:rPr>
      </w:pPr>
    </w:p>
    <w:p w14:paraId="279742B8" w14:textId="77777777" w:rsidR="00A64476" w:rsidRDefault="00A64476" w:rsidP="00397A83">
      <w:pPr>
        <w:spacing w:before="120" w:after="120" w:line="240" w:lineRule="auto"/>
        <w:rPr>
          <w:rFonts w:ascii="Times New Roman" w:hAnsi="Times New Roman" w:cs="Times New Roman"/>
          <w:sz w:val="24"/>
        </w:rPr>
      </w:pPr>
    </w:p>
    <w:p w14:paraId="70E76781" w14:textId="77777777" w:rsidR="00A64476" w:rsidRDefault="00A64476" w:rsidP="00397A83">
      <w:pPr>
        <w:spacing w:before="120" w:after="120" w:line="240" w:lineRule="auto"/>
        <w:rPr>
          <w:rFonts w:ascii="Times New Roman" w:hAnsi="Times New Roman" w:cs="Times New Roman"/>
          <w:sz w:val="24"/>
        </w:rPr>
      </w:pPr>
    </w:p>
    <w:p w14:paraId="787AB7D2" w14:textId="77777777" w:rsidR="00A64476" w:rsidRDefault="00A64476" w:rsidP="00397A83">
      <w:pPr>
        <w:spacing w:before="120" w:after="120" w:line="240" w:lineRule="auto"/>
        <w:rPr>
          <w:rFonts w:ascii="Times New Roman" w:hAnsi="Times New Roman" w:cs="Times New Roman"/>
          <w:sz w:val="24"/>
        </w:rPr>
      </w:pPr>
    </w:p>
    <w:p w14:paraId="16EAEC27" w14:textId="77777777" w:rsidR="00A64476" w:rsidRDefault="00A64476" w:rsidP="00397A83">
      <w:pPr>
        <w:spacing w:before="120" w:after="120" w:line="240" w:lineRule="auto"/>
        <w:rPr>
          <w:rFonts w:ascii="Times New Roman" w:hAnsi="Times New Roman" w:cs="Times New Roman"/>
          <w:sz w:val="24"/>
        </w:rPr>
      </w:pPr>
    </w:p>
    <w:p w14:paraId="4D724732" w14:textId="77777777" w:rsidR="00A64476" w:rsidRDefault="00A64476" w:rsidP="00397A83">
      <w:pPr>
        <w:spacing w:before="120" w:after="120" w:line="240" w:lineRule="auto"/>
        <w:rPr>
          <w:rFonts w:ascii="Times New Roman" w:hAnsi="Times New Roman" w:cs="Times New Roman"/>
          <w:sz w:val="24"/>
        </w:rPr>
      </w:pPr>
    </w:p>
    <w:p w14:paraId="34221764" w14:textId="77777777" w:rsidR="00A64476" w:rsidRDefault="00A64476" w:rsidP="00397A83">
      <w:pPr>
        <w:spacing w:before="120" w:after="120" w:line="240" w:lineRule="auto"/>
        <w:rPr>
          <w:rFonts w:ascii="Times New Roman" w:hAnsi="Times New Roman" w:cs="Times New Roman"/>
          <w:sz w:val="24"/>
        </w:rPr>
      </w:pPr>
    </w:p>
    <w:p w14:paraId="1AE82315" w14:textId="77777777" w:rsidR="00A64476" w:rsidRDefault="00A64476" w:rsidP="00397A83">
      <w:pPr>
        <w:spacing w:before="120" w:after="120" w:line="240" w:lineRule="auto"/>
        <w:rPr>
          <w:rFonts w:ascii="Times New Roman" w:hAnsi="Times New Roman" w:cs="Times New Roman"/>
          <w:sz w:val="24"/>
        </w:rPr>
      </w:pPr>
    </w:p>
    <w:p w14:paraId="5696A89B" w14:textId="77777777" w:rsidR="00A64476" w:rsidRDefault="00A64476" w:rsidP="00397A83">
      <w:pPr>
        <w:spacing w:before="120" w:after="120" w:line="240" w:lineRule="auto"/>
        <w:rPr>
          <w:rFonts w:ascii="Times New Roman" w:hAnsi="Times New Roman" w:cs="Times New Roman"/>
          <w:sz w:val="24"/>
        </w:rPr>
      </w:pPr>
    </w:p>
    <w:p w14:paraId="6CCF2330" w14:textId="24CE19E3" w:rsidR="005F3F32" w:rsidRDefault="005F3F32" w:rsidP="00A64476">
      <w:pPr>
        <w:spacing w:before="120" w:after="120" w:line="240" w:lineRule="auto"/>
        <w:jc w:val="center"/>
        <w:rPr>
          <w:rFonts w:ascii="Times New Roman" w:hAnsi="Times New Roman" w:cs="Times New Roman"/>
          <w:b/>
          <w:sz w:val="28"/>
        </w:rPr>
      </w:pPr>
    </w:p>
    <w:p w14:paraId="11C3F0D6" w14:textId="24FAED47" w:rsidR="009C6164" w:rsidRDefault="009C6164" w:rsidP="00A64476">
      <w:pPr>
        <w:spacing w:before="120" w:after="120" w:line="240" w:lineRule="auto"/>
        <w:jc w:val="center"/>
        <w:rPr>
          <w:rFonts w:ascii="Times New Roman" w:hAnsi="Times New Roman" w:cs="Times New Roman"/>
          <w:b/>
          <w:sz w:val="28"/>
        </w:rPr>
      </w:pPr>
    </w:p>
    <w:p w14:paraId="03E3887D" w14:textId="67FD0D59" w:rsidR="000664B3" w:rsidRPr="00397A83" w:rsidRDefault="000664B3" w:rsidP="000664B3">
      <w:pPr>
        <w:autoSpaceDE w:val="0"/>
        <w:autoSpaceDN w:val="0"/>
        <w:adjustRightInd w:val="0"/>
        <w:spacing w:before="120" w:after="120" w:line="240" w:lineRule="auto"/>
        <w:ind w:left="426"/>
        <w:jc w:val="center"/>
        <w:rPr>
          <w:rFonts w:ascii="Times New Roman" w:hAnsi="Times New Roman" w:cs="Times New Roman"/>
          <w:color w:val="000000"/>
          <w:sz w:val="28"/>
          <w:szCs w:val="24"/>
        </w:rPr>
      </w:pPr>
      <w:r>
        <w:rPr>
          <w:rFonts w:ascii="Times New Roman" w:hAnsi="Times New Roman" w:cs="Times New Roman"/>
          <w:b/>
          <w:bCs/>
          <w:color w:val="000000"/>
          <w:sz w:val="28"/>
          <w:szCs w:val="24"/>
        </w:rPr>
        <w:br w:type="page"/>
      </w:r>
    </w:p>
    <w:p w14:paraId="4AF7DEE7" w14:textId="77777777" w:rsidR="000664B3" w:rsidRPr="00397A83" w:rsidRDefault="000664B3" w:rsidP="000664B3">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lastRenderedPageBreak/>
        <w:t xml:space="preserve">Program Değerlendiricisi Değerlendirme Formu </w:t>
      </w:r>
    </w:p>
    <w:p w14:paraId="222F264D" w14:textId="77777777" w:rsidR="000664B3" w:rsidRPr="00397A83" w:rsidRDefault="000664B3" w:rsidP="000664B3">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t xml:space="preserve">Form D1 </w:t>
      </w:r>
    </w:p>
    <w:p w14:paraId="05DD1E69" w14:textId="77777777" w:rsidR="000664B3" w:rsidRPr="00397A83" w:rsidRDefault="000664B3" w:rsidP="000664B3">
      <w:pPr>
        <w:autoSpaceDE w:val="0"/>
        <w:autoSpaceDN w:val="0"/>
        <w:adjustRightInd w:val="0"/>
        <w:spacing w:before="120" w:after="120" w:line="240" w:lineRule="auto"/>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Bu form değerlendirme takımındaki program değerlendiricileri ve eş değerlendiricileri için değerlendirme takımı üyeleri (başkan/değerlendirici) tarafından doldurulur. Değerlendirilen her değerlendirici için ayrı bir form doldurulması gerekmektedir. Değerlendirmelerde aşağıdaki ölçütler kullanılır. </w:t>
      </w:r>
    </w:p>
    <w:p w14:paraId="0EE44BBC"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4: Tümüyle Katılıyorum </w:t>
      </w:r>
    </w:p>
    <w:p w14:paraId="673A1781"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3: Kısmen Katılıyorum </w:t>
      </w:r>
    </w:p>
    <w:p w14:paraId="3AA49026"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2: Pek Katılmıyorum </w:t>
      </w:r>
    </w:p>
    <w:p w14:paraId="563AC4F0"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1: Hiç Katılmıyorum </w:t>
      </w:r>
    </w:p>
    <w:p w14:paraId="27A221CD" w14:textId="77777777" w:rsidR="000664B3" w:rsidRPr="00043D43" w:rsidRDefault="000664B3" w:rsidP="000664B3">
      <w:pPr>
        <w:spacing w:before="120" w:after="120" w:line="240" w:lineRule="auto"/>
        <w:ind w:firstLine="3261"/>
        <w:jc w:val="both"/>
        <w:rPr>
          <w:rFonts w:ascii="Times New Roman" w:hAnsi="Times New Roman" w:cs="Times New Roman"/>
          <w:sz w:val="23"/>
          <w:szCs w:val="23"/>
        </w:rPr>
      </w:pPr>
      <w:r w:rsidRPr="00043D43">
        <w:rPr>
          <w:rFonts w:ascii="Times New Roman" w:hAnsi="Times New Roman" w:cs="Times New Roman"/>
          <w:color w:val="000000"/>
          <w:sz w:val="23"/>
          <w:szCs w:val="23"/>
        </w:rPr>
        <w:t>FY: Fikrim Yok</w:t>
      </w:r>
    </w:p>
    <w:p w14:paraId="11F77D8F" w14:textId="77777777" w:rsidR="000664B3" w:rsidRPr="00043D43" w:rsidRDefault="000664B3" w:rsidP="000664B3">
      <w:pPr>
        <w:spacing w:before="120" w:after="120" w:line="240" w:lineRule="auto"/>
        <w:rPr>
          <w:rFonts w:ascii="Times New Roman" w:hAnsi="Times New Roman" w:cs="Times New Roman"/>
          <w:sz w:val="23"/>
          <w:szCs w:val="23"/>
        </w:rPr>
      </w:pPr>
    </w:p>
    <w:p w14:paraId="5E988062" w14:textId="6C1A64D9"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Değerlendiren Takım Üyesinin Adı:</w:t>
      </w:r>
      <w:r>
        <w:rPr>
          <w:rFonts w:ascii="Times New Roman" w:hAnsi="Times New Roman" w:cs="Times New Roman"/>
          <w:color w:val="000000"/>
          <w:sz w:val="23"/>
          <w:szCs w:val="23"/>
        </w:rPr>
        <w:t xml:space="preserve"> </w:t>
      </w:r>
    </w:p>
    <w:p w14:paraId="1B821A9A" w14:textId="4B9BC9AC"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Görevi: </w:t>
      </w:r>
    </w:p>
    <w:p w14:paraId="6943481B" w14:textId="3294BA9B"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 Değerlendiricisinin Adı: </w:t>
      </w:r>
    </w:p>
    <w:p w14:paraId="55321C8F" w14:textId="0EC78E19"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Fakülte/Üniversite: </w:t>
      </w:r>
    </w:p>
    <w:p w14:paraId="7E7E713D" w14:textId="18A31AFE"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Kurum Ziyareti Tar</w:t>
      </w:r>
      <w:r>
        <w:rPr>
          <w:rFonts w:ascii="Times New Roman" w:hAnsi="Times New Roman" w:cs="Times New Roman"/>
          <w:color w:val="000000"/>
          <w:sz w:val="23"/>
          <w:szCs w:val="23"/>
        </w:rPr>
        <w:t xml:space="preserve">ihi: </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0664B3" w:rsidRPr="00397A83" w14:paraId="32F58832" w14:textId="77777777" w:rsidTr="005E2777">
        <w:trPr>
          <w:trHeight w:val="157"/>
        </w:trPr>
        <w:tc>
          <w:tcPr>
            <w:tcW w:w="5000" w:type="pct"/>
            <w:gridSpan w:val="6"/>
          </w:tcPr>
          <w:p w14:paraId="53CB2273" w14:textId="77777777" w:rsidR="000664B3" w:rsidRPr="00397A83" w:rsidRDefault="000664B3" w:rsidP="005E2777">
            <w:pPr>
              <w:autoSpaceDE w:val="0"/>
              <w:autoSpaceDN w:val="0"/>
              <w:adjustRightInd w:val="0"/>
              <w:spacing w:before="240" w:after="60" w:line="240" w:lineRule="auto"/>
              <w:rPr>
                <w:rFonts w:ascii="Times New Roman" w:hAnsi="Times New Roman" w:cs="Times New Roman"/>
                <w:color w:val="000000"/>
                <w:sz w:val="23"/>
                <w:szCs w:val="23"/>
              </w:rPr>
            </w:pPr>
            <w:r w:rsidRPr="00397A83">
              <w:rPr>
                <w:rFonts w:ascii="Times New Roman" w:hAnsi="Times New Roman" w:cs="Times New Roman"/>
                <w:b/>
                <w:bCs/>
                <w:color w:val="000000"/>
                <w:sz w:val="23"/>
                <w:szCs w:val="23"/>
                <w:u w:val="single"/>
              </w:rPr>
              <w:t xml:space="preserve">A) Ziyaret Öncesi Çalışmalar </w:t>
            </w:r>
            <w:r w:rsidRPr="00397A83">
              <w:rPr>
                <w:rFonts w:ascii="Times New Roman" w:hAnsi="Times New Roman" w:cs="Times New Roman"/>
                <w:color w:val="000000"/>
                <w:sz w:val="23"/>
                <w:szCs w:val="23"/>
              </w:rPr>
              <w:t xml:space="preserve">(Bu bölüm yalnız takım başkanı, eş başkanı ve ilgili programın diğer değerlendiricisi tarafından yanıtlanacaktır.) </w:t>
            </w:r>
          </w:p>
        </w:tc>
      </w:tr>
      <w:tr w:rsidR="000664B3" w:rsidRPr="005E2777" w14:paraId="0E99A626" w14:textId="77777777" w:rsidTr="005E2777">
        <w:trPr>
          <w:trHeight w:val="157"/>
        </w:trPr>
        <w:tc>
          <w:tcPr>
            <w:tcW w:w="3489" w:type="pct"/>
          </w:tcPr>
          <w:p w14:paraId="1076A7A8"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5E2777">
              <w:rPr>
                <w:rFonts w:ascii="Times New Roman" w:hAnsi="Times New Roman" w:cs="Times New Roman"/>
                <w:color w:val="000000"/>
                <w:sz w:val="23"/>
                <w:szCs w:val="23"/>
              </w:rPr>
              <w:t>Kurum ziyareti öncesinde, zamanında ve etkili iletişim kurdu.</w:t>
            </w:r>
          </w:p>
        </w:tc>
        <w:tc>
          <w:tcPr>
            <w:tcW w:w="294" w:type="pct"/>
          </w:tcPr>
          <w:p w14:paraId="330A8211"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352C9C32"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0B70F1B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06F60B9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5" w:type="pct"/>
          </w:tcPr>
          <w:p w14:paraId="28278157"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12BE5CF4" w14:textId="77777777" w:rsidTr="005E2777">
        <w:trPr>
          <w:trHeight w:val="157"/>
        </w:trPr>
        <w:tc>
          <w:tcPr>
            <w:tcW w:w="3489" w:type="pct"/>
          </w:tcPr>
          <w:p w14:paraId="3787B47B"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 xml:space="preserve">Kurum ziyareti öncesinde, kurumla nezaket kuralları çerçevesinde iletişim kurdu. </w:t>
            </w:r>
          </w:p>
        </w:tc>
        <w:tc>
          <w:tcPr>
            <w:tcW w:w="294" w:type="pct"/>
          </w:tcPr>
          <w:p w14:paraId="6C23A0C2"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DDB16A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4900FF53"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464FFA41"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5" w:type="pct"/>
          </w:tcPr>
          <w:p w14:paraId="0540670F"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3E3E3CD9" w14:textId="77777777" w:rsidTr="005E2777">
        <w:trPr>
          <w:trHeight w:val="157"/>
        </w:trPr>
        <w:tc>
          <w:tcPr>
            <w:tcW w:w="3489" w:type="pct"/>
          </w:tcPr>
          <w:p w14:paraId="2C00C074"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 xml:space="preserve">Kurum ve değerlendirilen program hakkında eksik bilgileri zamanında edindi. </w:t>
            </w:r>
          </w:p>
        </w:tc>
        <w:tc>
          <w:tcPr>
            <w:tcW w:w="294" w:type="pct"/>
          </w:tcPr>
          <w:p w14:paraId="33E3E461"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8BD269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1B7E6864"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5B778FA1"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5" w:type="pct"/>
          </w:tcPr>
          <w:p w14:paraId="14CE0263"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369BDAAF" w14:textId="77777777" w:rsidTr="005E2777">
        <w:trPr>
          <w:trHeight w:val="157"/>
        </w:trPr>
        <w:tc>
          <w:tcPr>
            <w:tcW w:w="3489" w:type="pct"/>
          </w:tcPr>
          <w:p w14:paraId="74B1231A"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 xml:space="preserve">Kurum ziyaret tarihi saptanmasında esnek ve olumlu davrandı. </w:t>
            </w:r>
          </w:p>
        </w:tc>
        <w:tc>
          <w:tcPr>
            <w:tcW w:w="294" w:type="pct"/>
          </w:tcPr>
          <w:p w14:paraId="4A9C873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1FC430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75A4AC5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4974CABE"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5" w:type="pct"/>
          </w:tcPr>
          <w:p w14:paraId="2092B0F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63DF4DEC" w14:textId="77777777" w:rsidTr="005E2777">
        <w:trPr>
          <w:trHeight w:val="157"/>
        </w:trPr>
        <w:tc>
          <w:tcPr>
            <w:tcW w:w="3489" w:type="pct"/>
          </w:tcPr>
          <w:p w14:paraId="14213515"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 xml:space="preserve">Kurum ziyaret öncesi tavırları genel olarak olumlu ve yapıcı idi. </w:t>
            </w:r>
          </w:p>
        </w:tc>
        <w:tc>
          <w:tcPr>
            <w:tcW w:w="294" w:type="pct"/>
          </w:tcPr>
          <w:p w14:paraId="58FE215F"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85322F0"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18701A7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1FB439CC"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5" w:type="pct"/>
          </w:tcPr>
          <w:p w14:paraId="601A168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1150BF5A" w14:textId="77777777" w:rsidTr="005E2777">
        <w:trPr>
          <w:trHeight w:val="157"/>
        </w:trPr>
        <w:tc>
          <w:tcPr>
            <w:tcW w:w="3489" w:type="pct"/>
          </w:tcPr>
          <w:p w14:paraId="08BD53DE"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 xml:space="preserve">Değerlendirilen Programla ilgili ön inceleme raporlarını zamanında iletti. </w:t>
            </w:r>
          </w:p>
        </w:tc>
        <w:tc>
          <w:tcPr>
            <w:tcW w:w="294" w:type="pct"/>
          </w:tcPr>
          <w:p w14:paraId="62472C2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5F7609CB"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4E6295F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37205A82"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5" w:type="pct"/>
          </w:tcPr>
          <w:p w14:paraId="6F3CFA07"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bl>
    <w:p w14:paraId="61C9AD3F" w14:textId="77777777" w:rsidR="000664B3" w:rsidRPr="005E2777" w:rsidRDefault="000664B3" w:rsidP="000664B3">
      <w:pPr>
        <w:spacing w:before="120" w:after="120" w:line="240" w:lineRule="auto"/>
        <w:rPr>
          <w:rFonts w:ascii="Times New Roman" w:hAnsi="Times New Roman" w:cs="Times New Roman"/>
          <w:sz w:val="24"/>
        </w:rPr>
      </w:pPr>
    </w:p>
    <w:tbl>
      <w:tblPr>
        <w:tblW w:w="5000" w:type="pct"/>
        <w:tblBorders>
          <w:top w:val="nil"/>
          <w:left w:val="nil"/>
          <w:bottom w:val="nil"/>
          <w:right w:val="nil"/>
        </w:tblBorders>
        <w:tblLook w:val="0000" w:firstRow="0" w:lastRow="0" w:firstColumn="0" w:lastColumn="0" w:noHBand="0" w:noVBand="0"/>
      </w:tblPr>
      <w:tblGrid>
        <w:gridCol w:w="6875"/>
        <w:gridCol w:w="580"/>
        <w:gridCol w:w="579"/>
        <w:gridCol w:w="579"/>
        <w:gridCol w:w="579"/>
        <w:gridCol w:w="662"/>
      </w:tblGrid>
      <w:tr w:rsidR="000664B3" w:rsidRPr="005E2777" w14:paraId="004C8860" w14:textId="77777777" w:rsidTr="005E2777">
        <w:trPr>
          <w:trHeight w:val="157"/>
        </w:trPr>
        <w:tc>
          <w:tcPr>
            <w:tcW w:w="5000" w:type="pct"/>
            <w:gridSpan w:val="6"/>
          </w:tcPr>
          <w:p w14:paraId="110823A7"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b/>
                <w:bCs/>
                <w:color w:val="000000"/>
                <w:sz w:val="23"/>
                <w:szCs w:val="23"/>
                <w:u w:val="single"/>
              </w:rPr>
              <w:t xml:space="preserve">B) Ziyaret Sırasındaki Çalışmalar </w:t>
            </w:r>
            <w:r w:rsidRPr="005E2777">
              <w:rPr>
                <w:rFonts w:ascii="Times New Roman" w:hAnsi="Times New Roman" w:cs="Times New Roman"/>
                <w:bCs/>
                <w:color w:val="000000"/>
                <w:sz w:val="23"/>
                <w:szCs w:val="23"/>
              </w:rPr>
              <w:t>(Bu bölüm tüm takım üyeleri tarafından yanıtlanacaktır.)</w:t>
            </w:r>
          </w:p>
        </w:tc>
      </w:tr>
      <w:tr w:rsidR="000664B3" w:rsidRPr="005E2777" w14:paraId="3367ABA9" w14:textId="77777777" w:rsidTr="005E2777">
        <w:trPr>
          <w:trHeight w:val="157"/>
        </w:trPr>
        <w:tc>
          <w:tcPr>
            <w:tcW w:w="3487" w:type="pct"/>
          </w:tcPr>
          <w:p w14:paraId="13188206"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5E2777">
              <w:rPr>
                <w:rFonts w:ascii="Times New Roman" w:hAnsi="Times New Roman" w:cs="Times New Roman"/>
                <w:color w:val="000000"/>
                <w:sz w:val="23"/>
                <w:szCs w:val="23"/>
              </w:rPr>
              <w:t>Kurum ziyareti sırasında kuruma karşı tarafsız hareket etti.</w:t>
            </w:r>
          </w:p>
        </w:tc>
        <w:tc>
          <w:tcPr>
            <w:tcW w:w="294" w:type="pct"/>
          </w:tcPr>
          <w:p w14:paraId="2E40EE0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0BF8868D"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584E8C83"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58716DC2"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6" w:type="pct"/>
          </w:tcPr>
          <w:p w14:paraId="128C821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39755B0F" w14:textId="77777777" w:rsidTr="005E2777">
        <w:trPr>
          <w:trHeight w:val="157"/>
        </w:trPr>
        <w:tc>
          <w:tcPr>
            <w:tcW w:w="3487" w:type="pct"/>
          </w:tcPr>
          <w:p w14:paraId="2B313D2D"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Kurum ziyareti sırasında nezaket kuralları çerçevesinde hareket etti.</w:t>
            </w:r>
          </w:p>
        </w:tc>
        <w:tc>
          <w:tcPr>
            <w:tcW w:w="294" w:type="pct"/>
          </w:tcPr>
          <w:p w14:paraId="1B04A577"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1C4C8FF6"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403BA004"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4A769684"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6" w:type="pct"/>
          </w:tcPr>
          <w:p w14:paraId="4279105B"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76DD20BD" w14:textId="77777777" w:rsidTr="005E2777">
        <w:trPr>
          <w:trHeight w:val="157"/>
        </w:trPr>
        <w:tc>
          <w:tcPr>
            <w:tcW w:w="3487" w:type="pct"/>
          </w:tcPr>
          <w:p w14:paraId="66332CC8"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Kurum hakkında yeterli bilgiye sahipti.</w:t>
            </w:r>
          </w:p>
        </w:tc>
        <w:tc>
          <w:tcPr>
            <w:tcW w:w="294" w:type="pct"/>
          </w:tcPr>
          <w:p w14:paraId="5449E8CB"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3274A26B"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3F87A136"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51407340"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6" w:type="pct"/>
          </w:tcPr>
          <w:p w14:paraId="309247E6"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36E3DA3B" w14:textId="77777777" w:rsidTr="005E2777">
        <w:trPr>
          <w:trHeight w:val="157"/>
        </w:trPr>
        <w:tc>
          <w:tcPr>
            <w:tcW w:w="3487" w:type="pct"/>
          </w:tcPr>
          <w:p w14:paraId="1C3DD8DD"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Tavırları genel olarak olumlu ve yapıcı idi.</w:t>
            </w:r>
          </w:p>
        </w:tc>
        <w:tc>
          <w:tcPr>
            <w:tcW w:w="294" w:type="pct"/>
          </w:tcPr>
          <w:p w14:paraId="0BB566D6"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936DD55"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58D5EB8E"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21BA9316"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6" w:type="pct"/>
          </w:tcPr>
          <w:p w14:paraId="0DA96712"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5E2777" w14:paraId="3B35780F" w14:textId="77777777" w:rsidTr="005E2777">
        <w:trPr>
          <w:trHeight w:val="157"/>
        </w:trPr>
        <w:tc>
          <w:tcPr>
            <w:tcW w:w="3487" w:type="pct"/>
          </w:tcPr>
          <w:p w14:paraId="5E37E837"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Değerlendirme takımının diğer üyeleri ile uyum içinde çalıştı.</w:t>
            </w:r>
          </w:p>
        </w:tc>
        <w:tc>
          <w:tcPr>
            <w:tcW w:w="294" w:type="pct"/>
          </w:tcPr>
          <w:p w14:paraId="21D47D91"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FE1F99E"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4B32095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599D8B5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6" w:type="pct"/>
          </w:tcPr>
          <w:p w14:paraId="0BF7C461"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043D43" w14:paraId="07E181C7" w14:textId="77777777" w:rsidTr="005E2777">
        <w:trPr>
          <w:trHeight w:val="157"/>
        </w:trPr>
        <w:tc>
          <w:tcPr>
            <w:tcW w:w="3487" w:type="pct"/>
          </w:tcPr>
          <w:p w14:paraId="0D4BA17B"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color w:val="000000"/>
                <w:sz w:val="23"/>
                <w:szCs w:val="23"/>
              </w:rPr>
              <w:t>Sorduğu sorular konuyu daha anlaşılır hale getirmeye yönelikti.</w:t>
            </w:r>
          </w:p>
        </w:tc>
        <w:tc>
          <w:tcPr>
            <w:tcW w:w="294" w:type="pct"/>
          </w:tcPr>
          <w:p w14:paraId="297EB0D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C531B0B"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1B416744"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37234F54"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1</w:t>
            </w:r>
          </w:p>
        </w:tc>
        <w:tc>
          <w:tcPr>
            <w:tcW w:w="336" w:type="pct"/>
          </w:tcPr>
          <w:p w14:paraId="60A7291F"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FY</w:t>
            </w:r>
          </w:p>
        </w:tc>
      </w:tr>
      <w:tr w:rsidR="000664B3" w:rsidRPr="00043D43" w14:paraId="67349E53" w14:textId="77777777" w:rsidTr="005E2777">
        <w:trPr>
          <w:trHeight w:val="157"/>
        </w:trPr>
        <w:tc>
          <w:tcPr>
            <w:tcW w:w="3487" w:type="pct"/>
          </w:tcPr>
          <w:p w14:paraId="713C57E7"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Değerlendirme programını zaman planına uygun yürüttü.</w:t>
            </w:r>
          </w:p>
        </w:tc>
        <w:tc>
          <w:tcPr>
            <w:tcW w:w="294" w:type="pct"/>
          </w:tcPr>
          <w:p w14:paraId="330523FE"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742907A"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7FAD83EA"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3EAAA1EB"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33127C3A"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397A83" w14:paraId="7B9B01FD" w14:textId="77777777" w:rsidTr="005E2777">
        <w:trPr>
          <w:trHeight w:val="157"/>
        </w:trPr>
        <w:tc>
          <w:tcPr>
            <w:tcW w:w="5000" w:type="pct"/>
            <w:gridSpan w:val="6"/>
          </w:tcPr>
          <w:p w14:paraId="68AACD83" w14:textId="77777777" w:rsidR="000664B3" w:rsidRPr="005E277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5E2777">
              <w:rPr>
                <w:rFonts w:ascii="Times New Roman" w:hAnsi="Times New Roman" w:cs="Times New Roman"/>
                <w:b/>
                <w:bCs/>
                <w:color w:val="000000"/>
                <w:sz w:val="23"/>
                <w:szCs w:val="23"/>
              </w:rPr>
              <w:lastRenderedPageBreak/>
              <w:t xml:space="preserve">C) Ziyaret Sonrası Çalışmalar ve Diğer Görüşler </w:t>
            </w:r>
            <w:r w:rsidRPr="005E2777">
              <w:rPr>
                <w:rFonts w:ascii="Times New Roman" w:hAnsi="Times New Roman" w:cs="Times New Roman"/>
                <w:color w:val="000000"/>
                <w:sz w:val="23"/>
                <w:szCs w:val="23"/>
              </w:rPr>
              <w:t>(Bu bölüm yalnız takım başkanı, eş başkanı ve ilgili programın diğer değerlendiricisi tarafından yanıtlanacaktır.)</w:t>
            </w:r>
          </w:p>
        </w:tc>
      </w:tr>
      <w:tr w:rsidR="000664B3" w:rsidRPr="00397A83" w14:paraId="7E8FB26A" w14:textId="77777777" w:rsidTr="005E2777">
        <w:trPr>
          <w:trHeight w:val="157"/>
        </w:trPr>
        <w:tc>
          <w:tcPr>
            <w:tcW w:w="3488" w:type="pct"/>
          </w:tcPr>
          <w:p w14:paraId="04A83A3B"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Kurumdan gelen 30 gün yanıtı için görüşlerini zamanında iletti. </w:t>
            </w:r>
          </w:p>
        </w:tc>
        <w:tc>
          <w:tcPr>
            <w:tcW w:w="294" w:type="pct"/>
          </w:tcPr>
          <w:p w14:paraId="44CE8B87"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2CB865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14ECCE2F"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5BAEA51C"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5600FA50"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709AA6C4" w14:textId="77777777" w:rsidTr="005E2777">
        <w:trPr>
          <w:trHeight w:val="157"/>
        </w:trPr>
        <w:tc>
          <w:tcPr>
            <w:tcW w:w="3488" w:type="pct"/>
          </w:tcPr>
          <w:p w14:paraId="69BC872A"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Taslak program değerlendirme raporu için görüşlerini zamanında iletti. </w:t>
            </w:r>
          </w:p>
        </w:tc>
        <w:tc>
          <w:tcPr>
            <w:tcW w:w="294" w:type="pct"/>
          </w:tcPr>
          <w:p w14:paraId="009A3D70"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3833A9BC"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3103660B"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6A6E83A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2CBD2E01"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62DEDCE1" w14:textId="77777777" w:rsidTr="005E2777">
        <w:trPr>
          <w:trHeight w:val="157"/>
        </w:trPr>
        <w:tc>
          <w:tcPr>
            <w:tcW w:w="3488" w:type="pct"/>
          </w:tcPr>
          <w:p w14:paraId="77FC9533"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Değerlendirici olarak etkin bir haberleşme sağladı. </w:t>
            </w:r>
          </w:p>
        </w:tc>
        <w:tc>
          <w:tcPr>
            <w:tcW w:w="294" w:type="pct"/>
          </w:tcPr>
          <w:p w14:paraId="2FF4CA3A"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5CFEE0EB"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39078D0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71B9664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096C3B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6DB5B96A" w14:textId="77777777" w:rsidTr="005E2777">
        <w:trPr>
          <w:trHeight w:val="157"/>
        </w:trPr>
        <w:tc>
          <w:tcPr>
            <w:tcW w:w="3488" w:type="pct"/>
          </w:tcPr>
          <w:p w14:paraId="1ACC93C2"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Görev alacağım bir başka takımda aynı değerlendirici ile çalışmak isterim. </w:t>
            </w:r>
          </w:p>
        </w:tc>
        <w:tc>
          <w:tcPr>
            <w:tcW w:w="294" w:type="pct"/>
          </w:tcPr>
          <w:p w14:paraId="354D422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FEFD9B6"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5F800B8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E4665C0"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DBA4353"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6F9717DB" w14:textId="77777777" w:rsidR="000664B3" w:rsidRDefault="000664B3" w:rsidP="000664B3">
      <w:pPr>
        <w:spacing w:before="120" w:after="120" w:line="240" w:lineRule="auto"/>
        <w:rPr>
          <w:rFonts w:ascii="Times New Roman" w:hAnsi="Times New Roman" w:cs="Times New Roman"/>
          <w:sz w:val="24"/>
        </w:rPr>
      </w:pPr>
    </w:p>
    <w:p w14:paraId="52CC8242" w14:textId="77777777" w:rsidR="007F2108" w:rsidRDefault="000664B3" w:rsidP="007F2108">
      <w:pPr>
        <w:spacing w:before="120" w:after="120" w:line="240" w:lineRule="auto"/>
        <w:jc w:val="both"/>
        <w:rPr>
          <w:rFonts w:ascii="Times New Roman" w:hAnsi="Times New Roman" w:cs="Times New Roman"/>
          <w:sz w:val="24"/>
        </w:rPr>
      </w:pPr>
      <w:r w:rsidRPr="00F764EF">
        <w:rPr>
          <w:rFonts w:ascii="Times New Roman" w:hAnsi="Times New Roman" w:cs="Times New Roman"/>
          <w:sz w:val="24"/>
        </w:rPr>
        <w:t xml:space="preserve">Değerlendirici ile ilgili diğer görüşleriniz nelerdir?  </w:t>
      </w:r>
    </w:p>
    <w:p w14:paraId="50730E4D" w14:textId="77777777" w:rsidR="007F2108" w:rsidRDefault="007F2108" w:rsidP="007F2108">
      <w:pPr>
        <w:spacing w:before="120" w:after="120" w:line="240" w:lineRule="auto"/>
        <w:jc w:val="both"/>
        <w:rPr>
          <w:rFonts w:ascii="Times New Roman" w:hAnsi="Times New Roman" w:cs="Times New Roman"/>
          <w:sz w:val="24"/>
        </w:rPr>
      </w:pPr>
    </w:p>
    <w:p w14:paraId="7C40A63D" w14:textId="77777777" w:rsidR="000664B3" w:rsidRDefault="000664B3" w:rsidP="000664B3">
      <w:pPr>
        <w:spacing w:before="120" w:after="120" w:line="240" w:lineRule="auto"/>
        <w:rPr>
          <w:rFonts w:ascii="Times New Roman" w:hAnsi="Times New Roman" w:cs="Times New Roman"/>
          <w:sz w:val="24"/>
        </w:rPr>
      </w:pPr>
    </w:p>
    <w:p w14:paraId="5736768F" w14:textId="77777777" w:rsidR="000664B3" w:rsidRDefault="000664B3" w:rsidP="000664B3">
      <w:pPr>
        <w:spacing w:before="120" w:after="120" w:line="240" w:lineRule="auto"/>
        <w:rPr>
          <w:rFonts w:ascii="Times New Roman" w:hAnsi="Times New Roman" w:cs="Times New Roman"/>
          <w:sz w:val="24"/>
        </w:rPr>
      </w:pPr>
    </w:p>
    <w:p w14:paraId="5F6F244A" w14:textId="77777777" w:rsidR="000664B3" w:rsidRPr="00A35637" w:rsidRDefault="000664B3" w:rsidP="000664B3">
      <w:pPr>
        <w:spacing w:before="120" w:after="120" w:line="240" w:lineRule="auto"/>
        <w:rPr>
          <w:rFonts w:ascii="Times New Roman" w:hAnsi="Times New Roman" w:cs="Times New Roman"/>
          <w:b/>
          <w:bCs/>
          <w:sz w:val="24"/>
        </w:rPr>
      </w:pPr>
      <w:r w:rsidRPr="00A35637">
        <w:rPr>
          <w:rFonts w:ascii="Times New Roman" w:hAnsi="Times New Roman" w:cs="Times New Roman"/>
          <w:b/>
          <w:bCs/>
          <w:sz w:val="24"/>
        </w:rPr>
        <w:t>Bu bölüm yalnız takım başkanı ve eş başkanı tarafından yanıtlanacaktır.</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0664B3" w:rsidRPr="00397A83" w14:paraId="5C7E1A83" w14:textId="77777777" w:rsidTr="005E2777">
        <w:trPr>
          <w:trHeight w:val="157"/>
        </w:trPr>
        <w:tc>
          <w:tcPr>
            <w:tcW w:w="3488" w:type="pct"/>
          </w:tcPr>
          <w:p w14:paraId="45D00AA4"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Takım başkanı olarak bir başka takımda aynı değerlendirici ile çalışmak isterim.</w:t>
            </w:r>
          </w:p>
        </w:tc>
        <w:tc>
          <w:tcPr>
            <w:tcW w:w="294" w:type="pct"/>
          </w:tcPr>
          <w:p w14:paraId="593514A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466847D"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4BF59B3B"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28510EE3"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48B4D5E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2105764D" w14:textId="77777777" w:rsidTr="005E2777">
        <w:trPr>
          <w:trHeight w:val="157"/>
        </w:trPr>
        <w:tc>
          <w:tcPr>
            <w:tcW w:w="3488" w:type="pct"/>
          </w:tcPr>
          <w:p w14:paraId="6CCC0481"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Değerlendirici ile etkin bir haberleşme kuruldu.</w:t>
            </w:r>
          </w:p>
        </w:tc>
        <w:tc>
          <w:tcPr>
            <w:tcW w:w="294" w:type="pct"/>
          </w:tcPr>
          <w:p w14:paraId="69D5BECC"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80594B7"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19270CF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0A2858F0"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48E8AB6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572787AF" w14:textId="77777777" w:rsidTr="005E2777">
        <w:trPr>
          <w:trHeight w:val="157"/>
        </w:trPr>
        <w:tc>
          <w:tcPr>
            <w:tcW w:w="3488" w:type="pct"/>
          </w:tcPr>
          <w:p w14:paraId="69982B8E"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zamanında ulaştı.</w:t>
            </w:r>
          </w:p>
        </w:tc>
        <w:tc>
          <w:tcPr>
            <w:tcW w:w="294" w:type="pct"/>
          </w:tcPr>
          <w:p w14:paraId="0DCBE0A6"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175EFA8"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0477F87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0982DCEC"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C62035A"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34DB0EC1" w14:textId="77777777" w:rsidTr="005E2777">
        <w:trPr>
          <w:trHeight w:val="157"/>
        </w:trPr>
        <w:tc>
          <w:tcPr>
            <w:tcW w:w="3488" w:type="pct"/>
          </w:tcPr>
          <w:p w14:paraId="228D254F"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şekil olarak uygundur.</w:t>
            </w:r>
          </w:p>
        </w:tc>
        <w:tc>
          <w:tcPr>
            <w:tcW w:w="294" w:type="pct"/>
          </w:tcPr>
          <w:p w14:paraId="1BDD0E4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0A79BE0C"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7B7C765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70D42F2F"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1723009C"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45FE55F3" w14:textId="77777777" w:rsidTr="005E2777">
        <w:trPr>
          <w:trHeight w:val="157"/>
        </w:trPr>
        <w:tc>
          <w:tcPr>
            <w:tcW w:w="3488" w:type="pct"/>
          </w:tcPr>
          <w:p w14:paraId="52D1D0CA" w14:textId="77777777" w:rsidR="000664B3" w:rsidRPr="00A35637"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içerik olarak tatmin edicidir.</w:t>
            </w:r>
          </w:p>
        </w:tc>
        <w:tc>
          <w:tcPr>
            <w:tcW w:w="294" w:type="pct"/>
          </w:tcPr>
          <w:p w14:paraId="5643A495"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C0DC1BD"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36CE7928"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2A0AB2FF"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781B4B4"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49342F28" w14:textId="77777777" w:rsidR="000664B3" w:rsidRDefault="000664B3" w:rsidP="000664B3">
      <w:pPr>
        <w:spacing w:before="120" w:after="120" w:line="240" w:lineRule="auto"/>
        <w:rPr>
          <w:rFonts w:ascii="Times New Roman" w:hAnsi="Times New Roman" w:cs="Times New Roman"/>
          <w:sz w:val="24"/>
        </w:rPr>
      </w:pPr>
    </w:p>
    <w:p w14:paraId="7201F03D" w14:textId="77777777" w:rsidR="000664B3" w:rsidRDefault="000664B3" w:rsidP="000664B3">
      <w:pPr>
        <w:spacing w:before="120" w:after="120" w:line="240" w:lineRule="auto"/>
        <w:rPr>
          <w:rFonts w:ascii="Times New Roman" w:hAnsi="Times New Roman" w:cs="Times New Roman"/>
          <w:sz w:val="24"/>
        </w:rPr>
      </w:pPr>
    </w:p>
    <w:p w14:paraId="53A1DE8C" w14:textId="4F6A44C7" w:rsidR="000664B3" w:rsidRDefault="000664B3">
      <w:pPr>
        <w:rPr>
          <w:rFonts w:ascii="Times New Roman" w:hAnsi="Times New Roman" w:cs="Times New Roman"/>
          <w:b/>
          <w:bCs/>
          <w:color w:val="000000"/>
          <w:sz w:val="28"/>
          <w:szCs w:val="24"/>
        </w:rPr>
      </w:pPr>
    </w:p>
    <w:p w14:paraId="2984AC10" w14:textId="77777777" w:rsidR="000664B3" w:rsidRDefault="000664B3">
      <w:pPr>
        <w:rPr>
          <w:rFonts w:ascii="Times New Roman" w:hAnsi="Times New Roman" w:cs="Times New Roman"/>
          <w:b/>
          <w:bCs/>
          <w:color w:val="000000"/>
          <w:sz w:val="28"/>
          <w:szCs w:val="24"/>
        </w:rPr>
      </w:pPr>
      <w:r>
        <w:rPr>
          <w:rFonts w:ascii="Times New Roman" w:hAnsi="Times New Roman" w:cs="Times New Roman"/>
          <w:b/>
          <w:bCs/>
          <w:color w:val="000000"/>
          <w:sz w:val="28"/>
          <w:szCs w:val="24"/>
        </w:rPr>
        <w:br w:type="page"/>
      </w:r>
    </w:p>
    <w:p w14:paraId="4C97C588" w14:textId="77777777" w:rsidR="000664B3" w:rsidRPr="00397A83" w:rsidRDefault="000664B3" w:rsidP="000664B3">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lastRenderedPageBreak/>
        <w:t xml:space="preserve">Program Değerlendiricisi Değerlendirme Formu </w:t>
      </w:r>
    </w:p>
    <w:p w14:paraId="7581BEC1" w14:textId="77777777" w:rsidR="000664B3" w:rsidRPr="00397A83" w:rsidRDefault="000664B3" w:rsidP="000664B3">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t xml:space="preserve">Form D1 </w:t>
      </w:r>
    </w:p>
    <w:p w14:paraId="0D7FF5D7" w14:textId="77777777" w:rsidR="000664B3" w:rsidRPr="00397A83" w:rsidRDefault="000664B3" w:rsidP="000664B3">
      <w:pPr>
        <w:autoSpaceDE w:val="0"/>
        <w:autoSpaceDN w:val="0"/>
        <w:adjustRightInd w:val="0"/>
        <w:spacing w:before="120" w:after="120" w:line="240" w:lineRule="auto"/>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Bu form değerlendirme takımındaki program değerlendiricileri ve eş değerlendiricileri için değerlendirme takımı üyeleri (başkan/değerlendirici) tarafından doldurulur. Değerlendirilen her değerlendirici için ayrı bir form doldurulması gerekmektedir. Değerlendirmelerde aşağıdaki ölçütler kullanılır. </w:t>
      </w:r>
    </w:p>
    <w:p w14:paraId="0106F92C"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4: Tümüyle Katılıyorum </w:t>
      </w:r>
    </w:p>
    <w:p w14:paraId="0391CC14"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3: Kısmen Katılıyorum </w:t>
      </w:r>
    </w:p>
    <w:p w14:paraId="0B4ECC80"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2: Pek Katılmıyorum </w:t>
      </w:r>
    </w:p>
    <w:p w14:paraId="6907F012" w14:textId="77777777" w:rsidR="000664B3" w:rsidRPr="00397A83" w:rsidRDefault="000664B3" w:rsidP="000664B3">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1: Hiç Katılmıyorum </w:t>
      </w:r>
    </w:p>
    <w:p w14:paraId="7091CB7E" w14:textId="77777777" w:rsidR="000664B3" w:rsidRPr="00043D43" w:rsidRDefault="000664B3" w:rsidP="000664B3">
      <w:pPr>
        <w:spacing w:before="120" w:after="120" w:line="240" w:lineRule="auto"/>
        <w:ind w:firstLine="3261"/>
        <w:jc w:val="both"/>
        <w:rPr>
          <w:rFonts w:ascii="Times New Roman" w:hAnsi="Times New Roman" w:cs="Times New Roman"/>
          <w:sz w:val="23"/>
          <w:szCs w:val="23"/>
        </w:rPr>
      </w:pPr>
      <w:r w:rsidRPr="00043D43">
        <w:rPr>
          <w:rFonts w:ascii="Times New Roman" w:hAnsi="Times New Roman" w:cs="Times New Roman"/>
          <w:color w:val="000000"/>
          <w:sz w:val="23"/>
          <w:szCs w:val="23"/>
        </w:rPr>
        <w:t>FY: Fikrim Yok</w:t>
      </w:r>
    </w:p>
    <w:p w14:paraId="243894D7" w14:textId="77777777" w:rsidR="000664B3" w:rsidRPr="00043D43" w:rsidRDefault="000664B3" w:rsidP="000664B3">
      <w:pPr>
        <w:spacing w:before="120" w:after="120" w:line="240" w:lineRule="auto"/>
        <w:rPr>
          <w:rFonts w:ascii="Times New Roman" w:hAnsi="Times New Roman" w:cs="Times New Roman"/>
          <w:sz w:val="23"/>
          <w:szCs w:val="23"/>
        </w:rPr>
      </w:pPr>
    </w:p>
    <w:p w14:paraId="29B2BD85" w14:textId="39E04741"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Değerlendiren Takım Üyesinin Adı:</w:t>
      </w:r>
      <w:r>
        <w:rPr>
          <w:rFonts w:ascii="Times New Roman" w:hAnsi="Times New Roman" w:cs="Times New Roman"/>
          <w:color w:val="000000"/>
          <w:sz w:val="23"/>
          <w:szCs w:val="23"/>
        </w:rPr>
        <w:t xml:space="preserve"> </w:t>
      </w:r>
    </w:p>
    <w:p w14:paraId="491D60BF" w14:textId="6C0FEC11"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Görevi: </w:t>
      </w:r>
    </w:p>
    <w:p w14:paraId="07155987" w14:textId="3EEED937"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 Değerlendiricisinin Adı: </w:t>
      </w:r>
    </w:p>
    <w:p w14:paraId="59185739" w14:textId="1D57734C"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Fakülte/Üniversite: </w:t>
      </w:r>
    </w:p>
    <w:p w14:paraId="15D714FA" w14:textId="1E076918" w:rsidR="000664B3" w:rsidRPr="00397A83" w:rsidRDefault="000664B3" w:rsidP="000664B3">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Kurum Ziyareti Tar</w:t>
      </w:r>
      <w:r>
        <w:rPr>
          <w:rFonts w:ascii="Times New Roman" w:hAnsi="Times New Roman" w:cs="Times New Roman"/>
          <w:color w:val="000000"/>
          <w:sz w:val="23"/>
          <w:szCs w:val="23"/>
        </w:rPr>
        <w:t xml:space="preserve">ihi: </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0664B3" w:rsidRPr="00397A83" w14:paraId="4E6BDA86" w14:textId="77777777" w:rsidTr="005E2777">
        <w:trPr>
          <w:trHeight w:val="157"/>
        </w:trPr>
        <w:tc>
          <w:tcPr>
            <w:tcW w:w="5000" w:type="pct"/>
            <w:gridSpan w:val="6"/>
          </w:tcPr>
          <w:p w14:paraId="774C8A8A" w14:textId="77777777" w:rsidR="000664B3" w:rsidRPr="00397A83" w:rsidRDefault="000664B3" w:rsidP="005E2777">
            <w:pPr>
              <w:autoSpaceDE w:val="0"/>
              <w:autoSpaceDN w:val="0"/>
              <w:adjustRightInd w:val="0"/>
              <w:spacing w:before="240" w:after="60" w:line="240" w:lineRule="auto"/>
              <w:rPr>
                <w:rFonts w:ascii="Times New Roman" w:hAnsi="Times New Roman" w:cs="Times New Roman"/>
                <w:color w:val="000000"/>
                <w:sz w:val="23"/>
                <w:szCs w:val="23"/>
              </w:rPr>
            </w:pPr>
            <w:r w:rsidRPr="00397A83">
              <w:rPr>
                <w:rFonts w:ascii="Times New Roman" w:hAnsi="Times New Roman" w:cs="Times New Roman"/>
                <w:b/>
                <w:bCs/>
                <w:color w:val="000000"/>
                <w:sz w:val="23"/>
                <w:szCs w:val="23"/>
                <w:u w:val="single"/>
              </w:rPr>
              <w:t xml:space="preserve">A) Ziyaret Öncesi Çalışmalar </w:t>
            </w:r>
            <w:r w:rsidRPr="00397A83">
              <w:rPr>
                <w:rFonts w:ascii="Times New Roman" w:hAnsi="Times New Roman" w:cs="Times New Roman"/>
                <w:color w:val="000000"/>
                <w:sz w:val="23"/>
                <w:szCs w:val="23"/>
              </w:rPr>
              <w:t xml:space="preserve">(Bu bölüm yalnız takım başkanı, eş başkanı ve ilgili programın diğer değerlendiricisi tarafından yanıtlanacaktır.) </w:t>
            </w:r>
          </w:p>
        </w:tc>
      </w:tr>
      <w:tr w:rsidR="000664B3" w:rsidRPr="00397A83" w14:paraId="5A7B6C28" w14:textId="77777777" w:rsidTr="005E2777">
        <w:trPr>
          <w:trHeight w:val="157"/>
        </w:trPr>
        <w:tc>
          <w:tcPr>
            <w:tcW w:w="3489" w:type="pct"/>
          </w:tcPr>
          <w:p w14:paraId="1AAB3367"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397A83">
              <w:rPr>
                <w:rFonts w:ascii="Times New Roman" w:hAnsi="Times New Roman" w:cs="Times New Roman"/>
                <w:color w:val="000000"/>
                <w:sz w:val="23"/>
                <w:szCs w:val="23"/>
              </w:rPr>
              <w:t>Kurum ziyareti öncesinde, zamanında ve etkili iletişim kurdu.</w:t>
            </w:r>
          </w:p>
        </w:tc>
        <w:tc>
          <w:tcPr>
            <w:tcW w:w="294" w:type="pct"/>
          </w:tcPr>
          <w:p w14:paraId="34DFBF66"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06BE82C0"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55AAB94B"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11935F4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5DBA988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59811DD3" w14:textId="77777777" w:rsidTr="005E2777">
        <w:trPr>
          <w:trHeight w:val="157"/>
        </w:trPr>
        <w:tc>
          <w:tcPr>
            <w:tcW w:w="3489" w:type="pct"/>
          </w:tcPr>
          <w:p w14:paraId="4BF11BF0"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ziyareti öncesinde, kurumla nezaket kuralları çerçevesinde iletişim kurdu. </w:t>
            </w:r>
          </w:p>
        </w:tc>
        <w:tc>
          <w:tcPr>
            <w:tcW w:w="294" w:type="pct"/>
          </w:tcPr>
          <w:p w14:paraId="7BC9A51E"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01D0756D"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35357E16"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6032E144"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1AF8E54B"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4940E894" w14:textId="77777777" w:rsidTr="005E2777">
        <w:trPr>
          <w:trHeight w:val="157"/>
        </w:trPr>
        <w:tc>
          <w:tcPr>
            <w:tcW w:w="3489" w:type="pct"/>
          </w:tcPr>
          <w:p w14:paraId="49620E9B"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ve değerlendirilen program hakkında eksik bilgileri zamanında edindi. </w:t>
            </w:r>
          </w:p>
        </w:tc>
        <w:tc>
          <w:tcPr>
            <w:tcW w:w="294" w:type="pct"/>
          </w:tcPr>
          <w:p w14:paraId="51D719D0"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40621AB"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3A46868C"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3EA47224"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45BB9B48"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7C3DE929" w14:textId="77777777" w:rsidTr="005E2777">
        <w:trPr>
          <w:trHeight w:val="157"/>
        </w:trPr>
        <w:tc>
          <w:tcPr>
            <w:tcW w:w="3489" w:type="pct"/>
          </w:tcPr>
          <w:p w14:paraId="5A276449"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ziyaret tarihi saptanmasında esnek ve olumlu davrandı. </w:t>
            </w:r>
          </w:p>
        </w:tc>
        <w:tc>
          <w:tcPr>
            <w:tcW w:w="294" w:type="pct"/>
          </w:tcPr>
          <w:p w14:paraId="343F1B4A"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406A665"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3E2A5997"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79BBDB1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36D09DA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6E588DE1" w14:textId="77777777" w:rsidTr="005E2777">
        <w:trPr>
          <w:trHeight w:val="157"/>
        </w:trPr>
        <w:tc>
          <w:tcPr>
            <w:tcW w:w="3489" w:type="pct"/>
          </w:tcPr>
          <w:p w14:paraId="6E26B8A3"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Kurum ziyaret öncesi tavırları genel olarak olumlu ve yapıcı idi. </w:t>
            </w:r>
          </w:p>
        </w:tc>
        <w:tc>
          <w:tcPr>
            <w:tcW w:w="294" w:type="pct"/>
          </w:tcPr>
          <w:p w14:paraId="5E86310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5D140ECB"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65886A7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3D6A616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352883E4"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1546F366" w14:textId="77777777" w:rsidTr="005E2777">
        <w:trPr>
          <w:trHeight w:val="157"/>
        </w:trPr>
        <w:tc>
          <w:tcPr>
            <w:tcW w:w="3489" w:type="pct"/>
          </w:tcPr>
          <w:p w14:paraId="5647D896"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la ilgili ön inceleme raporlarını zamanında iletti. </w:t>
            </w:r>
          </w:p>
        </w:tc>
        <w:tc>
          <w:tcPr>
            <w:tcW w:w="294" w:type="pct"/>
          </w:tcPr>
          <w:p w14:paraId="1D4CE96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AA2F860"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491F3A30"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E082FEF"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2B23BE44"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5DF44879" w14:textId="77777777" w:rsidR="000664B3" w:rsidRDefault="000664B3" w:rsidP="000664B3">
      <w:pPr>
        <w:spacing w:before="120" w:after="120" w:line="240" w:lineRule="auto"/>
        <w:rPr>
          <w:rFonts w:ascii="Times New Roman" w:hAnsi="Times New Roman" w:cs="Times New Roman"/>
          <w:sz w:val="24"/>
        </w:rPr>
      </w:pPr>
    </w:p>
    <w:tbl>
      <w:tblPr>
        <w:tblW w:w="5000" w:type="pct"/>
        <w:tblBorders>
          <w:top w:val="nil"/>
          <w:left w:val="nil"/>
          <w:bottom w:val="nil"/>
          <w:right w:val="nil"/>
        </w:tblBorders>
        <w:tblLook w:val="0000" w:firstRow="0" w:lastRow="0" w:firstColumn="0" w:lastColumn="0" w:noHBand="0" w:noVBand="0"/>
      </w:tblPr>
      <w:tblGrid>
        <w:gridCol w:w="6875"/>
        <w:gridCol w:w="580"/>
        <w:gridCol w:w="579"/>
        <w:gridCol w:w="579"/>
        <w:gridCol w:w="579"/>
        <w:gridCol w:w="662"/>
      </w:tblGrid>
      <w:tr w:rsidR="000664B3" w:rsidRPr="00043D43" w14:paraId="69184770" w14:textId="77777777" w:rsidTr="005E2777">
        <w:trPr>
          <w:trHeight w:val="157"/>
        </w:trPr>
        <w:tc>
          <w:tcPr>
            <w:tcW w:w="5000" w:type="pct"/>
            <w:gridSpan w:val="6"/>
          </w:tcPr>
          <w:p w14:paraId="7F8D418A" w14:textId="77777777" w:rsidR="000664B3" w:rsidRPr="00043D4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b/>
                <w:bCs/>
                <w:color w:val="000000"/>
                <w:sz w:val="23"/>
                <w:szCs w:val="23"/>
                <w:u w:val="single"/>
              </w:rPr>
              <w:t xml:space="preserve">B) Ziyaret Sırasındaki Çalışmalar </w:t>
            </w:r>
            <w:r w:rsidRPr="00043D43">
              <w:rPr>
                <w:rFonts w:ascii="Times New Roman" w:hAnsi="Times New Roman" w:cs="Times New Roman"/>
                <w:bCs/>
                <w:color w:val="000000"/>
                <w:sz w:val="23"/>
                <w:szCs w:val="23"/>
              </w:rPr>
              <w:t>(Bu bölüm tüm takım üyeleri tarafından yanıtlanacaktır.)</w:t>
            </w:r>
          </w:p>
        </w:tc>
      </w:tr>
      <w:tr w:rsidR="000664B3" w:rsidRPr="00043D43" w14:paraId="2513859E" w14:textId="77777777" w:rsidTr="005E2777">
        <w:trPr>
          <w:trHeight w:val="157"/>
        </w:trPr>
        <w:tc>
          <w:tcPr>
            <w:tcW w:w="3487" w:type="pct"/>
          </w:tcPr>
          <w:p w14:paraId="63797AB6" w14:textId="77777777" w:rsidR="000664B3" w:rsidRPr="00043D43" w:rsidRDefault="000664B3"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043D43">
              <w:rPr>
                <w:rFonts w:ascii="Times New Roman" w:hAnsi="Times New Roman" w:cs="Times New Roman"/>
                <w:color w:val="000000"/>
                <w:sz w:val="23"/>
                <w:szCs w:val="23"/>
              </w:rPr>
              <w:t>Kurum ziyareti sırasında kuruma karşı tarafsız hareket etti.</w:t>
            </w:r>
          </w:p>
        </w:tc>
        <w:tc>
          <w:tcPr>
            <w:tcW w:w="294" w:type="pct"/>
          </w:tcPr>
          <w:p w14:paraId="46658EF4"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412A03A0"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03D9FAEE"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5C7C1BDB"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20457E85"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043D43" w14:paraId="030F04D4" w14:textId="77777777" w:rsidTr="005E2777">
        <w:trPr>
          <w:trHeight w:val="157"/>
        </w:trPr>
        <w:tc>
          <w:tcPr>
            <w:tcW w:w="3487" w:type="pct"/>
          </w:tcPr>
          <w:p w14:paraId="78F9B4F1"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Kurum ziyareti sırasında nezaket kuralları çerçevesinde hareket etti.</w:t>
            </w:r>
          </w:p>
        </w:tc>
        <w:tc>
          <w:tcPr>
            <w:tcW w:w="294" w:type="pct"/>
          </w:tcPr>
          <w:p w14:paraId="1E9F8ABF"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699A8B57"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68E06D2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04C88E99"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1D1328C0"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043D43" w14:paraId="04EBB38A" w14:textId="77777777" w:rsidTr="005E2777">
        <w:trPr>
          <w:trHeight w:val="157"/>
        </w:trPr>
        <w:tc>
          <w:tcPr>
            <w:tcW w:w="3487" w:type="pct"/>
          </w:tcPr>
          <w:p w14:paraId="7238D988" w14:textId="77777777" w:rsidR="000664B3" w:rsidRPr="00043D4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Kurum hakkında yeterli bilgiye sahipti.</w:t>
            </w:r>
          </w:p>
        </w:tc>
        <w:tc>
          <w:tcPr>
            <w:tcW w:w="294" w:type="pct"/>
          </w:tcPr>
          <w:p w14:paraId="09FE302C"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78AB277"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1EED7F0F"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183037CC"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0CD93C51"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043D43" w14:paraId="70E8322C" w14:textId="77777777" w:rsidTr="005E2777">
        <w:trPr>
          <w:trHeight w:val="157"/>
        </w:trPr>
        <w:tc>
          <w:tcPr>
            <w:tcW w:w="3487" w:type="pct"/>
          </w:tcPr>
          <w:p w14:paraId="61536CE1"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Tavırları genel olarak olumlu ve yapıcı idi.</w:t>
            </w:r>
          </w:p>
        </w:tc>
        <w:tc>
          <w:tcPr>
            <w:tcW w:w="294" w:type="pct"/>
          </w:tcPr>
          <w:p w14:paraId="5884D2F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7A9E6F1F"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2B1A0235"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1FD36E2B"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0D3622F8"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043D43" w14:paraId="6586ADCE" w14:textId="77777777" w:rsidTr="005E2777">
        <w:trPr>
          <w:trHeight w:val="157"/>
        </w:trPr>
        <w:tc>
          <w:tcPr>
            <w:tcW w:w="3487" w:type="pct"/>
          </w:tcPr>
          <w:p w14:paraId="16D9B706"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Değerlendirme takımının diğer üyeleri ile uyum içinde çalıştı.</w:t>
            </w:r>
          </w:p>
        </w:tc>
        <w:tc>
          <w:tcPr>
            <w:tcW w:w="294" w:type="pct"/>
          </w:tcPr>
          <w:p w14:paraId="394F308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E059298"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26D5AC1C"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6E386E4F"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05ECB920"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043D43" w14:paraId="5C0D1384" w14:textId="77777777" w:rsidTr="005E2777">
        <w:trPr>
          <w:trHeight w:val="157"/>
        </w:trPr>
        <w:tc>
          <w:tcPr>
            <w:tcW w:w="3487" w:type="pct"/>
          </w:tcPr>
          <w:p w14:paraId="7AC6A5FA"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Sorduğu sorular konuyu daha anlaşılır hale getirmeye yönelikti.</w:t>
            </w:r>
          </w:p>
        </w:tc>
        <w:tc>
          <w:tcPr>
            <w:tcW w:w="294" w:type="pct"/>
          </w:tcPr>
          <w:p w14:paraId="31DA6879"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4</w:t>
            </w:r>
          </w:p>
        </w:tc>
        <w:tc>
          <w:tcPr>
            <w:tcW w:w="294" w:type="pct"/>
          </w:tcPr>
          <w:p w14:paraId="22E6BF27"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3</w:t>
            </w:r>
          </w:p>
        </w:tc>
        <w:tc>
          <w:tcPr>
            <w:tcW w:w="294" w:type="pct"/>
          </w:tcPr>
          <w:p w14:paraId="094002CE" w14:textId="77777777" w:rsidR="000664B3" w:rsidRPr="005E277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5E2777">
              <w:rPr>
                <w:rFonts w:ascii="Times New Roman" w:hAnsi="Times New Roman" w:cs="Times New Roman"/>
                <w:color w:val="000000"/>
                <w:sz w:val="23"/>
                <w:szCs w:val="23"/>
              </w:rPr>
              <w:t>2</w:t>
            </w:r>
          </w:p>
        </w:tc>
        <w:tc>
          <w:tcPr>
            <w:tcW w:w="294" w:type="pct"/>
          </w:tcPr>
          <w:p w14:paraId="77B83ED2"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724F0203"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043D43" w14:paraId="4BC51AE7" w14:textId="77777777" w:rsidTr="005E2777">
        <w:trPr>
          <w:trHeight w:val="157"/>
        </w:trPr>
        <w:tc>
          <w:tcPr>
            <w:tcW w:w="3487" w:type="pct"/>
          </w:tcPr>
          <w:p w14:paraId="7CB2947A" w14:textId="77777777" w:rsidR="000664B3" w:rsidRPr="00397A83"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Değerlendirme programını zaman planına uygun yürüttü.</w:t>
            </w:r>
          </w:p>
        </w:tc>
        <w:tc>
          <w:tcPr>
            <w:tcW w:w="294" w:type="pct"/>
          </w:tcPr>
          <w:p w14:paraId="69F7113E"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465D5A5B"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06601EF1"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308FBAC6"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14FD12C0" w14:textId="77777777" w:rsidR="000664B3" w:rsidRPr="00043D4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0664B3" w:rsidRPr="00397A83" w14:paraId="70169CDC" w14:textId="77777777" w:rsidTr="005E2777">
        <w:trPr>
          <w:trHeight w:val="157"/>
        </w:trPr>
        <w:tc>
          <w:tcPr>
            <w:tcW w:w="5000" w:type="pct"/>
            <w:gridSpan w:val="6"/>
          </w:tcPr>
          <w:p w14:paraId="63A5F0E0" w14:textId="77777777" w:rsidR="000664B3" w:rsidRPr="00832FC7" w:rsidRDefault="000664B3"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b/>
                <w:bCs/>
                <w:color w:val="000000"/>
                <w:sz w:val="23"/>
                <w:szCs w:val="23"/>
              </w:rPr>
              <w:lastRenderedPageBreak/>
              <w:t xml:space="preserve">C) Ziyaret Sonrası Çalışmalar ve Diğer Görüşler </w:t>
            </w:r>
            <w:r w:rsidRPr="00832FC7">
              <w:rPr>
                <w:rFonts w:ascii="Times New Roman" w:hAnsi="Times New Roman" w:cs="Times New Roman"/>
                <w:color w:val="000000"/>
                <w:sz w:val="23"/>
                <w:szCs w:val="23"/>
              </w:rPr>
              <w:t>(Bu bölüm yalnız takım başkanı, eş başkanı ve ilgili programın diğer değerlendiricisi tarafından yanıtlanacaktır.)</w:t>
            </w:r>
          </w:p>
        </w:tc>
      </w:tr>
      <w:tr w:rsidR="000664B3" w:rsidRPr="00397A83" w14:paraId="51D30810" w14:textId="77777777" w:rsidTr="005E2777">
        <w:trPr>
          <w:trHeight w:val="157"/>
        </w:trPr>
        <w:tc>
          <w:tcPr>
            <w:tcW w:w="3488" w:type="pct"/>
          </w:tcPr>
          <w:p w14:paraId="2E8C9BCF"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Kurumdan gelen 30 gün yanıtı için görüşlerini zamanında iletti. </w:t>
            </w:r>
          </w:p>
        </w:tc>
        <w:tc>
          <w:tcPr>
            <w:tcW w:w="294" w:type="pct"/>
          </w:tcPr>
          <w:p w14:paraId="63421FA6"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7AC52022"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776EA9B7"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6B71CAF0"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078343F7"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2C63B8F4" w14:textId="77777777" w:rsidTr="005E2777">
        <w:trPr>
          <w:trHeight w:val="157"/>
        </w:trPr>
        <w:tc>
          <w:tcPr>
            <w:tcW w:w="3488" w:type="pct"/>
          </w:tcPr>
          <w:p w14:paraId="27E92388"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Taslak program değerlendirme raporu için görüşlerini zamanında iletti. </w:t>
            </w:r>
          </w:p>
        </w:tc>
        <w:tc>
          <w:tcPr>
            <w:tcW w:w="294" w:type="pct"/>
          </w:tcPr>
          <w:p w14:paraId="3604EA74"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75A33A01"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11F53EB6"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087399D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55E0CEA0"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6E4F705C" w14:textId="77777777" w:rsidTr="005E2777">
        <w:trPr>
          <w:trHeight w:val="157"/>
        </w:trPr>
        <w:tc>
          <w:tcPr>
            <w:tcW w:w="3488" w:type="pct"/>
          </w:tcPr>
          <w:p w14:paraId="08BB208A"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Değerlendirici olarak etkin bir haberleşme sağladı. </w:t>
            </w:r>
          </w:p>
        </w:tc>
        <w:tc>
          <w:tcPr>
            <w:tcW w:w="294" w:type="pct"/>
          </w:tcPr>
          <w:p w14:paraId="0DDC14F2"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4F1C2DFA"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071CB427"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7337F7F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45307042"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498D7D4E" w14:textId="77777777" w:rsidTr="005E2777">
        <w:trPr>
          <w:trHeight w:val="157"/>
        </w:trPr>
        <w:tc>
          <w:tcPr>
            <w:tcW w:w="3488" w:type="pct"/>
          </w:tcPr>
          <w:p w14:paraId="78967833"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542559">
              <w:rPr>
                <w:rFonts w:ascii="Times New Roman" w:hAnsi="Times New Roman" w:cs="Times New Roman"/>
                <w:color w:val="000000"/>
                <w:sz w:val="23"/>
                <w:szCs w:val="23"/>
              </w:rPr>
              <w:t xml:space="preserve">Görev alacağım bir başka takımda aynı değerlendirici ile çalışmak isterim. </w:t>
            </w:r>
          </w:p>
        </w:tc>
        <w:tc>
          <w:tcPr>
            <w:tcW w:w="294" w:type="pct"/>
          </w:tcPr>
          <w:p w14:paraId="3F8E2341"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4AEB4FA7"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405B87B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1273683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071671B"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540CF4F9" w14:textId="77777777" w:rsidR="000664B3" w:rsidRDefault="000664B3" w:rsidP="000664B3">
      <w:pPr>
        <w:spacing w:before="120" w:after="120" w:line="240" w:lineRule="auto"/>
        <w:rPr>
          <w:rFonts w:ascii="Times New Roman" w:hAnsi="Times New Roman" w:cs="Times New Roman"/>
          <w:sz w:val="24"/>
        </w:rPr>
      </w:pPr>
    </w:p>
    <w:p w14:paraId="23013B38" w14:textId="3B44A05E" w:rsidR="000664B3" w:rsidRDefault="000664B3" w:rsidP="007F2108">
      <w:pPr>
        <w:spacing w:before="120" w:after="120" w:line="240" w:lineRule="auto"/>
        <w:rPr>
          <w:rFonts w:ascii="Times New Roman" w:hAnsi="Times New Roman" w:cs="Times New Roman"/>
          <w:sz w:val="24"/>
        </w:rPr>
      </w:pPr>
      <w:r w:rsidRPr="00F764EF">
        <w:rPr>
          <w:rFonts w:ascii="Times New Roman" w:hAnsi="Times New Roman" w:cs="Times New Roman"/>
          <w:sz w:val="24"/>
        </w:rPr>
        <w:t xml:space="preserve">Değerlendirici ile ilgili diğer görüşleriniz nelerdir?  </w:t>
      </w:r>
    </w:p>
    <w:p w14:paraId="52C90319" w14:textId="0488C4D4" w:rsidR="007F2108" w:rsidRDefault="007F2108" w:rsidP="007F2108">
      <w:pPr>
        <w:spacing w:before="120" w:after="120" w:line="240" w:lineRule="auto"/>
        <w:rPr>
          <w:rFonts w:ascii="Times New Roman" w:hAnsi="Times New Roman" w:cs="Times New Roman"/>
          <w:sz w:val="24"/>
        </w:rPr>
      </w:pPr>
    </w:p>
    <w:p w14:paraId="01048714" w14:textId="77777777" w:rsidR="000664B3" w:rsidRDefault="000664B3" w:rsidP="000664B3">
      <w:pPr>
        <w:spacing w:before="120" w:after="120" w:line="240" w:lineRule="auto"/>
        <w:rPr>
          <w:rFonts w:ascii="Times New Roman" w:hAnsi="Times New Roman" w:cs="Times New Roman"/>
          <w:sz w:val="24"/>
        </w:rPr>
      </w:pPr>
    </w:p>
    <w:p w14:paraId="25BECC6E" w14:textId="77777777" w:rsidR="000664B3" w:rsidRPr="00A35637" w:rsidRDefault="000664B3" w:rsidP="000664B3">
      <w:pPr>
        <w:spacing w:before="120" w:after="120" w:line="240" w:lineRule="auto"/>
        <w:rPr>
          <w:rFonts w:ascii="Times New Roman" w:hAnsi="Times New Roman" w:cs="Times New Roman"/>
          <w:b/>
          <w:bCs/>
          <w:sz w:val="24"/>
        </w:rPr>
      </w:pPr>
      <w:r w:rsidRPr="00A35637">
        <w:rPr>
          <w:rFonts w:ascii="Times New Roman" w:hAnsi="Times New Roman" w:cs="Times New Roman"/>
          <w:b/>
          <w:bCs/>
          <w:sz w:val="24"/>
        </w:rPr>
        <w:t>Bu bölüm yalnız takım başkanı ve eş başkanı tarafından yanıtlanacaktır.</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0664B3" w:rsidRPr="00397A83" w14:paraId="26C64DFA" w14:textId="77777777" w:rsidTr="005E2777">
        <w:trPr>
          <w:trHeight w:val="157"/>
        </w:trPr>
        <w:tc>
          <w:tcPr>
            <w:tcW w:w="3488" w:type="pct"/>
          </w:tcPr>
          <w:p w14:paraId="23B565D9"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Takım başkanı olarak bir başka takımda aynı değerlendirici ile çalışmak isterim.</w:t>
            </w:r>
          </w:p>
        </w:tc>
        <w:tc>
          <w:tcPr>
            <w:tcW w:w="294" w:type="pct"/>
          </w:tcPr>
          <w:p w14:paraId="011104C6"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04F0CDFA"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251AA7D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0AA55FF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055EF414"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185CB8C6" w14:textId="77777777" w:rsidTr="005E2777">
        <w:trPr>
          <w:trHeight w:val="157"/>
        </w:trPr>
        <w:tc>
          <w:tcPr>
            <w:tcW w:w="3488" w:type="pct"/>
          </w:tcPr>
          <w:p w14:paraId="20AA37D4"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Değerlendirici ile etkin bir haberleşme kuruldu.</w:t>
            </w:r>
          </w:p>
        </w:tc>
        <w:tc>
          <w:tcPr>
            <w:tcW w:w="294" w:type="pct"/>
          </w:tcPr>
          <w:p w14:paraId="3D2C88D9"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708AB596"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146523A5"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07153701"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53EBCE78"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239266E9" w14:textId="77777777" w:rsidTr="005E2777">
        <w:trPr>
          <w:trHeight w:val="157"/>
        </w:trPr>
        <w:tc>
          <w:tcPr>
            <w:tcW w:w="3488" w:type="pct"/>
          </w:tcPr>
          <w:p w14:paraId="38293BFA"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zamanında ulaştı.</w:t>
            </w:r>
          </w:p>
        </w:tc>
        <w:tc>
          <w:tcPr>
            <w:tcW w:w="294" w:type="pct"/>
          </w:tcPr>
          <w:p w14:paraId="20EEBA91"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017810DD"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762BACFF"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0498B41E"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1429D1D"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4FD5209A" w14:textId="77777777" w:rsidTr="005E2777">
        <w:trPr>
          <w:trHeight w:val="157"/>
        </w:trPr>
        <w:tc>
          <w:tcPr>
            <w:tcW w:w="3488" w:type="pct"/>
          </w:tcPr>
          <w:p w14:paraId="4282B869" w14:textId="77777777" w:rsidR="000664B3" w:rsidRPr="00542559"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şekil olarak uygundur.</w:t>
            </w:r>
          </w:p>
        </w:tc>
        <w:tc>
          <w:tcPr>
            <w:tcW w:w="294" w:type="pct"/>
          </w:tcPr>
          <w:p w14:paraId="2BE95DBA"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32BD6A49"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27A33176"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3AAD4586"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2450EE5D" w14:textId="77777777" w:rsidR="000664B3" w:rsidRPr="00397A8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0664B3" w:rsidRPr="00397A83" w14:paraId="41B71F5E" w14:textId="77777777" w:rsidTr="005E2777">
        <w:trPr>
          <w:trHeight w:val="157"/>
        </w:trPr>
        <w:tc>
          <w:tcPr>
            <w:tcW w:w="3488" w:type="pct"/>
          </w:tcPr>
          <w:p w14:paraId="3E50A457" w14:textId="77777777" w:rsidR="000664B3" w:rsidRPr="00A35637" w:rsidRDefault="000664B3" w:rsidP="005E2777">
            <w:pPr>
              <w:autoSpaceDE w:val="0"/>
              <w:autoSpaceDN w:val="0"/>
              <w:adjustRightInd w:val="0"/>
              <w:spacing w:after="0" w:line="240" w:lineRule="auto"/>
              <w:rPr>
                <w:rFonts w:ascii="Times New Roman" w:hAnsi="Times New Roman" w:cs="Times New Roman"/>
                <w:color w:val="000000"/>
                <w:sz w:val="23"/>
                <w:szCs w:val="23"/>
              </w:rPr>
            </w:pPr>
            <w:r w:rsidRPr="00A35637">
              <w:rPr>
                <w:rFonts w:ascii="Times New Roman" w:hAnsi="Times New Roman" w:cs="Times New Roman"/>
                <w:color w:val="000000"/>
                <w:sz w:val="23"/>
                <w:szCs w:val="23"/>
              </w:rPr>
              <w:t>Hazırladığı raporlar içerik olarak tatmin edicidir.</w:t>
            </w:r>
          </w:p>
        </w:tc>
        <w:tc>
          <w:tcPr>
            <w:tcW w:w="294" w:type="pct"/>
          </w:tcPr>
          <w:p w14:paraId="36BD62C4" w14:textId="77777777" w:rsidR="000664B3" w:rsidRPr="00832FC7"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1A82C5C8"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25EA558F"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29E128DD"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3DE97EED" w14:textId="77777777" w:rsidR="000664B3" w:rsidRDefault="000664B3"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293B27C0" w14:textId="77777777" w:rsidR="000664B3" w:rsidRDefault="000664B3" w:rsidP="000664B3">
      <w:pPr>
        <w:spacing w:before="120" w:after="120" w:line="240" w:lineRule="auto"/>
        <w:rPr>
          <w:rFonts w:ascii="Times New Roman" w:hAnsi="Times New Roman" w:cs="Times New Roman"/>
          <w:sz w:val="24"/>
        </w:rPr>
      </w:pPr>
    </w:p>
    <w:p w14:paraId="5D70B8FB" w14:textId="77777777" w:rsidR="000664B3" w:rsidRDefault="000664B3" w:rsidP="000664B3">
      <w:pPr>
        <w:spacing w:before="120" w:after="120" w:line="240" w:lineRule="auto"/>
        <w:rPr>
          <w:rFonts w:ascii="Times New Roman" w:hAnsi="Times New Roman" w:cs="Times New Roman"/>
          <w:sz w:val="24"/>
        </w:rPr>
      </w:pPr>
    </w:p>
    <w:p w14:paraId="11D7D6DD" w14:textId="487552EB" w:rsidR="000664B3" w:rsidRDefault="000664B3">
      <w:pPr>
        <w:rPr>
          <w:rFonts w:ascii="Times New Roman" w:hAnsi="Times New Roman" w:cs="Times New Roman"/>
          <w:b/>
          <w:bCs/>
          <w:color w:val="000000"/>
          <w:sz w:val="28"/>
          <w:szCs w:val="24"/>
        </w:rPr>
      </w:pPr>
    </w:p>
    <w:p w14:paraId="38EF0FCA" w14:textId="77777777" w:rsidR="00427AFC" w:rsidRDefault="00427AFC">
      <w:pPr>
        <w:rPr>
          <w:rFonts w:ascii="Times New Roman" w:hAnsi="Times New Roman" w:cs="Times New Roman"/>
          <w:b/>
          <w:bCs/>
          <w:color w:val="000000"/>
          <w:sz w:val="28"/>
          <w:szCs w:val="24"/>
        </w:rPr>
      </w:pPr>
      <w:r>
        <w:rPr>
          <w:rFonts w:ascii="Times New Roman" w:hAnsi="Times New Roman" w:cs="Times New Roman"/>
          <w:b/>
          <w:bCs/>
          <w:color w:val="000000"/>
          <w:sz w:val="28"/>
          <w:szCs w:val="24"/>
        </w:rPr>
        <w:br w:type="page"/>
      </w:r>
    </w:p>
    <w:p w14:paraId="5B76C20F" w14:textId="77777777" w:rsidR="00427AFC" w:rsidRPr="00397A83" w:rsidRDefault="00427AFC" w:rsidP="00427AFC">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lastRenderedPageBreak/>
        <w:t xml:space="preserve">Program Değerlendiricisi Değerlendirme Formu </w:t>
      </w:r>
    </w:p>
    <w:p w14:paraId="75FFA5F2" w14:textId="77777777" w:rsidR="00427AFC" w:rsidRPr="00397A83" w:rsidRDefault="00427AFC" w:rsidP="00427AFC">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t xml:space="preserve">Form D1 </w:t>
      </w:r>
    </w:p>
    <w:p w14:paraId="6B8E1AD0" w14:textId="77777777" w:rsidR="00427AFC" w:rsidRPr="00397A83" w:rsidRDefault="00427AFC" w:rsidP="00427AFC">
      <w:pPr>
        <w:autoSpaceDE w:val="0"/>
        <w:autoSpaceDN w:val="0"/>
        <w:adjustRightInd w:val="0"/>
        <w:spacing w:before="120" w:after="120" w:line="240" w:lineRule="auto"/>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Bu form değerlendirme takımındaki program değerlendiricileri ve eş değerlendiricileri için değerlendirme takımı üyeleri (başkan/değerlendirici) tarafından doldurulur. Değerlendirilen her değerlendirici için ayrı bir form doldurulması gerekmektedir. Değerlendirmelerde aşağıdaki ölçütler kullanılır. </w:t>
      </w:r>
    </w:p>
    <w:p w14:paraId="45A79EF7" w14:textId="77777777" w:rsidR="00427AFC" w:rsidRPr="00397A83" w:rsidRDefault="00427AFC" w:rsidP="00427AFC">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4: Tümüyle Katılıyorum </w:t>
      </w:r>
    </w:p>
    <w:p w14:paraId="4A8A37E1" w14:textId="77777777" w:rsidR="00427AFC" w:rsidRPr="00397A83" w:rsidRDefault="00427AFC" w:rsidP="00427AFC">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3: Kısmen Katılıyorum </w:t>
      </w:r>
    </w:p>
    <w:p w14:paraId="338E9DE3" w14:textId="77777777" w:rsidR="00427AFC" w:rsidRPr="00397A83" w:rsidRDefault="00427AFC" w:rsidP="00427AFC">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2: Pek Katılmıyorum </w:t>
      </w:r>
    </w:p>
    <w:p w14:paraId="014BDD91" w14:textId="77777777" w:rsidR="00427AFC" w:rsidRPr="00397A83" w:rsidRDefault="00427AFC" w:rsidP="00427AFC">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1: Hiç Katılmıyorum </w:t>
      </w:r>
    </w:p>
    <w:p w14:paraId="567FBDD2" w14:textId="77777777" w:rsidR="00427AFC" w:rsidRPr="00043D43" w:rsidRDefault="00427AFC" w:rsidP="00427AFC">
      <w:pPr>
        <w:spacing w:before="120" w:after="120" w:line="240" w:lineRule="auto"/>
        <w:ind w:firstLine="3261"/>
        <w:jc w:val="both"/>
        <w:rPr>
          <w:rFonts w:ascii="Times New Roman" w:hAnsi="Times New Roman" w:cs="Times New Roman"/>
          <w:sz w:val="23"/>
          <w:szCs w:val="23"/>
        </w:rPr>
      </w:pPr>
      <w:r w:rsidRPr="00043D43">
        <w:rPr>
          <w:rFonts w:ascii="Times New Roman" w:hAnsi="Times New Roman" w:cs="Times New Roman"/>
          <w:color w:val="000000"/>
          <w:sz w:val="23"/>
          <w:szCs w:val="23"/>
        </w:rPr>
        <w:t>FY: Fikrim Yok</w:t>
      </w:r>
    </w:p>
    <w:p w14:paraId="7DA1F954" w14:textId="77777777" w:rsidR="00427AFC" w:rsidRPr="00043D43" w:rsidRDefault="00427AFC" w:rsidP="00427AFC">
      <w:pPr>
        <w:spacing w:before="120" w:after="120" w:line="240" w:lineRule="auto"/>
        <w:rPr>
          <w:rFonts w:ascii="Times New Roman" w:hAnsi="Times New Roman" w:cs="Times New Roman"/>
          <w:sz w:val="23"/>
          <w:szCs w:val="23"/>
        </w:rPr>
      </w:pPr>
    </w:p>
    <w:p w14:paraId="49E7013A" w14:textId="1C279854" w:rsidR="00427AFC" w:rsidRPr="00397A83" w:rsidRDefault="00427AFC" w:rsidP="00427AFC">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Değerlendiren Takım Üyesinin Adı:</w:t>
      </w:r>
      <w:r>
        <w:rPr>
          <w:rFonts w:ascii="Times New Roman" w:hAnsi="Times New Roman" w:cs="Times New Roman"/>
          <w:color w:val="000000"/>
          <w:sz w:val="23"/>
          <w:szCs w:val="23"/>
        </w:rPr>
        <w:t xml:space="preserve"> </w:t>
      </w:r>
    </w:p>
    <w:p w14:paraId="3E26F5B2" w14:textId="360B8570" w:rsidR="00427AFC" w:rsidRPr="00397A83" w:rsidRDefault="00427AFC" w:rsidP="00427AFC">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Görevi: </w:t>
      </w:r>
    </w:p>
    <w:p w14:paraId="77AC8F84" w14:textId="730AF8FE" w:rsidR="00427AFC" w:rsidRPr="00397A83" w:rsidRDefault="00427AFC" w:rsidP="00427AFC">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 Değerlendiricisinin Adı: </w:t>
      </w:r>
    </w:p>
    <w:p w14:paraId="320AC3B3" w14:textId="06FF2A47" w:rsidR="00427AFC" w:rsidRPr="00397A83" w:rsidRDefault="00427AFC" w:rsidP="00427AFC">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Fakülte/Üniversite: </w:t>
      </w:r>
    </w:p>
    <w:p w14:paraId="62027088" w14:textId="06059EF8" w:rsidR="00427AFC" w:rsidRPr="00397A83" w:rsidRDefault="00427AFC" w:rsidP="00427AFC">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Kurum Ziyareti Tar</w:t>
      </w:r>
      <w:r>
        <w:rPr>
          <w:rFonts w:ascii="Times New Roman" w:hAnsi="Times New Roman" w:cs="Times New Roman"/>
          <w:color w:val="000000"/>
          <w:sz w:val="23"/>
          <w:szCs w:val="23"/>
        </w:rPr>
        <w:t xml:space="preserve">ihi: </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427AFC" w:rsidRPr="00397A83" w14:paraId="3AD44463" w14:textId="77777777" w:rsidTr="005E2777">
        <w:trPr>
          <w:trHeight w:val="157"/>
        </w:trPr>
        <w:tc>
          <w:tcPr>
            <w:tcW w:w="5000" w:type="pct"/>
            <w:gridSpan w:val="6"/>
          </w:tcPr>
          <w:p w14:paraId="12A40EB0" w14:textId="77777777" w:rsidR="00427AFC" w:rsidRPr="00397A83" w:rsidRDefault="00427AFC" w:rsidP="005E2777">
            <w:pPr>
              <w:autoSpaceDE w:val="0"/>
              <w:autoSpaceDN w:val="0"/>
              <w:adjustRightInd w:val="0"/>
              <w:spacing w:before="240" w:after="60" w:line="240" w:lineRule="auto"/>
              <w:rPr>
                <w:rFonts w:ascii="Times New Roman" w:hAnsi="Times New Roman" w:cs="Times New Roman"/>
                <w:color w:val="000000"/>
                <w:sz w:val="23"/>
                <w:szCs w:val="23"/>
              </w:rPr>
            </w:pPr>
            <w:r w:rsidRPr="00397A83">
              <w:rPr>
                <w:rFonts w:ascii="Times New Roman" w:hAnsi="Times New Roman" w:cs="Times New Roman"/>
                <w:b/>
                <w:bCs/>
                <w:color w:val="000000"/>
                <w:sz w:val="23"/>
                <w:szCs w:val="23"/>
                <w:u w:val="single"/>
              </w:rPr>
              <w:t xml:space="preserve">A) Ziyaret Öncesi Çalışmalar </w:t>
            </w:r>
            <w:r w:rsidRPr="00397A83">
              <w:rPr>
                <w:rFonts w:ascii="Times New Roman" w:hAnsi="Times New Roman" w:cs="Times New Roman"/>
                <w:color w:val="000000"/>
                <w:sz w:val="23"/>
                <w:szCs w:val="23"/>
              </w:rPr>
              <w:t xml:space="preserve">(Bu bölüm yalnız takım başkanı, eş başkanı ve ilgili programın diğer değerlendiricisi tarafından yanıtlanacaktır.) </w:t>
            </w:r>
          </w:p>
        </w:tc>
      </w:tr>
      <w:tr w:rsidR="00427AFC" w:rsidRPr="00832FC7" w14:paraId="69CB4CEF" w14:textId="77777777" w:rsidTr="005E2777">
        <w:trPr>
          <w:trHeight w:val="157"/>
        </w:trPr>
        <w:tc>
          <w:tcPr>
            <w:tcW w:w="3489" w:type="pct"/>
          </w:tcPr>
          <w:p w14:paraId="7C506A9E"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832FC7">
              <w:rPr>
                <w:rFonts w:ascii="Times New Roman" w:hAnsi="Times New Roman" w:cs="Times New Roman"/>
                <w:color w:val="000000"/>
                <w:sz w:val="23"/>
                <w:szCs w:val="23"/>
              </w:rPr>
              <w:t>Kurum ziyareti öncesinde, zamanında ve etkili iletişim kurdu.</w:t>
            </w:r>
          </w:p>
        </w:tc>
        <w:tc>
          <w:tcPr>
            <w:tcW w:w="294" w:type="pct"/>
          </w:tcPr>
          <w:p w14:paraId="34173BB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7A5BA3B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28A580F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7050A45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60BDBB67"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5DDE9798" w14:textId="77777777" w:rsidTr="005E2777">
        <w:trPr>
          <w:trHeight w:val="157"/>
        </w:trPr>
        <w:tc>
          <w:tcPr>
            <w:tcW w:w="3489" w:type="pct"/>
          </w:tcPr>
          <w:p w14:paraId="375369F5"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Kurum ziyareti öncesinde, kurumla nezaket kuralları çerçevesinde iletişim kurdu. </w:t>
            </w:r>
          </w:p>
        </w:tc>
        <w:tc>
          <w:tcPr>
            <w:tcW w:w="294" w:type="pct"/>
          </w:tcPr>
          <w:p w14:paraId="16149C85"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2FC55CDB"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4187FC6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18EBA44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230A515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0B98458F" w14:textId="77777777" w:rsidTr="005E2777">
        <w:trPr>
          <w:trHeight w:val="157"/>
        </w:trPr>
        <w:tc>
          <w:tcPr>
            <w:tcW w:w="3489" w:type="pct"/>
          </w:tcPr>
          <w:p w14:paraId="3F6A9622"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Kurum ve değerlendirilen program hakkında eksik bilgileri zamanında edindi. </w:t>
            </w:r>
          </w:p>
        </w:tc>
        <w:tc>
          <w:tcPr>
            <w:tcW w:w="294" w:type="pct"/>
          </w:tcPr>
          <w:p w14:paraId="770E701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7FEFF99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3447668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3235444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408A101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398BA06E" w14:textId="77777777" w:rsidTr="005E2777">
        <w:trPr>
          <w:trHeight w:val="157"/>
        </w:trPr>
        <w:tc>
          <w:tcPr>
            <w:tcW w:w="3489" w:type="pct"/>
          </w:tcPr>
          <w:p w14:paraId="6BB13472"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Kurum ziyaret tarihi saptanmasında esnek ve olumlu davrandı. </w:t>
            </w:r>
          </w:p>
        </w:tc>
        <w:tc>
          <w:tcPr>
            <w:tcW w:w="294" w:type="pct"/>
          </w:tcPr>
          <w:p w14:paraId="0835EDC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17EFC895"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64EEB51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34A5758A"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4A9B0E97"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187E7444" w14:textId="77777777" w:rsidTr="005E2777">
        <w:trPr>
          <w:trHeight w:val="157"/>
        </w:trPr>
        <w:tc>
          <w:tcPr>
            <w:tcW w:w="3489" w:type="pct"/>
          </w:tcPr>
          <w:p w14:paraId="3C96732E"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Kurum ziyaret öncesi tavırları genel olarak olumlu ve yapıcı idi. </w:t>
            </w:r>
          </w:p>
        </w:tc>
        <w:tc>
          <w:tcPr>
            <w:tcW w:w="294" w:type="pct"/>
          </w:tcPr>
          <w:p w14:paraId="72CD6FAB"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4E41E9A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51ADB9A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10B843E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08113DD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5C9FBFA2" w14:textId="77777777" w:rsidTr="005E2777">
        <w:trPr>
          <w:trHeight w:val="157"/>
        </w:trPr>
        <w:tc>
          <w:tcPr>
            <w:tcW w:w="3489" w:type="pct"/>
          </w:tcPr>
          <w:p w14:paraId="463F24A7"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Değerlendirilen Programla ilgili ön inceleme raporlarını zamanında iletti. </w:t>
            </w:r>
          </w:p>
        </w:tc>
        <w:tc>
          <w:tcPr>
            <w:tcW w:w="294" w:type="pct"/>
          </w:tcPr>
          <w:p w14:paraId="7F6DED3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37331D72"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3EFD61A0"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19970E5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530E09EE"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bl>
    <w:p w14:paraId="77879153" w14:textId="77777777" w:rsidR="00427AFC" w:rsidRPr="00832FC7" w:rsidRDefault="00427AFC" w:rsidP="00427AFC">
      <w:pPr>
        <w:spacing w:before="120" w:after="120" w:line="240" w:lineRule="auto"/>
        <w:rPr>
          <w:rFonts w:ascii="Times New Roman" w:hAnsi="Times New Roman" w:cs="Times New Roman"/>
          <w:sz w:val="24"/>
        </w:rPr>
      </w:pPr>
    </w:p>
    <w:tbl>
      <w:tblPr>
        <w:tblW w:w="5000" w:type="pct"/>
        <w:tblBorders>
          <w:top w:val="nil"/>
          <w:left w:val="nil"/>
          <w:bottom w:val="nil"/>
          <w:right w:val="nil"/>
        </w:tblBorders>
        <w:tblLook w:val="0000" w:firstRow="0" w:lastRow="0" w:firstColumn="0" w:lastColumn="0" w:noHBand="0" w:noVBand="0"/>
      </w:tblPr>
      <w:tblGrid>
        <w:gridCol w:w="6875"/>
        <w:gridCol w:w="580"/>
        <w:gridCol w:w="579"/>
        <w:gridCol w:w="579"/>
        <w:gridCol w:w="579"/>
        <w:gridCol w:w="662"/>
      </w:tblGrid>
      <w:tr w:rsidR="00427AFC" w:rsidRPr="00832FC7" w14:paraId="5792E7F2" w14:textId="77777777" w:rsidTr="005E2777">
        <w:trPr>
          <w:trHeight w:val="157"/>
        </w:trPr>
        <w:tc>
          <w:tcPr>
            <w:tcW w:w="5000" w:type="pct"/>
            <w:gridSpan w:val="6"/>
          </w:tcPr>
          <w:p w14:paraId="26DF1770"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b/>
                <w:bCs/>
                <w:color w:val="000000"/>
                <w:sz w:val="23"/>
                <w:szCs w:val="23"/>
                <w:u w:val="single"/>
              </w:rPr>
              <w:t xml:space="preserve">B) Ziyaret Sırasındaki Çalışmalar </w:t>
            </w:r>
            <w:r w:rsidRPr="00832FC7">
              <w:rPr>
                <w:rFonts w:ascii="Times New Roman" w:hAnsi="Times New Roman" w:cs="Times New Roman"/>
                <w:bCs/>
                <w:color w:val="000000"/>
                <w:sz w:val="23"/>
                <w:szCs w:val="23"/>
              </w:rPr>
              <w:t>(Bu bölüm tüm takım üyeleri tarafından yanıtlanacaktır.)</w:t>
            </w:r>
          </w:p>
        </w:tc>
      </w:tr>
      <w:tr w:rsidR="00427AFC" w:rsidRPr="00832FC7" w14:paraId="44626263" w14:textId="77777777" w:rsidTr="005E2777">
        <w:trPr>
          <w:trHeight w:val="157"/>
        </w:trPr>
        <w:tc>
          <w:tcPr>
            <w:tcW w:w="3487" w:type="pct"/>
          </w:tcPr>
          <w:p w14:paraId="39D91AF6"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832FC7">
              <w:rPr>
                <w:rFonts w:ascii="Times New Roman" w:hAnsi="Times New Roman" w:cs="Times New Roman"/>
                <w:color w:val="000000"/>
                <w:sz w:val="23"/>
                <w:szCs w:val="23"/>
              </w:rPr>
              <w:t>Kurum ziyareti sırasında kuruma karşı tarafsız hareket etti.</w:t>
            </w:r>
          </w:p>
        </w:tc>
        <w:tc>
          <w:tcPr>
            <w:tcW w:w="294" w:type="pct"/>
          </w:tcPr>
          <w:p w14:paraId="58EC265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76886CD6"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6AC450A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08568A02"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6" w:type="pct"/>
          </w:tcPr>
          <w:p w14:paraId="7AF92DE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36DFAC55" w14:textId="77777777" w:rsidTr="005E2777">
        <w:trPr>
          <w:trHeight w:val="157"/>
        </w:trPr>
        <w:tc>
          <w:tcPr>
            <w:tcW w:w="3487" w:type="pct"/>
          </w:tcPr>
          <w:p w14:paraId="0D6552CC"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Kurum ziyareti sırasında nezaket kuralları çerçevesinde hareket etti.</w:t>
            </w:r>
          </w:p>
        </w:tc>
        <w:tc>
          <w:tcPr>
            <w:tcW w:w="294" w:type="pct"/>
          </w:tcPr>
          <w:p w14:paraId="032625FE"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698C387E"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436034F5"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5CDC7D2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6" w:type="pct"/>
          </w:tcPr>
          <w:p w14:paraId="11BA65CA"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36B94AEA" w14:textId="77777777" w:rsidTr="005E2777">
        <w:trPr>
          <w:trHeight w:val="157"/>
        </w:trPr>
        <w:tc>
          <w:tcPr>
            <w:tcW w:w="3487" w:type="pct"/>
          </w:tcPr>
          <w:p w14:paraId="3DE30A54"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Kurum hakkında yeterli bilgiye sahipti.</w:t>
            </w:r>
          </w:p>
        </w:tc>
        <w:tc>
          <w:tcPr>
            <w:tcW w:w="294" w:type="pct"/>
          </w:tcPr>
          <w:p w14:paraId="4A0FFD00"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6269C396"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0E81427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0FE0659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6" w:type="pct"/>
          </w:tcPr>
          <w:p w14:paraId="2EA623D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40D305F8" w14:textId="77777777" w:rsidTr="005E2777">
        <w:trPr>
          <w:trHeight w:val="157"/>
        </w:trPr>
        <w:tc>
          <w:tcPr>
            <w:tcW w:w="3487" w:type="pct"/>
          </w:tcPr>
          <w:p w14:paraId="7D7BD71C"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Tavırları genel olarak olumlu ve yapıcı idi.</w:t>
            </w:r>
          </w:p>
        </w:tc>
        <w:tc>
          <w:tcPr>
            <w:tcW w:w="294" w:type="pct"/>
          </w:tcPr>
          <w:p w14:paraId="12F840CA"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58DA435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48568F7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3BCB864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6" w:type="pct"/>
          </w:tcPr>
          <w:p w14:paraId="09EC144A"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6673EEEF" w14:textId="77777777" w:rsidTr="005E2777">
        <w:trPr>
          <w:trHeight w:val="157"/>
        </w:trPr>
        <w:tc>
          <w:tcPr>
            <w:tcW w:w="3487" w:type="pct"/>
          </w:tcPr>
          <w:p w14:paraId="7A98BF93"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Değerlendirme takımının diğer üyeleri ile uyum içinde çalıştı.</w:t>
            </w:r>
          </w:p>
        </w:tc>
        <w:tc>
          <w:tcPr>
            <w:tcW w:w="294" w:type="pct"/>
          </w:tcPr>
          <w:p w14:paraId="50FA6B5A"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31F54CC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2A8EB25A"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3F5CF48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6" w:type="pct"/>
          </w:tcPr>
          <w:p w14:paraId="6C1E6E22"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043D43" w14:paraId="5633C387" w14:textId="77777777" w:rsidTr="005E2777">
        <w:trPr>
          <w:trHeight w:val="157"/>
        </w:trPr>
        <w:tc>
          <w:tcPr>
            <w:tcW w:w="3487" w:type="pct"/>
          </w:tcPr>
          <w:p w14:paraId="08A225E9"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Sorduğu sorular konuyu daha anlaşılır hale getirmeye yönelikti.</w:t>
            </w:r>
          </w:p>
        </w:tc>
        <w:tc>
          <w:tcPr>
            <w:tcW w:w="294" w:type="pct"/>
          </w:tcPr>
          <w:p w14:paraId="4F952260"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2754A8B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75D89D1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12104352"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6" w:type="pct"/>
          </w:tcPr>
          <w:p w14:paraId="14F355EB" w14:textId="77777777" w:rsidR="00427AFC" w:rsidRPr="00043D43"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09CBE2E5" w14:textId="77777777" w:rsidTr="005E2777">
        <w:trPr>
          <w:trHeight w:val="157"/>
        </w:trPr>
        <w:tc>
          <w:tcPr>
            <w:tcW w:w="3487" w:type="pct"/>
          </w:tcPr>
          <w:p w14:paraId="1AE103DD"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Değerlendirme programını zaman planına uygun yürüttü.</w:t>
            </w:r>
          </w:p>
        </w:tc>
        <w:tc>
          <w:tcPr>
            <w:tcW w:w="294" w:type="pct"/>
          </w:tcPr>
          <w:p w14:paraId="455DE56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3E35F855"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3784A7E6"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772A064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6" w:type="pct"/>
          </w:tcPr>
          <w:p w14:paraId="223FEF4B"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4CC3E0A5" w14:textId="77777777" w:rsidTr="005E2777">
        <w:trPr>
          <w:trHeight w:val="157"/>
        </w:trPr>
        <w:tc>
          <w:tcPr>
            <w:tcW w:w="5000" w:type="pct"/>
            <w:gridSpan w:val="6"/>
          </w:tcPr>
          <w:p w14:paraId="6DCC2C14" w14:textId="77777777" w:rsidR="00427AFC" w:rsidRPr="00832FC7" w:rsidRDefault="00427AFC" w:rsidP="005E2777">
            <w:pPr>
              <w:autoSpaceDE w:val="0"/>
              <w:autoSpaceDN w:val="0"/>
              <w:adjustRightInd w:val="0"/>
              <w:spacing w:before="60" w:after="60" w:line="240" w:lineRule="auto"/>
              <w:rPr>
                <w:rFonts w:ascii="Times New Roman" w:hAnsi="Times New Roman" w:cs="Times New Roman"/>
                <w:color w:val="000000"/>
                <w:sz w:val="23"/>
                <w:szCs w:val="23"/>
              </w:rPr>
            </w:pPr>
            <w:r w:rsidRPr="00832FC7">
              <w:rPr>
                <w:rFonts w:ascii="Times New Roman" w:hAnsi="Times New Roman" w:cs="Times New Roman"/>
                <w:b/>
                <w:bCs/>
                <w:color w:val="000000"/>
                <w:sz w:val="23"/>
                <w:szCs w:val="23"/>
              </w:rPr>
              <w:lastRenderedPageBreak/>
              <w:t xml:space="preserve">C) Ziyaret Sonrası Çalışmalar ve Diğer Görüşler </w:t>
            </w:r>
            <w:r w:rsidRPr="00832FC7">
              <w:rPr>
                <w:rFonts w:ascii="Times New Roman" w:hAnsi="Times New Roman" w:cs="Times New Roman"/>
                <w:color w:val="000000"/>
                <w:sz w:val="23"/>
                <w:szCs w:val="23"/>
              </w:rPr>
              <w:t>(Bu bölüm yalnız takım başkanı, eş başkanı ve ilgili programın diğer değerlendiricisi tarafından yanıtlanacaktır.)</w:t>
            </w:r>
          </w:p>
        </w:tc>
      </w:tr>
      <w:tr w:rsidR="00427AFC" w:rsidRPr="00832FC7" w14:paraId="17C6C3F0" w14:textId="77777777" w:rsidTr="005E2777">
        <w:trPr>
          <w:trHeight w:val="157"/>
        </w:trPr>
        <w:tc>
          <w:tcPr>
            <w:tcW w:w="3488" w:type="pct"/>
          </w:tcPr>
          <w:p w14:paraId="118DEAA4"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Kurumdan gelen 30 gün yanıtı için görüşlerini zamanında iletti. </w:t>
            </w:r>
          </w:p>
        </w:tc>
        <w:tc>
          <w:tcPr>
            <w:tcW w:w="294" w:type="pct"/>
          </w:tcPr>
          <w:p w14:paraId="0C6F611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27ED263F"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4FE105C5"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06A729F7"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5601A29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31200693" w14:textId="77777777" w:rsidTr="005E2777">
        <w:trPr>
          <w:trHeight w:val="157"/>
        </w:trPr>
        <w:tc>
          <w:tcPr>
            <w:tcW w:w="3488" w:type="pct"/>
          </w:tcPr>
          <w:p w14:paraId="3F577C32"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Taslak program değerlendirme raporu için görüşlerini zamanında iletti. </w:t>
            </w:r>
          </w:p>
        </w:tc>
        <w:tc>
          <w:tcPr>
            <w:tcW w:w="294" w:type="pct"/>
          </w:tcPr>
          <w:p w14:paraId="1A4451E0"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4A05AB55"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568AB51E"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2253268D"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6AFAC337"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3D1D2B8E" w14:textId="77777777" w:rsidTr="005E2777">
        <w:trPr>
          <w:trHeight w:val="157"/>
        </w:trPr>
        <w:tc>
          <w:tcPr>
            <w:tcW w:w="3488" w:type="pct"/>
          </w:tcPr>
          <w:p w14:paraId="34A8F6F7"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Değerlendirici olarak etkin bir haberleşme sağladı. </w:t>
            </w:r>
          </w:p>
        </w:tc>
        <w:tc>
          <w:tcPr>
            <w:tcW w:w="294" w:type="pct"/>
          </w:tcPr>
          <w:p w14:paraId="5117391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02F645F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3CE7761E"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16AB1EC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3DC802B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49BF42EA" w14:textId="77777777" w:rsidTr="005E2777">
        <w:trPr>
          <w:trHeight w:val="157"/>
        </w:trPr>
        <w:tc>
          <w:tcPr>
            <w:tcW w:w="3488" w:type="pct"/>
          </w:tcPr>
          <w:p w14:paraId="231CB0D8"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 xml:space="preserve">Görev alacağım bir başka takımda aynı değerlendirici ile çalışmak isterim. </w:t>
            </w:r>
          </w:p>
        </w:tc>
        <w:tc>
          <w:tcPr>
            <w:tcW w:w="294" w:type="pct"/>
          </w:tcPr>
          <w:p w14:paraId="1EB9022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3A95123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03E7FB8F"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75AA45EF"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2049C961"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bl>
    <w:p w14:paraId="4976D915" w14:textId="77777777" w:rsidR="00427AFC" w:rsidRPr="00832FC7" w:rsidRDefault="00427AFC" w:rsidP="00427AFC">
      <w:pPr>
        <w:spacing w:before="120" w:after="120" w:line="240" w:lineRule="auto"/>
        <w:rPr>
          <w:rFonts w:ascii="Times New Roman" w:hAnsi="Times New Roman" w:cs="Times New Roman"/>
          <w:sz w:val="24"/>
        </w:rPr>
      </w:pPr>
    </w:p>
    <w:p w14:paraId="6F72DECE" w14:textId="77777777" w:rsidR="00427AFC" w:rsidRPr="00832FC7" w:rsidRDefault="00427AFC" w:rsidP="00427AFC">
      <w:pPr>
        <w:spacing w:before="120" w:after="120" w:line="240" w:lineRule="auto"/>
        <w:rPr>
          <w:rFonts w:ascii="Times New Roman" w:hAnsi="Times New Roman" w:cs="Times New Roman"/>
          <w:sz w:val="24"/>
        </w:rPr>
      </w:pPr>
      <w:r w:rsidRPr="00832FC7">
        <w:rPr>
          <w:rFonts w:ascii="Times New Roman" w:hAnsi="Times New Roman" w:cs="Times New Roman"/>
          <w:sz w:val="24"/>
        </w:rPr>
        <w:t xml:space="preserve">Değerlendirici ile ilgili diğer görüşleriniz nelerdir?  </w:t>
      </w:r>
    </w:p>
    <w:p w14:paraId="24DA7F6C" w14:textId="77777777" w:rsidR="00427AFC" w:rsidRPr="00832FC7" w:rsidRDefault="00427AFC" w:rsidP="00427AFC">
      <w:pPr>
        <w:spacing w:before="120" w:after="120" w:line="240" w:lineRule="auto"/>
        <w:rPr>
          <w:rFonts w:ascii="Times New Roman" w:hAnsi="Times New Roman" w:cs="Times New Roman"/>
          <w:sz w:val="24"/>
        </w:rPr>
      </w:pPr>
    </w:p>
    <w:p w14:paraId="3F745DED" w14:textId="77777777" w:rsidR="00427AFC" w:rsidRPr="00832FC7" w:rsidRDefault="00427AFC" w:rsidP="00427AFC">
      <w:pPr>
        <w:spacing w:before="120" w:after="120" w:line="240" w:lineRule="auto"/>
        <w:rPr>
          <w:rFonts w:ascii="Times New Roman" w:hAnsi="Times New Roman" w:cs="Times New Roman"/>
          <w:sz w:val="24"/>
        </w:rPr>
      </w:pPr>
    </w:p>
    <w:p w14:paraId="6E4425BC" w14:textId="77777777" w:rsidR="00427AFC" w:rsidRPr="00832FC7" w:rsidRDefault="00427AFC" w:rsidP="00427AFC">
      <w:pPr>
        <w:spacing w:before="120" w:after="120" w:line="240" w:lineRule="auto"/>
        <w:rPr>
          <w:rFonts w:ascii="Times New Roman" w:hAnsi="Times New Roman" w:cs="Times New Roman"/>
          <w:b/>
          <w:bCs/>
          <w:sz w:val="24"/>
        </w:rPr>
      </w:pPr>
      <w:r w:rsidRPr="00832FC7">
        <w:rPr>
          <w:rFonts w:ascii="Times New Roman" w:hAnsi="Times New Roman" w:cs="Times New Roman"/>
          <w:b/>
          <w:bCs/>
          <w:sz w:val="24"/>
        </w:rPr>
        <w:t>Bu bölüm yalnız takım başkanı ve eş başkanı tarafından yanıtlanacaktır.</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427AFC" w:rsidRPr="00832FC7" w14:paraId="355D2623" w14:textId="77777777" w:rsidTr="005E2777">
        <w:trPr>
          <w:trHeight w:val="157"/>
        </w:trPr>
        <w:tc>
          <w:tcPr>
            <w:tcW w:w="3488" w:type="pct"/>
          </w:tcPr>
          <w:p w14:paraId="476898EE"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Takım başkanı olarak bir başka takımda aynı değerlendirici ile çalışmak isterim.</w:t>
            </w:r>
          </w:p>
        </w:tc>
        <w:tc>
          <w:tcPr>
            <w:tcW w:w="294" w:type="pct"/>
          </w:tcPr>
          <w:p w14:paraId="12BFB137"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5EFE3AC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5A22068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6660B318"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26C381F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79E668B6" w14:textId="77777777" w:rsidTr="005E2777">
        <w:trPr>
          <w:trHeight w:val="157"/>
        </w:trPr>
        <w:tc>
          <w:tcPr>
            <w:tcW w:w="3488" w:type="pct"/>
          </w:tcPr>
          <w:p w14:paraId="518CE4E8"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Değerlendirici ile etkin bir haberleşme kuruldu.</w:t>
            </w:r>
          </w:p>
        </w:tc>
        <w:tc>
          <w:tcPr>
            <w:tcW w:w="294" w:type="pct"/>
          </w:tcPr>
          <w:p w14:paraId="25366A1B"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33914EC6"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6887C7E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3C0D288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5FD7EE86"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7E95D0D2" w14:textId="77777777" w:rsidTr="005E2777">
        <w:trPr>
          <w:trHeight w:val="157"/>
        </w:trPr>
        <w:tc>
          <w:tcPr>
            <w:tcW w:w="3488" w:type="pct"/>
          </w:tcPr>
          <w:p w14:paraId="174C0CC0"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Hazırladığı raporlar zamanında ulaştı.</w:t>
            </w:r>
          </w:p>
        </w:tc>
        <w:tc>
          <w:tcPr>
            <w:tcW w:w="294" w:type="pct"/>
          </w:tcPr>
          <w:p w14:paraId="5B91D453"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048B654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72B9D2B9"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5DD5F34C"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73E3A09E"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832FC7" w14:paraId="3624C9D7" w14:textId="77777777" w:rsidTr="005E2777">
        <w:trPr>
          <w:trHeight w:val="157"/>
        </w:trPr>
        <w:tc>
          <w:tcPr>
            <w:tcW w:w="3488" w:type="pct"/>
          </w:tcPr>
          <w:p w14:paraId="5478F935"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Hazırladığı raporlar şekil olarak uygundur.</w:t>
            </w:r>
          </w:p>
        </w:tc>
        <w:tc>
          <w:tcPr>
            <w:tcW w:w="294" w:type="pct"/>
          </w:tcPr>
          <w:p w14:paraId="3FFD35E7"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7009BBFA"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407D5696"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236FA092"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0C6FBFFB"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r w:rsidR="00427AFC" w:rsidRPr="00397A83" w14:paraId="4E040282" w14:textId="77777777" w:rsidTr="005E2777">
        <w:trPr>
          <w:trHeight w:val="157"/>
        </w:trPr>
        <w:tc>
          <w:tcPr>
            <w:tcW w:w="3488" w:type="pct"/>
          </w:tcPr>
          <w:p w14:paraId="3C6005C9" w14:textId="77777777" w:rsidR="00427AFC" w:rsidRPr="00832FC7" w:rsidRDefault="00427AFC" w:rsidP="005E2777">
            <w:pPr>
              <w:autoSpaceDE w:val="0"/>
              <w:autoSpaceDN w:val="0"/>
              <w:adjustRightInd w:val="0"/>
              <w:spacing w:after="0" w:line="240" w:lineRule="auto"/>
              <w:rPr>
                <w:rFonts w:ascii="Times New Roman" w:hAnsi="Times New Roman" w:cs="Times New Roman"/>
                <w:color w:val="000000"/>
                <w:sz w:val="23"/>
                <w:szCs w:val="23"/>
              </w:rPr>
            </w:pPr>
            <w:r w:rsidRPr="00832FC7">
              <w:rPr>
                <w:rFonts w:ascii="Times New Roman" w:hAnsi="Times New Roman" w:cs="Times New Roman"/>
                <w:color w:val="000000"/>
                <w:sz w:val="23"/>
                <w:szCs w:val="23"/>
              </w:rPr>
              <w:t>Hazırladığı raporlar içerik olarak tatmin edicidir.</w:t>
            </w:r>
          </w:p>
        </w:tc>
        <w:tc>
          <w:tcPr>
            <w:tcW w:w="294" w:type="pct"/>
          </w:tcPr>
          <w:p w14:paraId="4ACAD13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4</w:t>
            </w:r>
          </w:p>
        </w:tc>
        <w:tc>
          <w:tcPr>
            <w:tcW w:w="294" w:type="pct"/>
          </w:tcPr>
          <w:p w14:paraId="61C881EB"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3</w:t>
            </w:r>
          </w:p>
        </w:tc>
        <w:tc>
          <w:tcPr>
            <w:tcW w:w="294" w:type="pct"/>
          </w:tcPr>
          <w:p w14:paraId="642CFFE4"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2</w:t>
            </w:r>
          </w:p>
        </w:tc>
        <w:tc>
          <w:tcPr>
            <w:tcW w:w="294" w:type="pct"/>
          </w:tcPr>
          <w:p w14:paraId="2D61C0C5" w14:textId="77777777" w:rsidR="00427AFC" w:rsidRPr="00832FC7"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1</w:t>
            </w:r>
          </w:p>
        </w:tc>
        <w:tc>
          <w:tcPr>
            <w:tcW w:w="335" w:type="pct"/>
          </w:tcPr>
          <w:p w14:paraId="1A2D1179" w14:textId="77777777" w:rsidR="00427AFC" w:rsidRDefault="00427AFC"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832FC7">
              <w:rPr>
                <w:rFonts w:ascii="Times New Roman" w:hAnsi="Times New Roman" w:cs="Times New Roman"/>
                <w:color w:val="000000"/>
                <w:sz w:val="23"/>
                <w:szCs w:val="23"/>
              </w:rPr>
              <w:t>FY</w:t>
            </w:r>
          </w:p>
        </w:tc>
      </w:tr>
    </w:tbl>
    <w:p w14:paraId="0AE10DDF" w14:textId="77777777" w:rsidR="00427AFC" w:rsidRDefault="00427AFC" w:rsidP="00427AFC">
      <w:pPr>
        <w:spacing w:before="120" w:after="120" w:line="240" w:lineRule="auto"/>
        <w:rPr>
          <w:rFonts w:ascii="Times New Roman" w:hAnsi="Times New Roman" w:cs="Times New Roman"/>
          <w:sz w:val="24"/>
        </w:rPr>
      </w:pPr>
    </w:p>
    <w:p w14:paraId="76DDD2EA" w14:textId="77777777" w:rsidR="00427AFC" w:rsidRDefault="00427AFC" w:rsidP="00427AFC">
      <w:pPr>
        <w:spacing w:before="120" w:after="120" w:line="240" w:lineRule="auto"/>
        <w:rPr>
          <w:rFonts w:ascii="Times New Roman" w:hAnsi="Times New Roman" w:cs="Times New Roman"/>
          <w:sz w:val="24"/>
        </w:rPr>
      </w:pPr>
    </w:p>
    <w:p w14:paraId="36F14FF9" w14:textId="77777777" w:rsidR="00427AFC" w:rsidRDefault="00427AFC" w:rsidP="00427AFC">
      <w:pPr>
        <w:rPr>
          <w:rFonts w:ascii="Times New Roman" w:hAnsi="Times New Roman" w:cs="Times New Roman"/>
          <w:b/>
          <w:bCs/>
          <w:color w:val="000000"/>
          <w:sz w:val="28"/>
          <w:szCs w:val="24"/>
        </w:rPr>
      </w:pPr>
    </w:p>
    <w:p w14:paraId="7C69C4DE" w14:textId="6295CBC3" w:rsidR="00427AFC" w:rsidRDefault="00427AFC">
      <w:pPr>
        <w:rPr>
          <w:rFonts w:ascii="Times New Roman" w:hAnsi="Times New Roman" w:cs="Times New Roman"/>
          <w:b/>
          <w:bCs/>
          <w:color w:val="000000"/>
          <w:sz w:val="28"/>
          <w:szCs w:val="24"/>
        </w:rPr>
      </w:pPr>
    </w:p>
    <w:p w14:paraId="5F6726FC" w14:textId="77777777" w:rsidR="00427AFC" w:rsidRDefault="00427AFC">
      <w:pPr>
        <w:rPr>
          <w:rFonts w:ascii="Times New Roman" w:hAnsi="Times New Roman" w:cs="Times New Roman"/>
          <w:b/>
          <w:bCs/>
          <w:color w:val="000000"/>
          <w:sz w:val="28"/>
          <w:szCs w:val="24"/>
        </w:rPr>
      </w:pPr>
      <w:r>
        <w:rPr>
          <w:rFonts w:ascii="Times New Roman" w:hAnsi="Times New Roman" w:cs="Times New Roman"/>
          <w:b/>
          <w:bCs/>
          <w:color w:val="000000"/>
          <w:sz w:val="28"/>
          <w:szCs w:val="24"/>
        </w:rPr>
        <w:br w:type="page"/>
      </w:r>
    </w:p>
    <w:p w14:paraId="69D53EAB" w14:textId="77777777" w:rsidR="009C6164" w:rsidRPr="00397A83" w:rsidRDefault="009C6164" w:rsidP="009C6164">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lastRenderedPageBreak/>
        <w:t xml:space="preserve">Program Değerlendiricisi Değerlendirme Formu </w:t>
      </w:r>
    </w:p>
    <w:p w14:paraId="34D20AE7" w14:textId="77777777" w:rsidR="009C6164" w:rsidRPr="00397A83" w:rsidRDefault="009C6164" w:rsidP="009C6164">
      <w:pPr>
        <w:autoSpaceDE w:val="0"/>
        <w:autoSpaceDN w:val="0"/>
        <w:adjustRightInd w:val="0"/>
        <w:spacing w:before="120" w:after="120" w:line="240" w:lineRule="auto"/>
        <w:jc w:val="center"/>
        <w:outlineLvl w:val="1"/>
        <w:rPr>
          <w:rFonts w:ascii="Times New Roman" w:hAnsi="Times New Roman" w:cs="Times New Roman"/>
          <w:color w:val="000000"/>
          <w:sz w:val="28"/>
          <w:szCs w:val="24"/>
        </w:rPr>
      </w:pPr>
      <w:r w:rsidRPr="00397A83">
        <w:rPr>
          <w:rFonts w:ascii="Times New Roman" w:hAnsi="Times New Roman" w:cs="Times New Roman"/>
          <w:b/>
          <w:bCs/>
          <w:color w:val="000000"/>
          <w:sz w:val="28"/>
          <w:szCs w:val="24"/>
        </w:rPr>
        <w:t>Form D</w:t>
      </w:r>
      <w:r>
        <w:rPr>
          <w:rFonts w:ascii="Times New Roman" w:hAnsi="Times New Roman" w:cs="Times New Roman"/>
          <w:b/>
          <w:bCs/>
          <w:color w:val="000000"/>
          <w:sz w:val="28"/>
          <w:szCs w:val="24"/>
        </w:rPr>
        <w:t>2</w:t>
      </w:r>
      <w:r w:rsidRPr="00397A83">
        <w:rPr>
          <w:rFonts w:ascii="Times New Roman" w:hAnsi="Times New Roman" w:cs="Times New Roman"/>
          <w:b/>
          <w:bCs/>
          <w:color w:val="000000"/>
          <w:sz w:val="28"/>
          <w:szCs w:val="24"/>
        </w:rPr>
        <w:t xml:space="preserve"> </w:t>
      </w:r>
    </w:p>
    <w:p w14:paraId="78F8FF28" w14:textId="77777777" w:rsidR="009C6164" w:rsidRPr="00397A83" w:rsidRDefault="009C6164" w:rsidP="009C6164">
      <w:pPr>
        <w:autoSpaceDE w:val="0"/>
        <w:autoSpaceDN w:val="0"/>
        <w:adjustRightInd w:val="0"/>
        <w:spacing w:before="120" w:after="120" w:line="240" w:lineRule="auto"/>
        <w:jc w:val="both"/>
        <w:rPr>
          <w:rFonts w:ascii="Times New Roman" w:hAnsi="Times New Roman" w:cs="Times New Roman"/>
          <w:color w:val="000000"/>
          <w:sz w:val="23"/>
          <w:szCs w:val="23"/>
        </w:rPr>
      </w:pPr>
      <w:r w:rsidRPr="003D3C1C">
        <w:rPr>
          <w:rFonts w:ascii="Times New Roman" w:hAnsi="Times New Roman" w:cs="Times New Roman"/>
          <w:color w:val="000000"/>
          <w:sz w:val="23"/>
          <w:szCs w:val="23"/>
        </w:rPr>
        <w:t>Bu form takım başkanı ve takım eş başkanı için değerlendirme takımındaki program değerlendiricileri ve eş değerlendiricileri tarafından, ayrıca takım başkanı için takım eş bakanı tarafından, takım eş başkanı için takım başkanı tarafından doldurulur. Değerlendirmelerde aşağıdaki ölçütler kullanılır.</w:t>
      </w:r>
      <w:r w:rsidRPr="00397A83">
        <w:rPr>
          <w:rFonts w:ascii="Times New Roman" w:hAnsi="Times New Roman" w:cs="Times New Roman"/>
          <w:color w:val="000000"/>
          <w:sz w:val="23"/>
          <w:szCs w:val="23"/>
        </w:rPr>
        <w:t xml:space="preserve"> </w:t>
      </w:r>
    </w:p>
    <w:p w14:paraId="03618710" w14:textId="77777777" w:rsidR="009C6164" w:rsidRPr="00397A83" w:rsidRDefault="009C6164" w:rsidP="009C6164">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4: Tümüyle Katılıyorum </w:t>
      </w:r>
    </w:p>
    <w:p w14:paraId="4F872915" w14:textId="77777777" w:rsidR="009C6164" w:rsidRPr="00397A83" w:rsidRDefault="009C6164" w:rsidP="009C6164">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3: Kısmen Katılıyorum </w:t>
      </w:r>
    </w:p>
    <w:p w14:paraId="0F3FF448" w14:textId="77777777" w:rsidR="009C6164" w:rsidRPr="00397A83" w:rsidRDefault="009C6164" w:rsidP="009C6164">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2: Pek Katılmıyorum </w:t>
      </w:r>
    </w:p>
    <w:p w14:paraId="238B25FB" w14:textId="77777777" w:rsidR="009C6164" w:rsidRPr="00397A83" w:rsidRDefault="009C6164" w:rsidP="009C6164">
      <w:pPr>
        <w:autoSpaceDE w:val="0"/>
        <w:autoSpaceDN w:val="0"/>
        <w:adjustRightInd w:val="0"/>
        <w:spacing w:before="120" w:after="120" w:line="240" w:lineRule="auto"/>
        <w:ind w:firstLine="3261"/>
        <w:jc w:val="both"/>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1: Hiç Katılmıyorum </w:t>
      </w:r>
    </w:p>
    <w:p w14:paraId="2C3CCE06" w14:textId="77777777" w:rsidR="009C6164" w:rsidRPr="00043D43" w:rsidRDefault="009C6164" w:rsidP="009C6164">
      <w:pPr>
        <w:spacing w:before="120" w:after="120" w:line="240" w:lineRule="auto"/>
        <w:ind w:firstLine="3261"/>
        <w:jc w:val="both"/>
        <w:rPr>
          <w:rFonts w:ascii="Times New Roman" w:hAnsi="Times New Roman" w:cs="Times New Roman"/>
          <w:sz w:val="23"/>
          <w:szCs w:val="23"/>
        </w:rPr>
      </w:pPr>
      <w:r w:rsidRPr="00043D43">
        <w:rPr>
          <w:rFonts w:ascii="Times New Roman" w:hAnsi="Times New Roman" w:cs="Times New Roman"/>
          <w:color w:val="000000"/>
          <w:sz w:val="23"/>
          <w:szCs w:val="23"/>
        </w:rPr>
        <w:t>FY: Fikrim Yok</w:t>
      </w:r>
    </w:p>
    <w:p w14:paraId="33B88CBB" w14:textId="77777777" w:rsidR="009C6164" w:rsidRPr="00043D43" w:rsidRDefault="009C6164" w:rsidP="009C6164">
      <w:pPr>
        <w:spacing w:before="120" w:after="120" w:line="240" w:lineRule="auto"/>
        <w:rPr>
          <w:rFonts w:ascii="Times New Roman" w:hAnsi="Times New Roman" w:cs="Times New Roman"/>
          <w:sz w:val="23"/>
          <w:szCs w:val="23"/>
        </w:rPr>
      </w:pPr>
    </w:p>
    <w:p w14:paraId="49FB9F86" w14:textId="4DDE0B31" w:rsidR="009C6164" w:rsidRPr="00397A83" w:rsidRDefault="009C6164" w:rsidP="009C6164">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Değerlendiren</w:t>
      </w:r>
      <w:r>
        <w:rPr>
          <w:rFonts w:ascii="Times New Roman" w:hAnsi="Times New Roman" w:cs="Times New Roman"/>
          <w:color w:val="000000"/>
          <w:sz w:val="23"/>
          <w:szCs w:val="23"/>
        </w:rPr>
        <w:t>in</w:t>
      </w:r>
      <w:r w:rsidRPr="00397A83">
        <w:rPr>
          <w:rFonts w:ascii="Times New Roman" w:hAnsi="Times New Roman" w:cs="Times New Roman"/>
          <w:color w:val="000000"/>
          <w:sz w:val="23"/>
          <w:szCs w:val="23"/>
        </w:rPr>
        <w:t xml:space="preserve"> Adı: </w:t>
      </w:r>
    </w:p>
    <w:p w14:paraId="5523BD5B" w14:textId="77777777" w:rsidR="009C6164" w:rsidRPr="00397A83" w:rsidRDefault="009C6164" w:rsidP="009C6164">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Görevi: </w:t>
      </w:r>
    </w:p>
    <w:p w14:paraId="5724388E" w14:textId="5A602B18" w:rsidR="009C6164" w:rsidRPr="00397A83" w:rsidRDefault="009C6164" w:rsidP="009C6164">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w:t>
      </w:r>
      <w:r>
        <w:rPr>
          <w:rFonts w:ascii="Times New Roman" w:hAnsi="Times New Roman" w:cs="Times New Roman"/>
          <w:color w:val="000000"/>
          <w:sz w:val="23"/>
          <w:szCs w:val="23"/>
        </w:rPr>
        <w:t xml:space="preserve">Takım Başkanının/Eş Başkanın </w:t>
      </w:r>
      <w:r w:rsidRPr="00397A83">
        <w:rPr>
          <w:rFonts w:ascii="Times New Roman" w:hAnsi="Times New Roman" w:cs="Times New Roman"/>
          <w:color w:val="000000"/>
          <w:sz w:val="23"/>
          <w:szCs w:val="23"/>
        </w:rPr>
        <w:t xml:space="preserve">Adı: </w:t>
      </w:r>
    </w:p>
    <w:p w14:paraId="239A7A07" w14:textId="36621ED2" w:rsidR="009C6164" w:rsidRPr="00397A83" w:rsidRDefault="009C6164" w:rsidP="009C6164">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 xml:space="preserve">Değerlendirilen Program/Fakülte/Üniversite: </w:t>
      </w:r>
    </w:p>
    <w:p w14:paraId="78481B3B" w14:textId="6D4535BA" w:rsidR="009C6164" w:rsidRPr="00397A83" w:rsidRDefault="009C6164" w:rsidP="009C6164">
      <w:pPr>
        <w:autoSpaceDE w:val="0"/>
        <w:autoSpaceDN w:val="0"/>
        <w:adjustRightInd w:val="0"/>
        <w:spacing w:before="120" w:after="120" w:line="240" w:lineRule="auto"/>
        <w:rPr>
          <w:rFonts w:ascii="Times New Roman" w:hAnsi="Times New Roman" w:cs="Times New Roman"/>
          <w:color w:val="000000"/>
          <w:sz w:val="23"/>
          <w:szCs w:val="23"/>
        </w:rPr>
      </w:pPr>
      <w:r w:rsidRPr="00397A83">
        <w:rPr>
          <w:rFonts w:ascii="Times New Roman" w:hAnsi="Times New Roman" w:cs="Times New Roman"/>
          <w:color w:val="000000"/>
          <w:sz w:val="23"/>
          <w:szCs w:val="23"/>
        </w:rPr>
        <w:t>Kurum Ziyareti Tar</w:t>
      </w:r>
      <w:r>
        <w:rPr>
          <w:rFonts w:ascii="Times New Roman" w:hAnsi="Times New Roman" w:cs="Times New Roman"/>
          <w:color w:val="000000"/>
          <w:sz w:val="23"/>
          <w:szCs w:val="23"/>
        </w:rPr>
        <w:t>ihi:</w:t>
      </w:r>
      <w:r w:rsidRPr="00397A83">
        <w:rPr>
          <w:rFonts w:ascii="Times New Roman" w:hAnsi="Times New Roman" w:cs="Times New Roman"/>
          <w:color w:val="000000"/>
          <w:sz w:val="23"/>
          <w:szCs w:val="23"/>
        </w:rPr>
        <w:t xml:space="preserve"> </w:t>
      </w: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9C6164" w:rsidRPr="00397A83" w14:paraId="0248446E" w14:textId="77777777" w:rsidTr="005E2777">
        <w:trPr>
          <w:trHeight w:val="157"/>
        </w:trPr>
        <w:tc>
          <w:tcPr>
            <w:tcW w:w="5000" w:type="pct"/>
            <w:gridSpan w:val="6"/>
          </w:tcPr>
          <w:p w14:paraId="0149AB96" w14:textId="77777777" w:rsidR="009C6164" w:rsidRPr="00397A83" w:rsidRDefault="009C6164" w:rsidP="005E2777">
            <w:pPr>
              <w:autoSpaceDE w:val="0"/>
              <w:autoSpaceDN w:val="0"/>
              <w:adjustRightInd w:val="0"/>
              <w:spacing w:before="240" w:after="60" w:line="240" w:lineRule="auto"/>
              <w:rPr>
                <w:rFonts w:ascii="Times New Roman" w:hAnsi="Times New Roman" w:cs="Times New Roman"/>
                <w:color w:val="000000"/>
                <w:sz w:val="23"/>
                <w:szCs w:val="23"/>
              </w:rPr>
            </w:pPr>
            <w:r w:rsidRPr="00397A83">
              <w:rPr>
                <w:rFonts w:ascii="Times New Roman" w:hAnsi="Times New Roman" w:cs="Times New Roman"/>
                <w:b/>
                <w:bCs/>
                <w:color w:val="000000"/>
                <w:sz w:val="23"/>
                <w:szCs w:val="23"/>
                <w:u w:val="single"/>
              </w:rPr>
              <w:t xml:space="preserve">A) Ziyaret Öncesi Çalışmalar </w:t>
            </w:r>
          </w:p>
        </w:tc>
      </w:tr>
      <w:tr w:rsidR="009C6164" w:rsidRPr="00397A83" w14:paraId="4E361151" w14:textId="77777777" w:rsidTr="005E2777">
        <w:trPr>
          <w:trHeight w:val="157"/>
        </w:trPr>
        <w:tc>
          <w:tcPr>
            <w:tcW w:w="3489" w:type="pct"/>
          </w:tcPr>
          <w:p w14:paraId="2975E683"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397A83">
              <w:rPr>
                <w:rFonts w:ascii="Times New Roman" w:hAnsi="Times New Roman" w:cs="Times New Roman"/>
                <w:color w:val="000000"/>
                <w:sz w:val="23"/>
                <w:szCs w:val="23"/>
              </w:rPr>
              <w:t>Kurum ziyareti öncesinde, zamanında ve etkili iletişim kurdu.</w:t>
            </w:r>
          </w:p>
        </w:tc>
        <w:tc>
          <w:tcPr>
            <w:tcW w:w="294" w:type="pct"/>
          </w:tcPr>
          <w:p w14:paraId="2B18F78F"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77DDEA79"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17790B06"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19A8A5FF"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5F4DFAE"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9C6164" w:rsidRPr="00397A83" w14:paraId="2F386B6E" w14:textId="77777777" w:rsidTr="005E2777">
        <w:trPr>
          <w:trHeight w:val="157"/>
        </w:trPr>
        <w:tc>
          <w:tcPr>
            <w:tcW w:w="3489" w:type="pct"/>
          </w:tcPr>
          <w:p w14:paraId="0B433B0D"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3D3C1C">
              <w:rPr>
                <w:rFonts w:ascii="Times New Roman" w:hAnsi="Times New Roman" w:cs="Times New Roman"/>
                <w:color w:val="000000"/>
                <w:sz w:val="23"/>
                <w:szCs w:val="23"/>
              </w:rPr>
              <w:t>Özdeğerlendirme ve diğer ilgili raporların zamanında iletilmesini sağladı.</w:t>
            </w:r>
            <w:r w:rsidRPr="00397A83">
              <w:rPr>
                <w:rFonts w:ascii="Times New Roman" w:hAnsi="Times New Roman" w:cs="Times New Roman"/>
                <w:color w:val="000000"/>
                <w:sz w:val="23"/>
                <w:szCs w:val="23"/>
              </w:rPr>
              <w:t xml:space="preserve"> </w:t>
            </w:r>
          </w:p>
        </w:tc>
        <w:tc>
          <w:tcPr>
            <w:tcW w:w="294" w:type="pct"/>
          </w:tcPr>
          <w:p w14:paraId="2D3D2768"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1E1D97C7"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70545C58"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6F679EDE"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5469113"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9C6164" w:rsidRPr="00397A83" w14:paraId="24BDCA4D" w14:textId="77777777" w:rsidTr="005E2777">
        <w:trPr>
          <w:trHeight w:val="157"/>
        </w:trPr>
        <w:tc>
          <w:tcPr>
            <w:tcW w:w="3489" w:type="pct"/>
          </w:tcPr>
          <w:p w14:paraId="227E3999"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3D3C1C">
              <w:rPr>
                <w:rFonts w:ascii="Times New Roman" w:hAnsi="Times New Roman" w:cs="Times New Roman"/>
                <w:color w:val="000000"/>
                <w:sz w:val="23"/>
                <w:szCs w:val="23"/>
              </w:rPr>
              <w:t>Kurum ziyaret tarihi saptanmasında tüm takım üyelerinin görüşünü aldı.</w:t>
            </w:r>
          </w:p>
        </w:tc>
        <w:tc>
          <w:tcPr>
            <w:tcW w:w="294" w:type="pct"/>
          </w:tcPr>
          <w:p w14:paraId="5F7465DE"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0F74D3D6"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0FEF7896"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70F1BCAD"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04E01CCE"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9C6164" w:rsidRPr="00397A83" w14:paraId="3B4DF78E" w14:textId="77777777" w:rsidTr="005E2777">
        <w:trPr>
          <w:trHeight w:val="157"/>
        </w:trPr>
        <w:tc>
          <w:tcPr>
            <w:tcW w:w="3489" w:type="pct"/>
          </w:tcPr>
          <w:p w14:paraId="2006C00B"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3D3C1C">
              <w:rPr>
                <w:rFonts w:ascii="Times New Roman" w:hAnsi="Times New Roman" w:cs="Times New Roman"/>
                <w:color w:val="000000"/>
                <w:sz w:val="23"/>
                <w:szCs w:val="23"/>
              </w:rPr>
              <w:t>Kurum ziyaret öncesi tavırları genel olarak olumlu ve yapıcı idi.</w:t>
            </w:r>
            <w:r w:rsidRPr="00397A83">
              <w:rPr>
                <w:rFonts w:ascii="Times New Roman" w:hAnsi="Times New Roman" w:cs="Times New Roman"/>
                <w:color w:val="000000"/>
                <w:sz w:val="23"/>
                <w:szCs w:val="23"/>
              </w:rPr>
              <w:t xml:space="preserve"> </w:t>
            </w:r>
          </w:p>
        </w:tc>
        <w:tc>
          <w:tcPr>
            <w:tcW w:w="294" w:type="pct"/>
          </w:tcPr>
          <w:p w14:paraId="3E023831"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7632939A"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0D55790E"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2311B62D"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5" w:type="pct"/>
          </w:tcPr>
          <w:p w14:paraId="798696A4"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391EE4AB" w14:textId="77777777" w:rsidR="009C6164" w:rsidRDefault="009C6164" w:rsidP="009C6164">
      <w:pPr>
        <w:spacing w:before="120" w:after="120" w:line="240" w:lineRule="auto"/>
        <w:rPr>
          <w:rFonts w:ascii="Times New Roman" w:hAnsi="Times New Roman" w:cs="Times New Roman"/>
          <w:sz w:val="24"/>
        </w:rPr>
      </w:pPr>
    </w:p>
    <w:tbl>
      <w:tblPr>
        <w:tblW w:w="5000" w:type="pct"/>
        <w:tblBorders>
          <w:top w:val="nil"/>
          <w:left w:val="nil"/>
          <w:bottom w:val="nil"/>
          <w:right w:val="nil"/>
        </w:tblBorders>
        <w:tblLook w:val="0000" w:firstRow="0" w:lastRow="0" w:firstColumn="0" w:lastColumn="0" w:noHBand="0" w:noVBand="0"/>
      </w:tblPr>
      <w:tblGrid>
        <w:gridCol w:w="6877"/>
        <w:gridCol w:w="580"/>
        <w:gridCol w:w="579"/>
        <w:gridCol w:w="579"/>
        <w:gridCol w:w="579"/>
        <w:gridCol w:w="660"/>
      </w:tblGrid>
      <w:tr w:rsidR="009C6164" w:rsidRPr="00043D43" w14:paraId="7060976D" w14:textId="77777777" w:rsidTr="005E2777">
        <w:trPr>
          <w:trHeight w:val="157"/>
        </w:trPr>
        <w:tc>
          <w:tcPr>
            <w:tcW w:w="5000" w:type="pct"/>
            <w:gridSpan w:val="6"/>
          </w:tcPr>
          <w:p w14:paraId="7137450A" w14:textId="77777777" w:rsidR="009C6164" w:rsidRPr="00043D4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b/>
                <w:bCs/>
                <w:color w:val="000000"/>
                <w:sz w:val="23"/>
                <w:szCs w:val="23"/>
                <w:u w:val="single"/>
              </w:rPr>
              <w:t>B) Ziyaret Sırasındaki Çalışmalar</w:t>
            </w:r>
          </w:p>
        </w:tc>
      </w:tr>
      <w:tr w:rsidR="009C6164" w:rsidRPr="00043D43" w14:paraId="5EDD89B0" w14:textId="77777777" w:rsidTr="005E2777">
        <w:trPr>
          <w:trHeight w:val="157"/>
        </w:trPr>
        <w:tc>
          <w:tcPr>
            <w:tcW w:w="3489" w:type="pct"/>
          </w:tcPr>
          <w:p w14:paraId="449E281C" w14:textId="77777777" w:rsidR="009C6164" w:rsidRPr="00043D43" w:rsidRDefault="009C6164" w:rsidP="005E2777">
            <w:pPr>
              <w:autoSpaceDE w:val="0"/>
              <w:autoSpaceDN w:val="0"/>
              <w:adjustRightInd w:val="0"/>
              <w:spacing w:before="60" w:after="60" w:line="240" w:lineRule="auto"/>
              <w:rPr>
                <w:rFonts w:ascii="Times New Roman" w:hAnsi="Times New Roman" w:cs="Times New Roman"/>
                <w:b/>
                <w:bCs/>
                <w:color w:val="000000"/>
                <w:sz w:val="23"/>
                <w:szCs w:val="23"/>
                <w:u w:val="single"/>
              </w:rPr>
            </w:pPr>
            <w:r w:rsidRPr="00521AD8">
              <w:rPr>
                <w:rFonts w:ascii="Times New Roman" w:hAnsi="Times New Roman" w:cs="Times New Roman"/>
                <w:color w:val="000000"/>
                <w:sz w:val="23"/>
                <w:szCs w:val="23"/>
              </w:rPr>
              <w:t>Kurum ziyareti sırasında kuruma karşı tarafsız hareket etti.</w:t>
            </w:r>
          </w:p>
        </w:tc>
        <w:tc>
          <w:tcPr>
            <w:tcW w:w="294" w:type="pct"/>
          </w:tcPr>
          <w:p w14:paraId="0275893A"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721E1B62"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080D69FB"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05A77178"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03B8AD50"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7B4E3CF0" w14:textId="77777777" w:rsidTr="005E2777">
        <w:trPr>
          <w:trHeight w:val="157"/>
        </w:trPr>
        <w:tc>
          <w:tcPr>
            <w:tcW w:w="3489" w:type="pct"/>
          </w:tcPr>
          <w:p w14:paraId="73F8048B"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Kurum ziyareti sırasında nezaket kuralları çerçevesinde hareket etti.</w:t>
            </w:r>
          </w:p>
        </w:tc>
        <w:tc>
          <w:tcPr>
            <w:tcW w:w="294" w:type="pct"/>
          </w:tcPr>
          <w:p w14:paraId="0CD34003"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1F4B5BC7"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290CACF9"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66549177"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555D673C"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40D78B53" w14:textId="77777777" w:rsidTr="005E2777">
        <w:trPr>
          <w:trHeight w:val="157"/>
        </w:trPr>
        <w:tc>
          <w:tcPr>
            <w:tcW w:w="3489" w:type="pct"/>
          </w:tcPr>
          <w:p w14:paraId="0384C2B8" w14:textId="77777777" w:rsidR="009C6164" w:rsidRPr="00043D4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Kurum hakkında yeterli bilgiye sahipti.</w:t>
            </w:r>
          </w:p>
        </w:tc>
        <w:tc>
          <w:tcPr>
            <w:tcW w:w="294" w:type="pct"/>
          </w:tcPr>
          <w:p w14:paraId="172EC651"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787AD11D"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1AB52E83"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33C61D80"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52667D08"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111550EE" w14:textId="77777777" w:rsidTr="005E2777">
        <w:trPr>
          <w:trHeight w:val="157"/>
        </w:trPr>
        <w:tc>
          <w:tcPr>
            <w:tcW w:w="3489" w:type="pct"/>
          </w:tcPr>
          <w:p w14:paraId="2808CCD1"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Tavırları genel olarak olumlu ve yapıcı idi.</w:t>
            </w:r>
          </w:p>
        </w:tc>
        <w:tc>
          <w:tcPr>
            <w:tcW w:w="294" w:type="pct"/>
          </w:tcPr>
          <w:p w14:paraId="74A62359"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24A6FABB"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34ED92E7"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19297FE3"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681BE461"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70B5B280" w14:textId="77777777" w:rsidTr="005E2777">
        <w:trPr>
          <w:trHeight w:val="157"/>
        </w:trPr>
        <w:tc>
          <w:tcPr>
            <w:tcW w:w="3489" w:type="pct"/>
          </w:tcPr>
          <w:p w14:paraId="79CE7F51"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Değerlendirme takımının diğer üyeleri ile uyum içinde çalıştı.</w:t>
            </w:r>
          </w:p>
        </w:tc>
        <w:tc>
          <w:tcPr>
            <w:tcW w:w="294" w:type="pct"/>
          </w:tcPr>
          <w:p w14:paraId="01F743DC"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05F30519"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57175012"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3467B805"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0A0B5B2E"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6C5A6087" w14:textId="77777777" w:rsidTr="005E2777">
        <w:trPr>
          <w:trHeight w:val="157"/>
        </w:trPr>
        <w:tc>
          <w:tcPr>
            <w:tcW w:w="3489" w:type="pct"/>
          </w:tcPr>
          <w:p w14:paraId="058DBA96"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Sorduğu sorular konuyu daha anlaşılır hale getirmeye yönelikti.</w:t>
            </w:r>
          </w:p>
        </w:tc>
        <w:tc>
          <w:tcPr>
            <w:tcW w:w="294" w:type="pct"/>
          </w:tcPr>
          <w:p w14:paraId="293BB721"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72ED2E06"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100B8F7F"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268CC398"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01386A80"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39E7B41E" w14:textId="77777777" w:rsidTr="005E2777">
        <w:trPr>
          <w:trHeight w:val="157"/>
        </w:trPr>
        <w:tc>
          <w:tcPr>
            <w:tcW w:w="3489" w:type="pct"/>
          </w:tcPr>
          <w:p w14:paraId="62360571" w14:textId="77777777" w:rsidR="009C6164" w:rsidRPr="00397A8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043D43">
              <w:rPr>
                <w:rFonts w:ascii="Times New Roman" w:hAnsi="Times New Roman" w:cs="Times New Roman"/>
                <w:color w:val="000000"/>
                <w:sz w:val="23"/>
                <w:szCs w:val="23"/>
              </w:rPr>
              <w:t>Değerlendirme programını zaman planına uygun yürüttü.</w:t>
            </w:r>
          </w:p>
        </w:tc>
        <w:tc>
          <w:tcPr>
            <w:tcW w:w="294" w:type="pct"/>
          </w:tcPr>
          <w:p w14:paraId="4D7BA2BB"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1B1EC23E"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060E83FE"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75EA54FA"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39CAF361"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1FA1D0BF" w14:textId="77777777" w:rsidTr="005E2777">
        <w:trPr>
          <w:trHeight w:val="157"/>
        </w:trPr>
        <w:tc>
          <w:tcPr>
            <w:tcW w:w="3489" w:type="pct"/>
          </w:tcPr>
          <w:p w14:paraId="08F5C19D" w14:textId="77777777" w:rsidR="009C6164" w:rsidRPr="00043D43"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521AD8">
              <w:rPr>
                <w:rFonts w:ascii="Times New Roman" w:hAnsi="Times New Roman" w:cs="Times New Roman"/>
                <w:color w:val="000000"/>
                <w:sz w:val="23"/>
                <w:szCs w:val="23"/>
              </w:rPr>
              <w:t>Değerlendiricilerle ilişkilerinde yansız ve tutarlıydı.</w:t>
            </w:r>
          </w:p>
        </w:tc>
        <w:tc>
          <w:tcPr>
            <w:tcW w:w="294" w:type="pct"/>
          </w:tcPr>
          <w:p w14:paraId="571147ED"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4D012929"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4094F079"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2CDA1EFC"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46E378E5"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519C21DC" w14:textId="77777777" w:rsidTr="005E2777">
        <w:trPr>
          <w:trHeight w:val="157"/>
        </w:trPr>
        <w:tc>
          <w:tcPr>
            <w:tcW w:w="3489" w:type="pct"/>
          </w:tcPr>
          <w:p w14:paraId="1DD1E3EA" w14:textId="77777777" w:rsidR="009C6164" w:rsidRPr="00521AD8"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521AD8">
              <w:rPr>
                <w:rFonts w:ascii="Times New Roman" w:hAnsi="Times New Roman" w:cs="Times New Roman"/>
                <w:color w:val="000000"/>
                <w:sz w:val="23"/>
                <w:szCs w:val="23"/>
              </w:rPr>
              <w:t>Takım başkanı olarak önderlik özelliklerini olumlu ve kolaylaştırıcı bir şekilde kullandı.</w:t>
            </w:r>
          </w:p>
        </w:tc>
        <w:tc>
          <w:tcPr>
            <w:tcW w:w="294" w:type="pct"/>
          </w:tcPr>
          <w:p w14:paraId="18214826"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4</w:t>
            </w:r>
          </w:p>
        </w:tc>
        <w:tc>
          <w:tcPr>
            <w:tcW w:w="294" w:type="pct"/>
          </w:tcPr>
          <w:p w14:paraId="4FD99FDD"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3</w:t>
            </w:r>
          </w:p>
        </w:tc>
        <w:tc>
          <w:tcPr>
            <w:tcW w:w="294" w:type="pct"/>
          </w:tcPr>
          <w:p w14:paraId="6AD6B4C1"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2</w:t>
            </w:r>
          </w:p>
        </w:tc>
        <w:tc>
          <w:tcPr>
            <w:tcW w:w="294" w:type="pct"/>
          </w:tcPr>
          <w:p w14:paraId="49E1374A"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1</w:t>
            </w:r>
          </w:p>
        </w:tc>
        <w:tc>
          <w:tcPr>
            <w:tcW w:w="336" w:type="pct"/>
          </w:tcPr>
          <w:p w14:paraId="6012F05E"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sidRPr="00043D43">
              <w:rPr>
                <w:rFonts w:ascii="Times New Roman" w:hAnsi="Times New Roman" w:cs="Times New Roman"/>
                <w:color w:val="000000"/>
                <w:sz w:val="23"/>
                <w:szCs w:val="23"/>
              </w:rPr>
              <w:t>FY</w:t>
            </w:r>
          </w:p>
        </w:tc>
      </w:tr>
      <w:tr w:rsidR="009C6164" w:rsidRPr="00043D43" w14:paraId="7B7725B3" w14:textId="77777777" w:rsidTr="005E2777">
        <w:trPr>
          <w:trHeight w:val="157"/>
        </w:trPr>
        <w:tc>
          <w:tcPr>
            <w:tcW w:w="3489" w:type="pct"/>
          </w:tcPr>
          <w:p w14:paraId="6DCBDB59" w14:textId="77777777" w:rsidR="009C6164" w:rsidRPr="00521AD8"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p>
        </w:tc>
        <w:tc>
          <w:tcPr>
            <w:tcW w:w="294" w:type="pct"/>
          </w:tcPr>
          <w:p w14:paraId="40AACAC9"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p>
        </w:tc>
        <w:tc>
          <w:tcPr>
            <w:tcW w:w="294" w:type="pct"/>
          </w:tcPr>
          <w:p w14:paraId="733258C2"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p>
        </w:tc>
        <w:tc>
          <w:tcPr>
            <w:tcW w:w="294" w:type="pct"/>
          </w:tcPr>
          <w:p w14:paraId="6D83FF36"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p>
        </w:tc>
        <w:tc>
          <w:tcPr>
            <w:tcW w:w="294" w:type="pct"/>
          </w:tcPr>
          <w:p w14:paraId="7BE2BAD1"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p>
        </w:tc>
        <w:tc>
          <w:tcPr>
            <w:tcW w:w="336" w:type="pct"/>
          </w:tcPr>
          <w:p w14:paraId="4425DC09" w14:textId="77777777" w:rsidR="009C6164" w:rsidRPr="00043D4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p>
        </w:tc>
      </w:tr>
      <w:tr w:rsidR="009C6164" w:rsidRPr="00397A83" w14:paraId="626C0C62" w14:textId="77777777" w:rsidTr="005E2777">
        <w:trPr>
          <w:trHeight w:val="157"/>
        </w:trPr>
        <w:tc>
          <w:tcPr>
            <w:tcW w:w="5000" w:type="pct"/>
            <w:gridSpan w:val="6"/>
          </w:tcPr>
          <w:p w14:paraId="24EE3B77" w14:textId="77777777" w:rsidR="009C6164" w:rsidRPr="00542559" w:rsidRDefault="009C6164" w:rsidP="005E2777">
            <w:pPr>
              <w:autoSpaceDE w:val="0"/>
              <w:autoSpaceDN w:val="0"/>
              <w:adjustRightInd w:val="0"/>
              <w:spacing w:before="60" w:after="60" w:line="240" w:lineRule="auto"/>
              <w:rPr>
                <w:rFonts w:ascii="Times New Roman" w:hAnsi="Times New Roman" w:cs="Times New Roman"/>
                <w:color w:val="000000"/>
                <w:sz w:val="23"/>
                <w:szCs w:val="23"/>
              </w:rPr>
            </w:pPr>
            <w:r w:rsidRPr="00542559">
              <w:rPr>
                <w:rFonts w:ascii="Times New Roman" w:hAnsi="Times New Roman" w:cs="Times New Roman"/>
                <w:b/>
                <w:bCs/>
                <w:color w:val="000000"/>
                <w:sz w:val="23"/>
                <w:szCs w:val="23"/>
              </w:rPr>
              <w:t xml:space="preserve">C) Ziyaret Sonrası Çalışmalar ve Diğer Görüşler </w:t>
            </w:r>
            <w:r w:rsidRPr="00542559">
              <w:rPr>
                <w:rFonts w:ascii="Times New Roman" w:hAnsi="Times New Roman" w:cs="Times New Roman"/>
                <w:color w:val="000000"/>
                <w:sz w:val="23"/>
                <w:szCs w:val="23"/>
              </w:rPr>
              <w:t xml:space="preserve">(Bu bölüm yalnız takım başkanı, eş başkanı ve ilgili </w:t>
            </w:r>
            <w:r w:rsidRPr="00542559">
              <w:rPr>
                <w:rFonts w:ascii="Times New Roman" w:hAnsi="Times New Roman" w:cs="Times New Roman"/>
                <w:color w:val="000000"/>
                <w:sz w:val="23"/>
                <w:szCs w:val="23"/>
              </w:rPr>
              <w:lastRenderedPageBreak/>
              <w:t>programın diğer değerlendiricisi tarafından yanıtlanacaktır.)</w:t>
            </w:r>
          </w:p>
        </w:tc>
      </w:tr>
      <w:tr w:rsidR="009C6164" w:rsidRPr="00397A83" w14:paraId="02A2C909" w14:textId="77777777" w:rsidTr="005E2777">
        <w:trPr>
          <w:trHeight w:val="157"/>
        </w:trPr>
        <w:tc>
          <w:tcPr>
            <w:tcW w:w="3489" w:type="pct"/>
          </w:tcPr>
          <w:p w14:paraId="662408BB" w14:textId="77777777" w:rsidR="009C6164" w:rsidRPr="00542559" w:rsidRDefault="009C6164" w:rsidP="005E2777">
            <w:pPr>
              <w:autoSpaceDE w:val="0"/>
              <w:autoSpaceDN w:val="0"/>
              <w:adjustRightInd w:val="0"/>
              <w:spacing w:after="0" w:line="240" w:lineRule="auto"/>
              <w:rPr>
                <w:rFonts w:ascii="Times New Roman" w:hAnsi="Times New Roman" w:cs="Times New Roman"/>
                <w:color w:val="000000"/>
                <w:sz w:val="23"/>
                <w:szCs w:val="23"/>
              </w:rPr>
            </w:pPr>
            <w:r w:rsidRPr="00521AD8">
              <w:rPr>
                <w:rFonts w:ascii="Times New Roman" w:hAnsi="Times New Roman" w:cs="Times New Roman"/>
                <w:color w:val="000000"/>
                <w:sz w:val="23"/>
                <w:szCs w:val="23"/>
              </w:rPr>
              <w:lastRenderedPageBreak/>
              <w:t>Kurumdan gelen 30 gün yanıtını zamanında iletti ve görüş istedi.</w:t>
            </w:r>
            <w:r w:rsidRPr="00542559">
              <w:rPr>
                <w:rFonts w:ascii="Times New Roman" w:hAnsi="Times New Roman" w:cs="Times New Roman"/>
                <w:color w:val="000000"/>
                <w:sz w:val="23"/>
                <w:szCs w:val="23"/>
              </w:rPr>
              <w:t xml:space="preserve"> </w:t>
            </w:r>
          </w:p>
        </w:tc>
        <w:tc>
          <w:tcPr>
            <w:tcW w:w="294" w:type="pct"/>
          </w:tcPr>
          <w:p w14:paraId="0F6FD4D0"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5043F219"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59AB8E4F"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257F55C0"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6" w:type="pct"/>
          </w:tcPr>
          <w:p w14:paraId="2109738E"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9C6164" w:rsidRPr="00397A83" w14:paraId="090A6A9D" w14:textId="77777777" w:rsidTr="005E2777">
        <w:trPr>
          <w:trHeight w:val="157"/>
        </w:trPr>
        <w:tc>
          <w:tcPr>
            <w:tcW w:w="3489" w:type="pct"/>
          </w:tcPr>
          <w:p w14:paraId="3A070575" w14:textId="77777777" w:rsidR="009C6164" w:rsidRPr="00542559" w:rsidRDefault="009C6164" w:rsidP="005E2777">
            <w:pPr>
              <w:autoSpaceDE w:val="0"/>
              <w:autoSpaceDN w:val="0"/>
              <w:adjustRightInd w:val="0"/>
              <w:spacing w:after="0" w:line="240" w:lineRule="auto"/>
              <w:rPr>
                <w:rFonts w:ascii="Times New Roman" w:hAnsi="Times New Roman" w:cs="Times New Roman"/>
                <w:color w:val="000000"/>
                <w:sz w:val="23"/>
                <w:szCs w:val="23"/>
              </w:rPr>
            </w:pPr>
            <w:r w:rsidRPr="00521AD8">
              <w:rPr>
                <w:rFonts w:ascii="Times New Roman" w:hAnsi="Times New Roman" w:cs="Times New Roman"/>
                <w:color w:val="000000"/>
                <w:sz w:val="23"/>
                <w:szCs w:val="23"/>
              </w:rPr>
              <w:t>Taslak program değerlendirme raporu için etkin yönlendirme yaptı ve görüş verdi.</w:t>
            </w:r>
          </w:p>
        </w:tc>
        <w:tc>
          <w:tcPr>
            <w:tcW w:w="294" w:type="pct"/>
          </w:tcPr>
          <w:p w14:paraId="3A693345"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70E0BFC5"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7929E35F"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5704A8A0"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6" w:type="pct"/>
          </w:tcPr>
          <w:p w14:paraId="68C5D85E"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9C6164" w:rsidRPr="00397A83" w14:paraId="14866C79" w14:textId="77777777" w:rsidTr="005E2777">
        <w:trPr>
          <w:trHeight w:val="157"/>
        </w:trPr>
        <w:tc>
          <w:tcPr>
            <w:tcW w:w="3489" w:type="pct"/>
          </w:tcPr>
          <w:p w14:paraId="6FA8C20E" w14:textId="77777777" w:rsidR="009C6164" w:rsidRPr="00542559" w:rsidRDefault="009C6164" w:rsidP="005E2777">
            <w:pPr>
              <w:autoSpaceDE w:val="0"/>
              <w:autoSpaceDN w:val="0"/>
              <w:adjustRightInd w:val="0"/>
              <w:spacing w:after="0" w:line="240" w:lineRule="auto"/>
              <w:rPr>
                <w:rFonts w:ascii="Times New Roman" w:hAnsi="Times New Roman" w:cs="Times New Roman"/>
                <w:color w:val="000000"/>
                <w:sz w:val="23"/>
                <w:szCs w:val="23"/>
              </w:rPr>
            </w:pPr>
            <w:r w:rsidRPr="00521AD8">
              <w:rPr>
                <w:rFonts w:ascii="Times New Roman" w:hAnsi="Times New Roman" w:cs="Times New Roman"/>
                <w:color w:val="000000"/>
                <w:sz w:val="23"/>
                <w:szCs w:val="23"/>
              </w:rPr>
              <w:t>Takım başkanı olarak etkin bir haberleşme kurdu.</w:t>
            </w:r>
          </w:p>
        </w:tc>
        <w:tc>
          <w:tcPr>
            <w:tcW w:w="294" w:type="pct"/>
          </w:tcPr>
          <w:p w14:paraId="382975B1"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2994E2A4"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4FC7712A"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314D2BF4"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6" w:type="pct"/>
          </w:tcPr>
          <w:p w14:paraId="789C055B"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r w:rsidR="009C6164" w:rsidRPr="00397A83" w14:paraId="635B3441" w14:textId="77777777" w:rsidTr="005E2777">
        <w:trPr>
          <w:trHeight w:val="157"/>
        </w:trPr>
        <w:tc>
          <w:tcPr>
            <w:tcW w:w="3489" w:type="pct"/>
          </w:tcPr>
          <w:p w14:paraId="03FC0D8A" w14:textId="77777777" w:rsidR="009C6164" w:rsidRPr="00542559" w:rsidRDefault="009C6164" w:rsidP="005E2777">
            <w:pPr>
              <w:autoSpaceDE w:val="0"/>
              <w:autoSpaceDN w:val="0"/>
              <w:adjustRightInd w:val="0"/>
              <w:spacing w:after="0" w:line="240" w:lineRule="auto"/>
              <w:rPr>
                <w:rFonts w:ascii="Times New Roman" w:hAnsi="Times New Roman" w:cs="Times New Roman"/>
                <w:color w:val="000000"/>
                <w:sz w:val="23"/>
                <w:szCs w:val="23"/>
              </w:rPr>
            </w:pPr>
            <w:r w:rsidRPr="00521AD8">
              <w:rPr>
                <w:rFonts w:ascii="Times New Roman" w:hAnsi="Times New Roman" w:cs="Times New Roman"/>
                <w:color w:val="000000"/>
                <w:sz w:val="23"/>
                <w:szCs w:val="23"/>
              </w:rPr>
              <w:t>Görev alacağım bir başka takımda aynı takım başkanı ile çalışmak isterim.</w:t>
            </w:r>
          </w:p>
        </w:tc>
        <w:tc>
          <w:tcPr>
            <w:tcW w:w="294" w:type="pct"/>
          </w:tcPr>
          <w:p w14:paraId="77A027B8"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4</w:t>
            </w:r>
          </w:p>
        </w:tc>
        <w:tc>
          <w:tcPr>
            <w:tcW w:w="294" w:type="pct"/>
          </w:tcPr>
          <w:p w14:paraId="5620ADB6"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3</w:t>
            </w:r>
          </w:p>
        </w:tc>
        <w:tc>
          <w:tcPr>
            <w:tcW w:w="294" w:type="pct"/>
          </w:tcPr>
          <w:p w14:paraId="3EB5004D"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2</w:t>
            </w:r>
          </w:p>
        </w:tc>
        <w:tc>
          <w:tcPr>
            <w:tcW w:w="294" w:type="pct"/>
          </w:tcPr>
          <w:p w14:paraId="40D95401"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1</w:t>
            </w:r>
          </w:p>
        </w:tc>
        <w:tc>
          <w:tcPr>
            <w:tcW w:w="336" w:type="pct"/>
          </w:tcPr>
          <w:p w14:paraId="6C786F85" w14:textId="77777777" w:rsidR="009C6164" w:rsidRPr="00397A83" w:rsidRDefault="009C6164" w:rsidP="005E2777">
            <w:pPr>
              <w:autoSpaceDE w:val="0"/>
              <w:autoSpaceDN w:val="0"/>
              <w:adjustRightInd w:val="0"/>
              <w:spacing w:before="60" w:after="60" w:line="240" w:lineRule="auto"/>
              <w:jc w:val="center"/>
              <w:rPr>
                <w:rFonts w:ascii="Times New Roman" w:hAnsi="Times New Roman" w:cs="Times New Roman"/>
                <w:color w:val="000000"/>
                <w:sz w:val="23"/>
                <w:szCs w:val="23"/>
              </w:rPr>
            </w:pPr>
            <w:r>
              <w:rPr>
                <w:rFonts w:ascii="Times New Roman" w:hAnsi="Times New Roman" w:cs="Times New Roman"/>
                <w:color w:val="000000"/>
                <w:sz w:val="23"/>
                <w:szCs w:val="23"/>
              </w:rPr>
              <w:t>FY</w:t>
            </w:r>
          </w:p>
        </w:tc>
      </w:tr>
    </w:tbl>
    <w:p w14:paraId="3CF09407" w14:textId="77777777" w:rsidR="009C6164" w:rsidRDefault="009C6164" w:rsidP="009C6164">
      <w:pPr>
        <w:spacing w:before="120" w:after="120" w:line="240" w:lineRule="auto"/>
        <w:rPr>
          <w:rFonts w:ascii="Times New Roman" w:hAnsi="Times New Roman" w:cs="Times New Roman"/>
          <w:sz w:val="24"/>
        </w:rPr>
      </w:pPr>
    </w:p>
    <w:p w14:paraId="4CC3D970" w14:textId="132B1FCD" w:rsidR="009C6164" w:rsidRDefault="009C6164" w:rsidP="00B246F8">
      <w:pPr>
        <w:spacing w:before="120" w:after="120" w:line="240" w:lineRule="auto"/>
        <w:rPr>
          <w:rFonts w:ascii="Times New Roman" w:hAnsi="Times New Roman" w:cs="Times New Roman"/>
          <w:sz w:val="24"/>
        </w:rPr>
      </w:pPr>
      <w:r w:rsidRPr="00A64476">
        <w:rPr>
          <w:rFonts w:ascii="Times New Roman" w:hAnsi="Times New Roman" w:cs="Times New Roman"/>
          <w:sz w:val="24"/>
        </w:rPr>
        <w:t xml:space="preserve">Takım başkanı ile ilgili diğer görüşleriniz nelerdir? </w:t>
      </w:r>
    </w:p>
    <w:p w14:paraId="10798039" w14:textId="77777777" w:rsidR="009C6164" w:rsidRDefault="009C6164" w:rsidP="009C6164">
      <w:pPr>
        <w:spacing w:before="120" w:after="120" w:line="240" w:lineRule="auto"/>
        <w:rPr>
          <w:rFonts w:ascii="Times New Roman" w:hAnsi="Times New Roman" w:cs="Times New Roman"/>
          <w:sz w:val="24"/>
        </w:rPr>
      </w:pPr>
    </w:p>
    <w:p w14:paraId="2038B8B7" w14:textId="77777777" w:rsidR="009C6164" w:rsidRDefault="009C6164" w:rsidP="009C6164">
      <w:pPr>
        <w:spacing w:before="120" w:after="120" w:line="240" w:lineRule="auto"/>
        <w:rPr>
          <w:rFonts w:ascii="Times New Roman" w:hAnsi="Times New Roman" w:cs="Times New Roman"/>
          <w:sz w:val="24"/>
        </w:rPr>
      </w:pPr>
    </w:p>
    <w:p w14:paraId="3B130C30" w14:textId="77777777" w:rsidR="009C6164" w:rsidRDefault="009C6164" w:rsidP="009C6164"/>
    <w:p w14:paraId="496D84B9" w14:textId="09899570" w:rsidR="009C6164" w:rsidRDefault="009C6164" w:rsidP="00A64476">
      <w:pPr>
        <w:spacing w:before="120" w:after="120" w:line="240" w:lineRule="auto"/>
        <w:jc w:val="center"/>
        <w:rPr>
          <w:rFonts w:ascii="Times New Roman" w:hAnsi="Times New Roman" w:cs="Times New Roman"/>
          <w:b/>
          <w:sz w:val="28"/>
        </w:rPr>
      </w:pPr>
    </w:p>
    <w:p w14:paraId="7E369032" w14:textId="0E46DC4E" w:rsidR="009C6164" w:rsidRDefault="009C6164" w:rsidP="00A64476">
      <w:pPr>
        <w:spacing w:before="120" w:after="120" w:line="240" w:lineRule="auto"/>
        <w:jc w:val="center"/>
        <w:rPr>
          <w:rFonts w:ascii="Times New Roman" w:hAnsi="Times New Roman" w:cs="Times New Roman"/>
          <w:b/>
          <w:sz w:val="28"/>
        </w:rPr>
      </w:pPr>
    </w:p>
    <w:p w14:paraId="4F7E65D7" w14:textId="3F15CA37" w:rsidR="009C6164" w:rsidRDefault="009C6164" w:rsidP="00A64476">
      <w:pPr>
        <w:spacing w:before="120" w:after="120" w:line="240" w:lineRule="auto"/>
        <w:jc w:val="center"/>
        <w:rPr>
          <w:rFonts w:ascii="Times New Roman" w:hAnsi="Times New Roman" w:cs="Times New Roman"/>
          <w:b/>
          <w:sz w:val="28"/>
        </w:rPr>
      </w:pPr>
    </w:p>
    <w:p w14:paraId="41FB630B" w14:textId="64136646" w:rsidR="009C6164" w:rsidRDefault="009C6164" w:rsidP="00A64476">
      <w:pPr>
        <w:spacing w:before="120" w:after="120" w:line="240" w:lineRule="auto"/>
        <w:jc w:val="center"/>
        <w:rPr>
          <w:rFonts w:ascii="Times New Roman" w:hAnsi="Times New Roman" w:cs="Times New Roman"/>
          <w:b/>
          <w:sz w:val="28"/>
        </w:rPr>
      </w:pPr>
    </w:p>
    <w:p w14:paraId="57477DFE" w14:textId="6CB96F0F" w:rsidR="009C6164" w:rsidRDefault="009C6164" w:rsidP="00A64476">
      <w:pPr>
        <w:spacing w:before="120" w:after="120" w:line="240" w:lineRule="auto"/>
        <w:jc w:val="center"/>
        <w:rPr>
          <w:rFonts w:ascii="Times New Roman" w:hAnsi="Times New Roman" w:cs="Times New Roman"/>
          <w:b/>
          <w:sz w:val="28"/>
        </w:rPr>
      </w:pPr>
    </w:p>
    <w:p w14:paraId="20E680F8" w14:textId="77777777" w:rsidR="009C6164" w:rsidRDefault="009C6164" w:rsidP="00A64476">
      <w:pPr>
        <w:spacing w:before="120" w:after="120" w:line="240" w:lineRule="auto"/>
        <w:jc w:val="center"/>
        <w:rPr>
          <w:rFonts w:ascii="Times New Roman" w:hAnsi="Times New Roman" w:cs="Times New Roman"/>
          <w:b/>
          <w:sz w:val="28"/>
        </w:rPr>
      </w:pPr>
    </w:p>
    <w:p w14:paraId="6185E351" w14:textId="6655234D" w:rsidR="005F3F32" w:rsidRDefault="005F3F32" w:rsidP="00A64476">
      <w:pPr>
        <w:spacing w:before="120" w:after="120" w:line="240" w:lineRule="auto"/>
        <w:jc w:val="center"/>
        <w:rPr>
          <w:rFonts w:ascii="Times New Roman" w:hAnsi="Times New Roman" w:cs="Times New Roman"/>
          <w:b/>
          <w:sz w:val="28"/>
        </w:rPr>
      </w:pPr>
    </w:p>
    <w:p w14:paraId="6B3840B9" w14:textId="6817EDCB" w:rsidR="009C6164" w:rsidRDefault="009C6164" w:rsidP="00A64476">
      <w:pPr>
        <w:spacing w:before="120" w:after="120" w:line="240" w:lineRule="auto"/>
        <w:jc w:val="center"/>
        <w:rPr>
          <w:rFonts w:ascii="Times New Roman" w:hAnsi="Times New Roman" w:cs="Times New Roman"/>
          <w:b/>
          <w:sz w:val="28"/>
        </w:rPr>
      </w:pPr>
    </w:p>
    <w:p w14:paraId="790A76DC" w14:textId="217EC844" w:rsidR="009C6164" w:rsidRDefault="009C6164" w:rsidP="00A64476">
      <w:pPr>
        <w:spacing w:before="120" w:after="120" w:line="240" w:lineRule="auto"/>
        <w:jc w:val="center"/>
        <w:rPr>
          <w:rFonts w:ascii="Times New Roman" w:hAnsi="Times New Roman" w:cs="Times New Roman"/>
          <w:b/>
          <w:sz w:val="28"/>
        </w:rPr>
      </w:pPr>
    </w:p>
    <w:p w14:paraId="17D59360" w14:textId="778385F7" w:rsidR="009C6164" w:rsidRDefault="009C6164" w:rsidP="00A64476">
      <w:pPr>
        <w:spacing w:before="120" w:after="120" w:line="240" w:lineRule="auto"/>
        <w:jc w:val="center"/>
        <w:rPr>
          <w:rFonts w:ascii="Times New Roman" w:hAnsi="Times New Roman" w:cs="Times New Roman"/>
          <w:b/>
          <w:sz w:val="28"/>
        </w:rPr>
      </w:pPr>
    </w:p>
    <w:p w14:paraId="0BB74880" w14:textId="1164FC0B" w:rsidR="009C6164" w:rsidRDefault="009C6164" w:rsidP="00A64476">
      <w:pPr>
        <w:spacing w:before="120" w:after="120" w:line="240" w:lineRule="auto"/>
        <w:jc w:val="center"/>
        <w:rPr>
          <w:rFonts w:ascii="Times New Roman" w:hAnsi="Times New Roman" w:cs="Times New Roman"/>
          <w:b/>
          <w:sz w:val="28"/>
        </w:rPr>
      </w:pPr>
    </w:p>
    <w:p w14:paraId="6A25E58B" w14:textId="4AE40480" w:rsidR="009C6164" w:rsidRDefault="009C6164" w:rsidP="00A64476">
      <w:pPr>
        <w:spacing w:before="120" w:after="120" w:line="240" w:lineRule="auto"/>
        <w:jc w:val="center"/>
        <w:rPr>
          <w:rFonts w:ascii="Times New Roman" w:hAnsi="Times New Roman" w:cs="Times New Roman"/>
          <w:b/>
          <w:sz w:val="28"/>
        </w:rPr>
      </w:pPr>
    </w:p>
    <w:p w14:paraId="288D77C5" w14:textId="56388F2A" w:rsidR="009C6164" w:rsidRDefault="009C6164" w:rsidP="00A64476">
      <w:pPr>
        <w:spacing w:before="120" w:after="120" w:line="240" w:lineRule="auto"/>
        <w:jc w:val="center"/>
        <w:rPr>
          <w:rFonts w:ascii="Times New Roman" w:hAnsi="Times New Roman" w:cs="Times New Roman"/>
          <w:b/>
          <w:sz w:val="28"/>
        </w:rPr>
      </w:pPr>
    </w:p>
    <w:p w14:paraId="52D92CDA" w14:textId="709A84EE" w:rsidR="009C6164" w:rsidRDefault="009C6164" w:rsidP="00A64476">
      <w:pPr>
        <w:spacing w:before="120" w:after="120" w:line="240" w:lineRule="auto"/>
        <w:jc w:val="center"/>
        <w:rPr>
          <w:rFonts w:ascii="Times New Roman" w:hAnsi="Times New Roman" w:cs="Times New Roman"/>
          <w:b/>
          <w:sz w:val="28"/>
        </w:rPr>
      </w:pPr>
    </w:p>
    <w:p w14:paraId="72EA8137" w14:textId="296C0468" w:rsidR="009C6164" w:rsidRDefault="009C6164" w:rsidP="00A64476">
      <w:pPr>
        <w:spacing w:before="120" w:after="120" w:line="240" w:lineRule="auto"/>
        <w:jc w:val="center"/>
        <w:rPr>
          <w:rFonts w:ascii="Times New Roman" w:hAnsi="Times New Roman" w:cs="Times New Roman"/>
          <w:b/>
          <w:sz w:val="28"/>
        </w:rPr>
      </w:pPr>
    </w:p>
    <w:p w14:paraId="2FF1D323" w14:textId="77777777" w:rsidR="009C6164" w:rsidRDefault="009C6164" w:rsidP="00A64476">
      <w:pPr>
        <w:spacing w:before="120" w:after="120" w:line="240" w:lineRule="auto"/>
        <w:jc w:val="center"/>
        <w:rPr>
          <w:rFonts w:ascii="Times New Roman" w:hAnsi="Times New Roman" w:cs="Times New Roman"/>
          <w:b/>
          <w:sz w:val="28"/>
        </w:rPr>
      </w:pPr>
    </w:p>
    <w:p w14:paraId="786FBF6E" w14:textId="77777777" w:rsidR="00B246F8" w:rsidRDefault="00B246F8" w:rsidP="00A64476">
      <w:pPr>
        <w:spacing w:before="120" w:after="120" w:line="240" w:lineRule="auto"/>
        <w:jc w:val="center"/>
        <w:rPr>
          <w:rFonts w:ascii="Times New Roman" w:hAnsi="Times New Roman" w:cs="Times New Roman"/>
          <w:b/>
          <w:sz w:val="28"/>
        </w:rPr>
      </w:pPr>
    </w:p>
    <w:p w14:paraId="720FD57F" w14:textId="77777777" w:rsidR="00B246F8" w:rsidRDefault="00B246F8" w:rsidP="00A64476">
      <w:pPr>
        <w:spacing w:before="120" w:after="120" w:line="240" w:lineRule="auto"/>
        <w:jc w:val="center"/>
        <w:rPr>
          <w:rFonts w:ascii="Times New Roman" w:hAnsi="Times New Roman" w:cs="Times New Roman"/>
          <w:b/>
          <w:sz w:val="28"/>
        </w:rPr>
      </w:pPr>
    </w:p>
    <w:p w14:paraId="647E50C3" w14:textId="77777777" w:rsidR="00B246F8" w:rsidRDefault="00B246F8" w:rsidP="00A64476">
      <w:pPr>
        <w:spacing w:before="120" w:after="120" w:line="240" w:lineRule="auto"/>
        <w:jc w:val="center"/>
        <w:rPr>
          <w:rFonts w:ascii="Times New Roman" w:hAnsi="Times New Roman" w:cs="Times New Roman"/>
          <w:b/>
          <w:sz w:val="28"/>
        </w:rPr>
      </w:pPr>
    </w:p>
    <w:p w14:paraId="5CED2AC5" w14:textId="77777777" w:rsidR="00B246F8" w:rsidRDefault="00B246F8" w:rsidP="00A64476">
      <w:pPr>
        <w:spacing w:before="120" w:after="120" w:line="240" w:lineRule="auto"/>
        <w:jc w:val="center"/>
        <w:rPr>
          <w:rFonts w:ascii="Times New Roman" w:hAnsi="Times New Roman" w:cs="Times New Roman"/>
          <w:b/>
          <w:sz w:val="28"/>
        </w:rPr>
      </w:pPr>
    </w:p>
    <w:p w14:paraId="118EB0EB" w14:textId="77777777" w:rsidR="00B246F8" w:rsidRDefault="00B246F8" w:rsidP="00A64476">
      <w:pPr>
        <w:spacing w:before="120" w:after="120" w:line="240" w:lineRule="auto"/>
        <w:jc w:val="center"/>
        <w:rPr>
          <w:rFonts w:ascii="Times New Roman" w:hAnsi="Times New Roman" w:cs="Times New Roman"/>
          <w:b/>
          <w:sz w:val="28"/>
        </w:rPr>
      </w:pPr>
    </w:p>
    <w:p w14:paraId="37A65125" w14:textId="77777777" w:rsidR="00370081" w:rsidRDefault="00370081" w:rsidP="00A64476">
      <w:pPr>
        <w:spacing w:before="120" w:after="120" w:line="240" w:lineRule="auto"/>
        <w:jc w:val="center"/>
        <w:rPr>
          <w:rFonts w:ascii="Times New Roman" w:hAnsi="Times New Roman" w:cs="Times New Roman"/>
          <w:b/>
          <w:sz w:val="28"/>
        </w:rPr>
      </w:pPr>
    </w:p>
    <w:sectPr w:rsidR="00370081" w:rsidSect="005F3F32">
      <w:pgSz w:w="11906" w:h="16838"/>
      <w:pgMar w:top="1418" w:right="1134" w:bottom="1418"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CA4927" w14:textId="77777777" w:rsidR="008417E0" w:rsidRDefault="008417E0" w:rsidP="00397A83">
      <w:pPr>
        <w:spacing w:after="0" w:line="240" w:lineRule="auto"/>
      </w:pPr>
      <w:r>
        <w:separator/>
      </w:r>
    </w:p>
  </w:endnote>
  <w:endnote w:type="continuationSeparator" w:id="0">
    <w:p w14:paraId="3BEDBA0C" w14:textId="77777777" w:rsidR="008417E0" w:rsidRDefault="008417E0" w:rsidP="00397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0"/>
        <w:szCs w:val="20"/>
      </w:rPr>
      <w:id w:val="976575931"/>
      <w:docPartObj>
        <w:docPartGallery w:val="Page Numbers (Bottom of Page)"/>
        <w:docPartUnique/>
      </w:docPartObj>
    </w:sdtPr>
    <w:sdtContent>
      <w:p w14:paraId="1AEF2A1D" w14:textId="449C22D2" w:rsidR="005E2777" w:rsidRPr="00B34AD7" w:rsidRDefault="005E2777" w:rsidP="005E2777">
        <w:pPr>
          <w:pStyle w:val="AltBilgi"/>
          <w:tabs>
            <w:tab w:val="clear" w:pos="4536"/>
            <w:tab w:val="clear" w:pos="9072"/>
          </w:tabs>
          <w:jc w:val="both"/>
          <w:rPr>
            <w:rFonts w:ascii="Times New Roman" w:hAnsi="Times New Roman" w:cs="Times New Roman"/>
            <w:sz w:val="20"/>
            <w:szCs w:val="20"/>
          </w:rPr>
        </w:pPr>
        <w:proofErr w:type="gramStart"/>
        <w:r w:rsidRPr="00397A83">
          <w:rPr>
            <w:rFonts w:ascii="Times New Roman" w:hAnsi="Times New Roman" w:cs="Times New Roman"/>
            <w:sz w:val="20"/>
            <w:szCs w:val="20"/>
          </w:rPr>
          <w:t>SBD -</w:t>
        </w:r>
        <w:proofErr w:type="gramEnd"/>
        <w:r w:rsidRPr="00397A83">
          <w:rPr>
            <w:rFonts w:ascii="Times New Roman" w:hAnsi="Times New Roman" w:cs="Times New Roman"/>
            <w:sz w:val="20"/>
            <w:szCs w:val="20"/>
          </w:rPr>
          <w:t xml:space="preserve"> Değerlendirme Takım Üyelerinin Değerlendirilmesi</w:t>
        </w:r>
        <w:proofErr w:type="gramStart"/>
        <w:r w:rsidRPr="00397A83">
          <w:rPr>
            <w:rFonts w:ascii="Times New Roman" w:hAnsi="Times New Roman" w:cs="Times New Roman"/>
            <w:sz w:val="20"/>
            <w:szCs w:val="20"/>
          </w:rPr>
          <w:t xml:space="preserve">   (</w:t>
        </w:r>
        <w:proofErr w:type="gramEnd"/>
        <w:r w:rsidRPr="00397A83">
          <w:rPr>
            <w:rFonts w:ascii="Times New Roman" w:hAnsi="Times New Roman" w:cs="Times New Roman"/>
            <w:sz w:val="20"/>
            <w:szCs w:val="20"/>
          </w:rPr>
          <w:t xml:space="preserve">Sürüm </w:t>
        </w:r>
        <w:r>
          <w:rPr>
            <w:rFonts w:ascii="Times New Roman" w:hAnsi="Times New Roman" w:cs="Times New Roman"/>
            <w:sz w:val="20"/>
            <w:szCs w:val="20"/>
          </w:rPr>
          <w:t>2</w:t>
        </w:r>
        <w:r w:rsidRPr="00397A83">
          <w:rPr>
            <w:rFonts w:ascii="Times New Roman" w:hAnsi="Times New Roman" w:cs="Times New Roman"/>
            <w:sz w:val="20"/>
            <w:szCs w:val="20"/>
          </w:rPr>
          <w:t xml:space="preserve">.0 – </w:t>
        </w:r>
        <w:r w:rsidRPr="00370081">
          <w:rPr>
            <w:rFonts w:ascii="Times New Roman" w:hAnsi="Times New Roman" w:cs="Times New Roman"/>
            <w:sz w:val="20"/>
            <w:szCs w:val="20"/>
          </w:rPr>
          <w:t>01.06.</w:t>
        </w:r>
        <w:r w:rsidRPr="00397A83">
          <w:rPr>
            <w:rFonts w:ascii="Times New Roman" w:hAnsi="Times New Roman" w:cs="Times New Roman"/>
            <w:sz w:val="20"/>
            <w:szCs w:val="20"/>
          </w:rPr>
          <w:t>20</w:t>
        </w:r>
        <w:r>
          <w:rPr>
            <w:rFonts w:ascii="Times New Roman" w:hAnsi="Times New Roman" w:cs="Times New Roman"/>
            <w:sz w:val="20"/>
            <w:szCs w:val="20"/>
          </w:rPr>
          <w:t>22</w:t>
        </w:r>
        <w:r w:rsidRPr="00397A83">
          <w:rPr>
            <w:rFonts w:ascii="Times New Roman" w:hAnsi="Times New Roman" w:cs="Times New Roman"/>
            <w:sz w:val="20"/>
            <w:szCs w:val="20"/>
          </w:rPr>
          <w:t xml:space="preserve">)                         </w:t>
        </w:r>
        <w:r>
          <w:rPr>
            <w:rFonts w:ascii="Times New Roman" w:hAnsi="Times New Roman" w:cs="Times New Roman"/>
            <w:sz w:val="20"/>
            <w:szCs w:val="20"/>
          </w:rPr>
          <w:t xml:space="preserve">               </w:t>
        </w:r>
        <w:r w:rsidRPr="00397A83">
          <w:rPr>
            <w:rFonts w:ascii="Times New Roman" w:hAnsi="Times New Roman" w:cs="Times New Roman"/>
            <w:sz w:val="20"/>
            <w:szCs w:val="20"/>
          </w:rPr>
          <w:fldChar w:fldCharType="begin"/>
        </w:r>
        <w:r w:rsidRPr="00397A83">
          <w:rPr>
            <w:rFonts w:ascii="Times New Roman" w:hAnsi="Times New Roman" w:cs="Times New Roman"/>
            <w:sz w:val="20"/>
            <w:szCs w:val="20"/>
          </w:rPr>
          <w:instrText>PAGE   \* MERGEFORMAT</w:instrText>
        </w:r>
        <w:r w:rsidRPr="00397A83">
          <w:rPr>
            <w:rFonts w:ascii="Times New Roman" w:hAnsi="Times New Roman" w:cs="Times New Roman"/>
            <w:sz w:val="20"/>
            <w:szCs w:val="20"/>
          </w:rPr>
          <w:fldChar w:fldCharType="separate"/>
        </w:r>
        <w:r w:rsidR="00B246F8">
          <w:rPr>
            <w:rFonts w:ascii="Times New Roman" w:hAnsi="Times New Roman" w:cs="Times New Roman"/>
            <w:noProof/>
            <w:sz w:val="20"/>
            <w:szCs w:val="20"/>
          </w:rPr>
          <w:t>13</w:t>
        </w:r>
        <w:r w:rsidRPr="00397A83">
          <w:rPr>
            <w:rFonts w:ascii="Times New Roman" w:hAnsi="Times New Roman" w:cs="Times New Roman"/>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BBAE8" w14:textId="784DEDB7" w:rsidR="005E2777" w:rsidRDefault="005E2777" w:rsidP="00764F98">
    <w:pPr>
      <w:pStyle w:val="AltBilgi"/>
      <w:tabs>
        <w:tab w:val="clear" w:pos="4536"/>
        <w:tab w:val="clear" w:pos="9072"/>
      </w:tabs>
      <w:spacing w:before="240"/>
      <w:jc w:val="center"/>
    </w:pPr>
    <w:proofErr w:type="gramStart"/>
    <w:r w:rsidRPr="00245CF7">
      <w:rPr>
        <w:rFonts w:ascii="Arial" w:hAnsi="Arial" w:cs="Arial"/>
        <w:sz w:val="20"/>
      </w:rPr>
      <w:t>SBD</w:t>
    </w:r>
    <w:r w:rsidRPr="006D4F81">
      <w:rPr>
        <w:rFonts w:ascii="Arial" w:hAnsi="Arial" w:cs="Arial"/>
        <w:sz w:val="20"/>
      </w:rPr>
      <w:t xml:space="preserve"> -</w:t>
    </w:r>
    <w:proofErr w:type="gramEnd"/>
    <w:r w:rsidRPr="006D4F81">
      <w:rPr>
        <w:rFonts w:ascii="Arial" w:hAnsi="Arial" w:cs="Arial"/>
        <w:sz w:val="20"/>
      </w:rPr>
      <w:t xml:space="preserve"> </w:t>
    </w:r>
    <w:r w:rsidRPr="00397A83">
      <w:rPr>
        <w:rFonts w:ascii="Arial" w:hAnsi="Arial" w:cs="Arial"/>
        <w:sz w:val="20"/>
      </w:rPr>
      <w:t>Değerlendirme Takım Üyelerinin Değerlendirilmesi</w:t>
    </w:r>
    <w:r w:rsidRPr="00A46076">
      <w:rPr>
        <w:rFonts w:ascii="Arial" w:hAnsi="Arial" w:cs="Arial"/>
        <w:sz w:val="20"/>
      </w:rPr>
      <w:t xml:space="preserve"> </w:t>
    </w:r>
    <w:r>
      <w:rPr>
        <w:rFonts w:ascii="Arial" w:hAnsi="Arial" w:cs="Arial"/>
        <w:sz w:val="20"/>
      </w:rPr>
      <w:t xml:space="preserve">                   </w:t>
    </w:r>
    <w:proofErr w:type="gramStart"/>
    <w:r>
      <w:rPr>
        <w:rFonts w:ascii="Arial" w:hAnsi="Arial" w:cs="Arial"/>
        <w:sz w:val="20"/>
      </w:rPr>
      <w:t xml:space="preserve">   </w:t>
    </w:r>
    <w:r w:rsidRPr="006D4F81">
      <w:rPr>
        <w:rFonts w:ascii="Arial" w:hAnsi="Arial" w:cs="Arial"/>
        <w:sz w:val="20"/>
      </w:rPr>
      <w:t>(</w:t>
    </w:r>
    <w:proofErr w:type="gramEnd"/>
    <w:r w:rsidRPr="006D4F81">
      <w:rPr>
        <w:rFonts w:ascii="Arial" w:hAnsi="Arial" w:cs="Arial"/>
        <w:sz w:val="20"/>
      </w:rPr>
      <w:t xml:space="preserve">Sürüm </w:t>
    </w:r>
    <w:r>
      <w:rPr>
        <w:rFonts w:ascii="Arial" w:hAnsi="Arial" w:cs="Arial"/>
        <w:sz w:val="20"/>
      </w:rPr>
      <w:t>2</w:t>
    </w:r>
    <w:r w:rsidRPr="006D4F81">
      <w:rPr>
        <w:rFonts w:ascii="Arial" w:hAnsi="Arial" w:cs="Arial"/>
        <w:sz w:val="20"/>
      </w:rPr>
      <w:t xml:space="preserve">.0 </w:t>
    </w:r>
    <w:r>
      <w:rPr>
        <w:rFonts w:ascii="Arial" w:hAnsi="Arial" w:cs="Arial"/>
        <w:sz w:val="20"/>
      </w:rPr>
      <w:t>–</w:t>
    </w:r>
    <w:r w:rsidRPr="006D4F81">
      <w:rPr>
        <w:rFonts w:ascii="Arial" w:hAnsi="Arial" w:cs="Arial"/>
        <w:sz w:val="20"/>
      </w:rPr>
      <w:t xml:space="preserve"> </w:t>
    </w:r>
    <w:r w:rsidRPr="00370081">
      <w:rPr>
        <w:rFonts w:ascii="Arial" w:hAnsi="Arial" w:cs="Arial"/>
        <w:sz w:val="20"/>
      </w:rPr>
      <w:t>01.06</w:t>
    </w:r>
    <w:r>
      <w:rPr>
        <w:rFonts w:ascii="Arial" w:hAnsi="Arial" w:cs="Arial"/>
        <w:sz w:val="20"/>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8ACEBF" w14:textId="77777777" w:rsidR="008417E0" w:rsidRDefault="008417E0" w:rsidP="00397A83">
      <w:pPr>
        <w:spacing w:after="0" w:line="240" w:lineRule="auto"/>
      </w:pPr>
      <w:r>
        <w:separator/>
      </w:r>
    </w:p>
  </w:footnote>
  <w:footnote w:type="continuationSeparator" w:id="0">
    <w:p w14:paraId="594254D6" w14:textId="77777777" w:rsidR="008417E0" w:rsidRDefault="008417E0" w:rsidP="00397A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7E6689"/>
    <w:multiLevelType w:val="hybridMultilevel"/>
    <w:tmpl w:val="E46817F4"/>
    <w:lvl w:ilvl="0" w:tplc="041F0019">
      <w:start w:val="1"/>
      <w:numFmt w:val="lowerLetter"/>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8562090"/>
    <w:multiLevelType w:val="hybridMultilevel"/>
    <w:tmpl w:val="75D04EEC"/>
    <w:lvl w:ilvl="0" w:tplc="70D4E108">
      <w:start w:val="1"/>
      <w:numFmt w:val="decimal"/>
      <w:lvlText w:val="%1."/>
      <w:lvlJc w:val="left"/>
      <w:pPr>
        <w:ind w:left="720" w:hanging="360"/>
      </w:pPr>
    </w:lvl>
    <w:lvl w:ilvl="1" w:tplc="BDDC1868">
      <w:start w:val="1"/>
      <w:numFmt w:val="low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011722F"/>
    <w:multiLevelType w:val="hybridMultilevel"/>
    <w:tmpl w:val="A282CD5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6E46047"/>
    <w:multiLevelType w:val="hybridMultilevel"/>
    <w:tmpl w:val="138E6E5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742672184">
    <w:abstractNumId w:val="1"/>
  </w:num>
  <w:num w:numId="2" w16cid:durableId="2077388239">
    <w:abstractNumId w:val="3"/>
  </w:num>
  <w:num w:numId="3" w16cid:durableId="1718578918">
    <w:abstractNumId w:val="0"/>
  </w:num>
  <w:num w:numId="4" w16cid:durableId="3779778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zG1NDc3sTQwsrRQ0lEKTi0uzszPAykwrgUAHsyygCwAAAA="/>
  </w:docVars>
  <w:rsids>
    <w:rsidRoot w:val="00C64B6C"/>
    <w:rsid w:val="0002686F"/>
    <w:rsid w:val="00043D43"/>
    <w:rsid w:val="000664B3"/>
    <w:rsid w:val="00157E65"/>
    <w:rsid w:val="00201CBD"/>
    <w:rsid w:val="00221DAD"/>
    <w:rsid w:val="002C1F3D"/>
    <w:rsid w:val="003634B0"/>
    <w:rsid w:val="00370081"/>
    <w:rsid w:val="00397A83"/>
    <w:rsid w:val="003D2C8E"/>
    <w:rsid w:val="003E05B3"/>
    <w:rsid w:val="00427AFC"/>
    <w:rsid w:val="00532218"/>
    <w:rsid w:val="00542559"/>
    <w:rsid w:val="005A75E8"/>
    <w:rsid w:val="005E2777"/>
    <w:rsid w:val="005E6F83"/>
    <w:rsid w:val="005F3F32"/>
    <w:rsid w:val="00645A6A"/>
    <w:rsid w:val="006D4B13"/>
    <w:rsid w:val="00764F98"/>
    <w:rsid w:val="007A5F43"/>
    <w:rsid w:val="007F2108"/>
    <w:rsid w:val="007F21AA"/>
    <w:rsid w:val="00832FC7"/>
    <w:rsid w:val="008417E0"/>
    <w:rsid w:val="008A3817"/>
    <w:rsid w:val="00953B15"/>
    <w:rsid w:val="009B2A80"/>
    <w:rsid w:val="009C6164"/>
    <w:rsid w:val="00A35637"/>
    <w:rsid w:val="00A64476"/>
    <w:rsid w:val="00B246F8"/>
    <w:rsid w:val="00BA5ACF"/>
    <w:rsid w:val="00C31551"/>
    <w:rsid w:val="00C61435"/>
    <w:rsid w:val="00C64B6C"/>
    <w:rsid w:val="00CB17C7"/>
    <w:rsid w:val="00D417D6"/>
    <w:rsid w:val="00DC6E26"/>
    <w:rsid w:val="00DE2DEE"/>
    <w:rsid w:val="00E85784"/>
    <w:rsid w:val="00EA084D"/>
    <w:rsid w:val="00ED6173"/>
    <w:rsid w:val="00F764EF"/>
    <w:rsid w:val="00FC5C9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160E4"/>
  <w15:docId w15:val="{3F600DC7-A7A2-4019-9710-8EC6491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Default"/>
    <w:next w:val="Default"/>
    <w:link w:val="Balk2Char"/>
    <w:uiPriority w:val="99"/>
    <w:qFormat/>
    <w:rsid w:val="00397A83"/>
    <w:pPr>
      <w:outlineLvl w:val="1"/>
    </w:pPr>
    <w:rPr>
      <w:color w:val="auto"/>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397A83"/>
    <w:pPr>
      <w:autoSpaceDE w:val="0"/>
      <w:autoSpaceDN w:val="0"/>
      <w:adjustRightInd w:val="0"/>
      <w:spacing w:after="0" w:line="240" w:lineRule="auto"/>
    </w:pPr>
    <w:rPr>
      <w:rFonts w:ascii="Times New Roman" w:hAnsi="Times New Roman" w:cs="Times New Roman"/>
      <w:color w:val="000000"/>
      <w:sz w:val="24"/>
      <w:szCs w:val="24"/>
    </w:rPr>
  </w:style>
  <w:style w:type="paragraph" w:styleId="AltBilgi">
    <w:name w:val="footer"/>
    <w:basedOn w:val="Normal"/>
    <w:link w:val="AltBilgiChar"/>
    <w:uiPriority w:val="99"/>
    <w:unhideWhenUsed/>
    <w:rsid w:val="00397A8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97A83"/>
  </w:style>
  <w:style w:type="paragraph" w:styleId="stBilgi">
    <w:name w:val="header"/>
    <w:basedOn w:val="Normal"/>
    <w:link w:val="stBilgiChar"/>
    <w:uiPriority w:val="99"/>
    <w:unhideWhenUsed/>
    <w:rsid w:val="00397A8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97A83"/>
  </w:style>
  <w:style w:type="paragraph" w:styleId="ListeParagraf">
    <w:name w:val="List Paragraph"/>
    <w:basedOn w:val="Normal"/>
    <w:uiPriority w:val="34"/>
    <w:qFormat/>
    <w:rsid w:val="00397A83"/>
    <w:pPr>
      <w:ind w:left="720"/>
      <w:contextualSpacing/>
    </w:pPr>
  </w:style>
  <w:style w:type="character" w:customStyle="1" w:styleId="Balk2Char">
    <w:name w:val="Başlık 2 Char"/>
    <w:basedOn w:val="VarsaylanParagrafYazTipi"/>
    <w:link w:val="Balk2"/>
    <w:uiPriority w:val="99"/>
    <w:rsid w:val="00397A83"/>
    <w:rPr>
      <w:rFonts w:ascii="Times New Roman" w:hAnsi="Times New Roman" w:cs="Times New Roman"/>
      <w:sz w:val="24"/>
      <w:szCs w:val="24"/>
    </w:rPr>
  </w:style>
  <w:style w:type="character" w:styleId="AklamaBavurusu">
    <w:name w:val="annotation reference"/>
    <w:basedOn w:val="VarsaylanParagrafYazTipi"/>
    <w:uiPriority w:val="99"/>
    <w:semiHidden/>
    <w:unhideWhenUsed/>
    <w:rsid w:val="00C61435"/>
    <w:rPr>
      <w:sz w:val="16"/>
      <w:szCs w:val="16"/>
    </w:rPr>
  </w:style>
  <w:style w:type="paragraph" w:styleId="AklamaMetni">
    <w:name w:val="annotation text"/>
    <w:basedOn w:val="Normal"/>
    <w:link w:val="AklamaMetniChar"/>
    <w:uiPriority w:val="99"/>
    <w:semiHidden/>
    <w:unhideWhenUsed/>
    <w:rsid w:val="00C6143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61435"/>
    <w:rPr>
      <w:sz w:val="20"/>
      <w:szCs w:val="20"/>
    </w:rPr>
  </w:style>
  <w:style w:type="paragraph" w:styleId="AklamaKonusu">
    <w:name w:val="annotation subject"/>
    <w:basedOn w:val="AklamaMetni"/>
    <w:next w:val="AklamaMetni"/>
    <w:link w:val="AklamaKonusuChar"/>
    <w:uiPriority w:val="99"/>
    <w:semiHidden/>
    <w:unhideWhenUsed/>
    <w:rsid w:val="00C61435"/>
    <w:rPr>
      <w:b/>
      <w:bCs/>
    </w:rPr>
  </w:style>
  <w:style w:type="character" w:customStyle="1" w:styleId="AklamaKonusuChar">
    <w:name w:val="Açıklama Konusu Char"/>
    <w:basedOn w:val="AklamaMetniChar"/>
    <w:link w:val="AklamaKonusu"/>
    <w:uiPriority w:val="99"/>
    <w:semiHidden/>
    <w:rsid w:val="00C61435"/>
    <w:rPr>
      <w:b/>
      <w:bCs/>
      <w:sz w:val="20"/>
      <w:szCs w:val="20"/>
    </w:rPr>
  </w:style>
  <w:style w:type="paragraph" w:styleId="BalonMetni">
    <w:name w:val="Balloon Text"/>
    <w:basedOn w:val="Normal"/>
    <w:link w:val="BalonMetniChar"/>
    <w:uiPriority w:val="99"/>
    <w:semiHidden/>
    <w:unhideWhenUsed/>
    <w:rsid w:val="005E277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E277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2</Pages>
  <Words>2375</Words>
  <Characters>13544</Characters>
  <Application>Microsoft Office Word</Application>
  <DocSecurity>0</DocSecurity>
  <Lines>112</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15</dc:creator>
  <cp:lastModifiedBy>burak daloğlu</cp:lastModifiedBy>
  <cp:revision>4</cp:revision>
  <dcterms:created xsi:type="dcterms:W3CDTF">2023-05-15T11:36:00Z</dcterms:created>
  <dcterms:modified xsi:type="dcterms:W3CDTF">2026-03-07T09:54:00Z</dcterms:modified>
</cp:coreProperties>
</file>